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10663D" w:rsidRDefault="0010663D" w14:paraId="38AB363D" w14:textId="77777777"/>
    <w:p w:rsidRPr="00685FDC" w:rsidR="0010663D" w:rsidP="00017559" w:rsidRDefault="0010663D" w14:paraId="5FE12992" w14:textId="77777777">
      <w:pPr>
        <w:jc w:val="center"/>
      </w:pPr>
    </w:p>
    <w:p w:rsidRPr="00685FDC" w:rsidR="4A89097F" w:rsidP="4A89097F" w:rsidRDefault="4A89097F" w14:paraId="3A00FCBF" w14:textId="48925FD1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Charles Balmant Jamil</w:t>
      </w:r>
    </w:p>
    <w:p w:rsidRPr="00685FDC" w:rsidR="4A89097F" w:rsidP="4A89097F" w:rsidRDefault="4A89097F" w14:paraId="5B0348E7" w14:textId="695A078C">
      <w:pPr>
        <w:spacing w:after="120"/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Mateus Henrique Andreatta</w:t>
      </w:r>
    </w:p>
    <w:p w:rsidRPr="00685FDC" w:rsidR="0010663D" w:rsidRDefault="0010663D" w14:paraId="0AD385E4" w14:textId="6FC43CB7"/>
    <w:p w:rsidRPr="00685FDC" w:rsidR="0010663D" w:rsidRDefault="0010663D" w14:paraId="565A1DDB" w14:textId="77777777"/>
    <w:p w:rsidRPr="00685FDC" w:rsidR="0010663D" w:rsidP="0010663D" w:rsidRDefault="0010663D" w14:paraId="6519F3D6" w14:textId="77777777">
      <w:pPr>
        <w:jc w:val="center"/>
        <w:rPr>
          <w:sz w:val="40"/>
          <w:szCs w:val="40"/>
        </w:rPr>
      </w:pPr>
    </w:p>
    <w:p w:rsidRPr="00685FDC" w:rsidR="0010663D" w:rsidP="0010663D" w:rsidRDefault="0010663D" w14:paraId="7C3CEE60" w14:textId="77777777">
      <w:pPr>
        <w:jc w:val="center"/>
        <w:rPr>
          <w:sz w:val="40"/>
          <w:szCs w:val="40"/>
        </w:rPr>
      </w:pPr>
    </w:p>
    <w:p w:rsidRPr="00685FDC" w:rsidR="0010663D" w:rsidP="0010663D" w:rsidRDefault="00B1219C" w14:paraId="2218444A" w14:textId="7EAFA1F2">
      <w:pPr>
        <w:jc w:val="center"/>
        <w:rPr>
          <w:sz w:val="40"/>
          <w:szCs w:val="40"/>
        </w:rPr>
      </w:pPr>
      <w:r w:rsidRPr="00685FDC">
        <w:rPr>
          <w:sz w:val="40"/>
          <w:szCs w:val="40"/>
        </w:rPr>
        <w:t>RELAÇÃO DE A</w:t>
      </w:r>
      <w:r w:rsidRPr="00685FDC" w:rsidR="0010663D">
        <w:rPr>
          <w:sz w:val="40"/>
          <w:szCs w:val="40"/>
        </w:rPr>
        <w:t>RTEFATOS</w:t>
      </w:r>
      <w:r w:rsidRPr="00685FDC" w:rsidR="00862BC7">
        <w:rPr>
          <w:sz w:val="40"/>
          <w:szCs w:val="40"/>
        </w:rPr>
        <w:t xml:space="preserve"> </w:t>
      </w:r>
    </w:p>
    <w:p w:rsidRPr="00685FDC" w:rsidR="00017559" w:rsidP="0010663D" w:rsidRDefault="57C7624B" w14:paraId="07314548" w14:textId="5A6A0839">
      <w:pPr>
        <w:jc w:val="center"/>
        <w:rPr>
          <w:sz w:val="40"/>
          <w:szCs w:val="40"/>
        </w:rPr>
      </w:pPr>
      <w:r w:rsidRPr="5139A6D3">
        <w:rPr>
          <w:sz w:val="40"/>
          <w:szCs w:val="40"/>
        </w:rPr>
        <w:t>ESPECIFICAÇÃO</w:t>
      </w:r>
      <w:r w:rsidRPr="5139A6D3" w:rsidR="1EEBFE8E">
        <w:rPr>
          <w:sz w:val="40"/>
          <w:szCs w:val="40"/>
        </w:rPr>
        <w:t xml:space="preserve"> DO PROJETO</w:t>
      </w:r>
      <w:r w:rsidRPr="5139A6D3" w:rsidR="580F305B">
        <w:rPr>
          <w:sz w:val="40"/>
          <w:szCs w:val="40"/>
        </w:rPr>
        <w:t xml:space="preserve"> </w:t>
      </w:r>
    </w:p>
    <w:p w:rsidR="5139A6D3" w:rsidP="5139A6D3" w:rsidRDefault="5139A6D3" w14:paraId="46CFDBB7" w14:textId="027382C4">
      <w:pPr>
        <w:jc w:val="center"/>
        <w:rPr>
          <w:sz w:val="32"/>
          <w:szCs w:val="32"/>
        </w:rPr>
      </w:pPr>
    </w:p>
    <w:p w:rsidR="0029031F" w:rsidP="0010663D" w:rsidRDefault="0029031F" w14:paraId="5C64723D" w14:textId="59A3312E">
      <w:pPr>
        <w:jc w:val="center"/>
        <w:rPr>
          <w:sz w:val="40"/>
          <w:szCs w:val="40"/>
        </w:rPr>
      </w:pPr>
    </w:p>
    <w:p w:rsidR="0010663D" w:rsidP="0010663D" w:rsidRDefault="00017559" w14:paraId="47D8BCC8" w14:textId="58A00CC7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10A35EBF">
                <wp:simplePos x="0" y="0"/>
                <wp:positionH relativeFrom="column">
                  <wp:posOffset>3234055</wp:posOffset>
                </wp:positionH>
                <wp:positionV relativeFrom="paragraph">
                  <wp:posOffset>329565</wp:posOffset>
                </wp:positionV>
                <wp:extent cx="2638425" cy="1404620"/>
                <wp:effectExtent l="0" t="0" r="9525" b="1905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17559" w:rsidP="00AC33D5" w:rsidRDefault="00017559" w14:paraId="3E19E9BD" w14:textId="5E0BEEEB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 xml:space="preserve">Projeto Final </w:t>
                            </w:r>
                            <w:r w:rsidR="00B849AF">
                              <w:rPr>
                                <w:b/>
                                <w:bCs/>
                              </w:rPr>
                              <w:t>I</w:t>
                            </w:r>
                            <w:r w:rsidRPr="00017559">
                              <w:rPr>
                                <w:b/>
                                <w:bCs/>
                              </w:rPr>
                              <w:t>: Especificação e Design</w:t>
                            </w:r>
                            <w:r>
                              <w:t>, do curso de Bacharelado em Sistemas de Informação, da PUCPR.</w:t>
                            </w:r>
                          </w:p>
                          <w:p w:rsidR="00AC33D5" w:rsidP="00AC33D5" w:rsidRDefault="00AC33D5" w14:paraId="0EC7F3FF" w14:textId="77777777">
                            <w:pPr>
                              <w:spacing w:after="0"/>
                            </w:pPr>
                          </w:p>
                          <w:p w:rsidR="00AC33D5" w:rsidP="00AC33D5" w:rsidRDefault="00AC33D5" w14:paraId="689D5840" w14:textId="5C6881F0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:rsidR="00AC33D5" w:rsidP="00AC33D5" w:rsidRDefault="00AC33D5" w14:paraId="304DBA3E" w14:textId="0CA54FDA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Joselaine Valaski</w:t>
                            </w:r>
                          </w:p>
                          <w:p w:rsidR="00AC33D5" w:rsidP="00AC33D5" w:rsidRDefault="00AC33D5" w14:paraId="3CF5162B" w14:textId="2A235E09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 w14:anchorId="71174E72">
                <v:stroke joinstyle="miter"/>
                <v:path gradientshapeok="t" o:connecttype="rect"/>
              </v:shapetype>
              <v:shape id="Caixa de Texto 2" style="position:absolute;left:0;text-align:left;margin-left:254.65pt;margin-top:25.9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spid="_x0000_s1026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">
                <v:textbox style="mso-fit-shape-to-text:t">
                  <w:txbxContent>
                    <w:p w:rsidR="00017559" w:rsidP="00AC33D5" w:rsidRDefault="00017559" w14:paraId="3E19E9BD" w14:textId="5E0BEEEB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Pr="00017559">
                        <w:rPr>
                          <w:b/>
                          <w:bCs/>
                        </w:rPr>
                        <w:t xml:space="preserve">Projeto Final </w:t>
                      </w:r>
                      <w:r w:rsidR="00B849AF">
                        <w:rPr>
                          <w:b/>
                          <w:bCs/>
                        </w:rPr>
                        <w:t>I</w:t>
                      </w:r>
                      <w:r w:rsidRPr="00017559">
                        <w:rPr>
                          <w:b/>
                          <w:bCs/>
                        </w:rPr>
                        <w:t>: Especificação e Design</w:t>
                      </w:r>
                      <w:r>
                        <w:t>, do curso de Bacharelado em Sistemas de Informação, da PUCPR.</w:t>
                      </w:r>
                    </w:p>
                    <w:p w:rsidR="00AC33D5" w:rsidP="00AC33D5" w:rsidRDefault="00AC33D5" w14:paraId="0EC7F3FF" w14:textId="77777777">
                      <w:pPr>
                        <w:spacing w:after="0"/>
                      </w:pPr>
                    </w:p>
                    <w:p w:rsidR="00AC33D5" w:rsidP="00AC33D5" w:rsidRDefault="00AC33D5" w14:paraId="689D5840" w14:textId="5C6881F0">
                      <w:pPr>
                        <w:spacing w:after="0"/>
                      </w:pPr>
                      <w:r>
                        <w:t>Orientadoras:</w:t>
                      </w:r>
                    </w:p>
                    <w:p w:rsidR="00AC33D5" w:rsidP="00AC33D5" w:rsidRDefault="00AC33D5" w14:paraId="304DBA3E" w14:textId="0CA54FDA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Joselaine Valaski</w:t>
                      </w:r>
                    </w:p>
                    <w:p w:rsidR="00AC33D5" w:rsidP="00AC33D5" w:rsidRDefault="00AC33D5" w14:paraId="3CF5162B" w14:textId="2A235E09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:rsidR="0010663D" w:rsidP="0010663D" w:rsidRDefault="0010663D" w14:paraId="06D448AA" w14:textId="643ECF35">
      <w:pPr>
        <w:jc w:val="center"/>
        <w:rPr>
          <w:sz w:val="40"/>
          <w:szCs w:val="40"/>
        </w:rPr>
      </w:pPr>
    </w:p>
    <w:p w:rsidR="0010663D" w:rsidP="0010663D" w:rsidRDefault="0010663D" w14:paraId="6F152060" w14:textId="77777777">
      <w:pPr>
        <w:jc w:val="center"/>
        <w:rPr>
          <w:sz w:val="40"/>
          <w:szCs w:val="40"/>
        </w:rPr>
      </w:pPr>
    </w:p>
    <w:p w:rsidR="0010663D" w:rsidP="0010663D" w:rsidRDefault="0010663D" w14:paraId="30533CFC" w14:textId="77777777">
      <w:pPr>
        <w:jc w:val="center"/>
        <w:rPr>
          <w:sz w:val="40"/>
          <w:szCs w:val="40"/>
        </w:rPr>
      </w:pPr>
    </w:p>
    <w:p w:rsidR="0010663D" w:rsidP="0010663D" w:rsidRDefault="0010663D" w14:paraId="24599BD8" w14:textId="77777777">
      <w:pPr>
        <w:jc w:val="center"/>
        <w:rPr>
          <w:sz w:val="40"/>
          <w:szCs w:val="40"/>
        </w:rPr>
      </w:pPr>
    </w:p>
    <w:p w:rsidR="0010663D" w:rsidP="0010663D" w:rsidRDefault="0010663D" w14:paraId="03024887" w14:textId="267DF7FA">
      <w:pPr>
        <w:jc w:val="center"/>
        <w:rPr>
          <w:sz w:val="40"/>
          <w:szCs w:val="40"/>
        </w:rPr>
      </w:pPr>
    </w:p>
    <w:p w:rsidR="0010663D" w:rsidP="00AC33D5" w:rsidRDefault="0010663D" w14:paraId="1E29D4D0" w14:textId="77777777"/>
    <w:p w:rsidR="00AC33D5" w:rsidP="0010663D" w:rsidRDefault="00AC33D5" w14:paraId="40D40D6C" w14:textId="77777777">
      <w:pPr>
        <w:jc w:val="center"/>
      </w:pPr>
    </w:p>
    <w:p w:rsidR="0010663D" w:rsidP="0010663D" w:rsidRDefault="0010663D" w14:paraId="6FEDE7B3" w14:textId="32F374C9">
      <w:pPr>
        <w:jc w:val="center"/>
      </w:pPr>
      <w:r>
        <w:t>Curitiba</w:t>
      </w:r>
    </w:p>
    <w:p w:rsidR="0010663D" w:rsidP="0010663D" w:rsidRDefault="0010663D" w14:paraId="138ABACB" w14:textId="3F6A3C7A">
      <w:pPr>
        <w:jc w:val="center"/>
      </w:pPr>
      <w:r>
        <w:t>2022</w:t>
      </w:r>
      <w:r w:rsidRPr="0010663D">
        <w:br w:type="page"/>
      </w:r>
    </w:p>
    <w:sdt>
      <w:sdtPr>
        <w:rPr>
          <w:rFonts w:asciiTheme="minorHAnsi" w:hAnsiTheme="minorHAnsi" w:eastAsia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Pr="00A64A1A" w:rsidR="0010663D" w:rsidP="00A64A1A" w:rsidRDefault="00A64A1A" w14:paraId="4569072B" w14:textId="71148B47">
          <w:pPr>
            <w:pStyle w:val="TOCHeading"/>
          </w:pPr>
          <w:r w:rsidRPr="00A64A1A">
            <w:t>SUMÁRIO</w:t>
          </w:r>
        </w:p>
        <w:p w:rsidRPr="00F244C7" w:rsidR="00F244C7" w:rsidP="00F244C7" w:rsidRDefault="00F244C7" w14:paraId="088A0ABC" w14:textId="77777777">
          <w:pPr>
            <w:rPr>
              <w:lang w:eastAsia="pt-BR"/>
            </w:rPr>
          </w:pPr>
        </w:p>
        <w:p w:rsidR="0034451F" w:rsidRDefault="0010663D" w14:paraId="6343ED0F" w14:textId="597C61BC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history="1" w:anchor="_Toc96283768">
            <w:r w:rsidRPr="00E86359" w:rsidR="0034451F">
              <w:rPr>
                <w:rStyle w:val="Hyperlink"/>
                <w:noProof/>
              </w:rPr>
              <w:t>ARTEFATO 1: Quadro “3 Objetivos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8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3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3FEA4A6A" w14:textId="40C6E76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69">
            <w:r w:rsidRPr="00E86359" w:rsidR="0034451F">
              <w:rPr>
                <w:rStyle w:val="Hyperlink"/>
                <w:noProof/>
              </w:rPr>
              <w:t>ARTEFATO 2: Quadro “é – não é – faz – não faz”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69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4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A35A8EA" w14:textId="204B704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0">
            <w:r w:rsidRPr="00E86359" w:rsidR="0034451F">
              <w:rPr>
                <w:rStyle w:val="Hyperlink"/>
                <w:noProof/>
              </w:rPr>
              <w:t>ARTEFATO 3: Quadro “Visão de Produto”.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0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5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79DDBC6" w14:textId="60BA1E10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1">
            <w:r w:rsidRPr="00E86359" w:rsidR="0034451F">
              <w:rPr>
                <w:rStyle w:val="Hyperlink"/>
                <w:noProof/>
              </w:rPr>
              <w:t>ARTEFATO 4: Canvas PBB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1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6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E04E857" w14:textId="4A2EC0F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2">
            <w:r w:rsidRPr="00E86359" w:rsidR="0034451F">
              <w:rPr>
                <w:rStyle w:val="Hyperlink"/>
                <w:noProof/>
              </w:rPr>
              <w:t>ARTEFATO 5: Relação de User Stori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2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7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3D5207EE" w14:textId="23750306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3">
            <w:r w:rsidRPr="00E86359" w:rsidR="0034451F">
              <w:rPr>
                <w:rStyle w:val="Hyperlink"/>
                <w:noProof/>
              </w:rPr>
              <w:t>ARTEFATO 6: Diagrama Entidade-Relacionamento (DER)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3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8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0F070364" w14:textId="347D2CF2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4">
            <w:r w:rsidRPr="00E86359" w:rsidR="0034451F">
              <w:rPr>
                <w:rStyle w:val="Hyperlink"/>
                <w:noProof/>
              </w:rPr>
              <w:t>ARTEFATO 7: Diagrama de Classe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4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9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1B19C336" w14:textId="3C35AE01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5">
            <w:r w:rsidRPr="00E86359" w:rsidR="0034451F">
              <w:rPr>
                <w:rStyle w:val="Hyperlink"/>
                <w:noProof/>
              </w:rPr>
              <w:t>ARTEFATO 8: Demais Diagram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5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34451F" w:rsidRDefault="002F1201" w14:paraId="4662A4B7" w14:textId="79F4A407">
          <w:pPr>
            <w:pStyle w:val="TOC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history="1" w:anchor="_Toc96283776">
            <w:r w:rsidRPr="00E86359" w:rsidR="0034451F">
              <w:rPr>
                <w:rStyle w:val="Hyperlink"/>
                <w:noProof/>
              </w:rPr>
              <w:t>REFERÊNCIA BIBLIOGRÁFICAS</w:t>
            </w:r>
            <w:r w:rsidR="0034451F">
              <w:rPr>
                <w:noProof/>
                <w:webHidden/>
              </w:rPr>
              <w:tab/>
            </w:r>
            <w:r w:rsidR="0034451F">
              <w:rPr>
                <w:noProof/>
                <w:webHidden/>
              </w:rPr>
              <w:fldChar w:fldCharType="begin"/>
            </w:r>
            <w:r w:rsidR="0034451F">
              <w:rPr>
                <w:noProof/>
                <w:webHidden/>
              </w:rPr>
              <w:instrText xml:space="preserve"> PAGEREF _Toc96283776 \h </w:instrText>
            </w:r>
            <w:r w:rsidR="0034451F">
              <w:rPr>
                <w:noProof/>
                <w:webHidden/>
              </w:rPr>
            </w:r>
            <w:r w:rsidR="0034451F">
              <w:rPr>
                <w:noProof/>
                <w:webHidden/>
              </w:rPr>
              <w:fldChar w:fldCharType="separate"/>
            </w:r>
            <w:r w:rsidR="0034451F">
              <w:rPr>
                <w:noProof/>
                <w:webHidden/>
              </w:rPr>
              <w:t>10</w:t>
            </w:r>
            <w:r w:rsidR="0034451F">
              <w:rPr>
                <w:noProof/>
                <w:webHidden/>
              </w:rPr>
              <w:fldChar w:fldCharType="end"/>
            </w:r>
          </w:hyperlink>
        </w:p>
        <w:p w:rsidR="0010663D" w:rsidRDefault="0010663D" w14:paraId="6944E5D1" w14:textId="5155DFDD">
          <w:r>
            <w:rPr>
              <w:b/>
              <w:bCs/>
            </w:rPr>
            <w:fldChar w:fldCharType="end"/>
          </w:r>
        </w:p>
      </w:sdtContent>
    </w:sdt>
    <w:p w:rsidR="00614BEB" w:rsidRDefault="00614BEB" w14:paraId="71327213" w14:textId="77777777">
      <w:pPr>
        <w:pStyle w:val="TableofFigures"/>
        <w:tabs>
          <w:tab w:val="right" w:leader="dot" w:pos="8494"/>
        </w:tabs>
      </w:pPr>
    </w:p>
    <w:p w:rsidRPr="00F244C7" w:rsidR="00614BEB" w:rsidP="00A64A1A" w:rsidRDefault="00614BEB" w14:paraId="74CF4EA0" w14:textId="50498504">
      <w:pPr>
        <w:pStyle w:val="TOCHeading"/>
      </w:pPr>
      <w:r>
        <w:t>ÍNDICE DE ILUSTRAÇÕES</w:t>
      </w:r>
    </w:p>
    <w:p w:rsidR="00614BEB" w:rsidRDefault="00614BEB" w14:paraId="758C4309" w14:textId="77777777">
      <w:pPr>
        <w:pStyle w:val="TableofFigures"/>
        <w:tabs>
          <w:tab w:val="right" w:leader="dot" w:pos="8494"/>
        </w:tabs>
      </w:pPr>
    </w:p>
    <w:p w:rsidR="0034451F" w:rsidRDefault="00F244C7" w14:paraId="60DB4136" w14:textId="740E37C8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history="1" w:anchor="_Toc96283777">
        <w:r w:rsidRPr="00B80215" w:rsidR="0034451F">
          <w:rPr>
            <w:rStyle w:val="Hyperlink"/>
            <w:noProof/>
          </w:rPr>
          <w:t>Figura 1 – Quadro “3 Objetivos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7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3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5661A4C9" w14:textId="603C967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8">
        <w:r w:rsidRPr="00B80215" w:rsidR="0034451F">
          <w:rPr>
            <w:rStyle w:val="Hyperlink"/>
            <w:noProof/>
          </w:rPr>
          <w:t>Figura 2 – Quadro “é – não é – faz – não faz”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8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4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7AFB89A2" w14:textId="7CD9C12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79">
        <w:r w:rsidRPr="00B80215" w:rsidR="0034451F">
          <w:rPr>
            <w:rStyle w:val="Hyperlink"/>
            <w:noProof/>
          </w:rPr>
          <w:t>Figura 3 – Quadro "Visão de Produto". 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79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5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1EDC0B28" w14:textId="603F8E8E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0">
        <w:r w:rsidRPr="00B80215" w:rsidR="0034451F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B80215" w:rsidR="0034451F">
          <w:rPr>
            <w:rStyle w:val="Hyperlink"/>
            <w:noProof/>
          </w:rPr>
          <w:t>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0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6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7AA4C862" w14:textId="186720A4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1">
        <w:r w:rsidRPr="00B80215" w:rsidR="0034451F">
          <w:rPr>
            <w:rStyle w:val="Hyperlink"/>
            <w:noProof/>
          </w:rPr>
          <w:t>Figura 5 - User Stories e Critérios de Aceite. Fonte: AGUIAR, F. 2018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1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7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1EA8430D" w14:textId="5F9B0CEC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2">
        <w:r w:rsidRPr="00B80215" w:rsidR="0034451F">
          <w:rPr>
            <w:rStyle w:val="Hyperlink"/>
            <w:noProof/>
          </w:rPr>
          <w:t>Figura 6 – Exemplo: DER construído com de engenharia reversa (MySQL Workbench)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2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8</w:t>
        </w:r>
        <w:r w:rsidR="0034451F">
          <w:rPr>
            <w:noProof/>
            <w:webHidden/>
          </w:rPr>
          <w:fldChar w:fldCharType="end"/>
        </w:r>
      </w:hyperlink>
    </w:p>
    <w:p w:rsidR="0034451F" w:rsidRDefault="002F1201" w14:paraId="38210F7B" w14:textId="3F6A44F3">
      <w:pPr>
        <w:pStyle w:val="TableofFigur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history="1" w:anchor="_Toc96283783">
        <w:r w:rsidRPr="00B80215" w:rsidR="0034451F">
          <w:rPr>
            <w:rStyle w:val="Hyperlink"/>
            <w:noProof/>
          </w:rPr>
          <w:t>Figura 7 – Exemplo: Diagrama de Classes.</w:t>
        </w:r>
        <w:r w:rsidR="0034451F">
          <w:rPr>
            <w:noProof/>
            <w:webHidden/>
          </w:rPr>
          <w:tab/>
        </w:r>
        <w:r w:rsidR="0034451F">
          <w:rPr>
            <w:noProof/>
            <w:webHidden/>
          </w:rPr>
          <w:fldChar w:fldCharType="begin"/>
        </w:r>
        <w:r w:rsidR="0034451F">
          <w:rPr>
            <w:noProof/>
            <w:webHidden/>
          </w:rPr>
          <w:instrText xml:space="preserve"> PAGEREF _Toc96283783 \h </w:instrText>
        </w:r>
        <w:r w:rsidR="0034451F">
          <w:rPr>
            <w:noProof/>
            <w:webHidden/>
          </w:rPr>
        </w:r>
        <w:r w:rsidR="0034451F">
          <w:rPr>
            <w:noProof/>
            <w:webHidden/>
          </w:rPr>
          <w:fldChar w:fldCharType="separate"/>
        </w:r>
        <w:r w:rsidR="0034451F">
          <w:rPr>
            <w:noProof/>
            <w:webHidden/>
          </w:rPr>
          <w:t>9</w:t>
        </w:r>
        <w:r w:rsidR="0034451F">
          <w:rPr>
            <w:noProof/>
            <w:webHidden/>
          </w:rPr>
          <w:fldChar w:fldCharType="end"/>
        </w:r>
      </w:hyperlink>
    </w:p>
    <w:p w:rsidR="0010663D" w:rsidRDefault="00F244C7" w14:paraId="3DA00C4A" w14:textId="675BBFA4">
      <w:r>
        <w:fldChar w:fldCharType="end"/>
      </w:r>
      <w:r w:rsidR="0010663D">
        <w:br w:type="page"/>
      </w:r>
    </w:p>
    <w:p w:rsidRPr="00714DB9" w:rsidR="00FA629D" w:rsidP="00FA629D" w:rsidRDefault="00FA629D" w14:paraId="2716B6B6" w14:textId="04788296">
      <w:pPr>
        <w:pStyle w:val="Heading1"/>
      </w:pPr>
      <w:bookmarkStart w:name="_Toc95732948" w:id="0"/>
      <w:bookmarkStart w:name="_Toc96283768" w:id="1"/>
      <w:r>
        <w:t xml:space="preserve">ARTEFATO 1: </w:t>
      </w:r>
      <w:r w:rsidRPr="003B1F8B">
        <w:t>Quadro “3 Objetivos”</w:t>
      </w:r>
      <w:bookmarkEnd w:id="0"/>
      <w:bookmarkEnd w:id="1"/>
    </w:p>
    <w:p w:rsidR="005D1A23" w:rsidP="00986FEB" w:rsidRDefault="00C42C7C" w14:paraId="2B3FE145" w14:textId="77777777">
      <w:pPr>
        <w:pStyle w:val="CorpodeTexto"/>
      </w:pPr>
      <w:r>
        <w:t xml:space="preserve"> </w:t>
      </w:r>
    </w:p>
    <w:p w:rsidRPr="00C15418" w:rsidR="00E47060" w:rsidP="001C1A49" w:rsidRDefault="00E47060" w14:paraId="2F18BF51" w14:textId="587E95DF">
      <w:pPr>
        <w:ind w:left="708"/>
        <w:rPr>
          <w:color w:val="00B0F0"/>
        </w:rPr>
      </w:pPr>
    </w:p>
    <w:tbl>
      <w:tblPr>
        <w:tblStyle w:val="TableGrid"/>
        <w:tblW w:w="7905" w:type="dxa"/>
        <w:tblInd w:w="704" w:type="dxa"/>
        <w:tblLook w:val="04A0" w:firstRow="1" w:lastRow="0" w:firstColumn="1" w:lastColumn="0" w:noHBand="0" w:noVBand="1"/>
      </w:tblPr>
      <w:tblGrid>
        <w:gridCol w:w="1410"/>
        <w:gridCol w:w="6495"/>
      </w:tblGrid>
      <w:tr w:rsidRPr="00FA629D" w:rsidR="000A5C41" w:rsidTr="4A89097F" w14:paraId="0D883202" w14:textId="77777777">
        <w:trPr>
          <w:trHeight w:val="381"/>
        </w:trPr>
        <w:tc>
          <w:tcPr>
            <w:tcW w:w="7905" w:type="dxa"/>
            <w:gridSpan w:val="2"/>
            <w:vAlign w:val="center"/>
          </w:tcPr>
          <w:p w:rsidRPr="00FA629D" w:rsidR="000A5C41" w:rsidP="000A5C41" w:rsidRDefault="000A5C41" w14:paraId="3F03BD76" w14:textId="242E8721">
            <w:pPr>
              <w:rPr>
                <w:b/>
                <w:bCs/>
                <w:sz w:val="24"/>
                <w:szCs w:val="24"/>
              </w:rPr>
            </w:pPr>
            <w:bookmarkStart w:name="_Hlk96282040" w:id="2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Pr="00FA629D" w:rsidR="000A5C41" w:rsidTr="4A89097F" w14:paraId="67291B55" w14:textId="77777777">
        <w:trPr>
          <w:trHeight w:val="416"/>
        </w:trPr>
        <w:tc>
          <w:tcPr>
            <w:tcW w:w="7905" w:type="dxa"/>
            <w:gridSpan w:val="2"/>
            <w:vAlign w:val="center"/>
          </w:tcPr>
          <w:p w:rsidRPr="00FA629D" w:rsidR="000A5C41" w:rsidP="000A5C41" w:rsidRDefault="30022F02" w14:paraId="2AA716F9" w14:textId="4AB1241B">
            <w:pPr>
              <w:rPr>
                <w:b/>
                <w:bCs/>
                <w:sz w:val="24"/>
                <w:szCs w:val="24"/>
              </w:rPr>
            </w:pPr>
            <w:r w:rsidRPr="4A89097F">
              <w:rPr>
                <w:b/>
                <w:bCs/>
                <w:sz w:val="24"/>
                <w:szCs w:val="24"/>
              </w:rPr>
              <w:t>NOME DO PRODUTO</w:t>
            </w:r>
            <w:r w:rsidRPr="4A89097F">
              <w:rPr>
                <w:sz w:val="24"/>
                <w:szCs w:val="24"/>
              </w:rPr>
              <w:t xml:space="preserve">: </w:t>
            </w:r>
            <w:r w:rsidRPr="0A06F337" w:rsidR="5F5EB682">
              <w:rPr>
                <w:sz w:val="24"/>
                <w:szCs w:val="24"/>
              </w:rPr>
              <w:t>Meu Campestre</w:t>
            </w:r>
          </w:p>
        </w:tc>
      </w:tr>
      <w:tr w:rsidRPr="00FA629D" w:rsidR="0094014C" w:rsidTr="4A89097F" w14:paraId="45E43ACB" w14:textId="77777777">
        <w:trPr>
          <w:trHeight w:val="422"/>
        </w:trPr>
        <w:tc>
          <w:tcPr>
            <w:tcW w:w="1410" w:type="dxa"/>
            <w:vAlign w:val="center"/>
          </w:tcPr>
          <w:p w:rsidRPr="00FA629D" w:rsidR="0094014C" w:rsidP="0094014C" w:rsidRDefault="00FA629D" w14:paraId="77381964" w14:textId="3C9FABD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6495" w:type="dxa"/>
            <w:vAlign w:val="center"/>
          </w:tcPr>
          <w:p w:rsidRPr="00FA629D" w:rsidR="0094014C" w:rsidP="0094014C" w:rsidRDefault="00FA629D" w14:paraId="3E330218" w14:textId="3A5C4977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Pr="00FA629D" w:rsidR="0094014C" w:rsidTr="4A89097F" w14:paraId="538837A6" w14:textId="77777777">
        <w:tc>
          <w:tcPr>
            <w:tcW w:w="1410" w:type="dxa"/>
            <w:vAlign w:val="center"/>
          </w:tcPr>
          <w:p w:rsidRPr="00FA629D" w:rsidR="0094014C" w:rsidP="0094014C" w:rsidRDefault="0094014C" w14:paraId="4FF55012" w14:textId="5519674B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4A89097F" w14:paraId="110DA539" w14:textId="7D789D29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Facilitar a gerência de condomínios</w:t>
            </w:r>
          </w:p>
        </w:tc>
      </w:tr>
      <w:tr w:rsidRPr="00FA629D" w:rsidR="0094014C" w:rsidTr="4A89097F" w14:paraId="56F258EB" w14:textId="77777777">
        <w:tc>
          <w:tcPr>
            <w:tcW w:w="1410" w:type="dxa"/>
            <w:vAlign w:val="center"/>
          </w:tcPr>
          <w:p w:rsidRPr="00FA629D" w:rsidR="0094014C" w:rsidP="0094014C" w:rsidRDefault="0094014C" w14:paraId="5FB0630C" w14:textId="746D72AD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5ADB1C8A" w14:paraId="0CD4B361" w14:textId="18E1FDEC">
            <w:pPr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Dar autonomia e controle para</w:t>
            </w:r>
            <w:r w:rsidRPr="0A06F337" w:rsidR="00A51F53">
              <w:rPr>
                <w:sz w:val="24"/>
                <w:szCs w:val="24"/>
              </w:rPr>
              <w:t xml:space="preserve"> condôminos </w:t>
            </w:r>
            <w:r w:rsidRPr="0A06F337">
              <w:rPr>
                <w:sz w:val="24"/>
                <w:szCs w:val="24"/>
              </w:rPr>
              <w:t>de</w:t>
            </w:r>
            <w:r w:rsidRPr="0A06F337" w:rsidR="008F712B">
              <w:rPr>
                <w:sz w:val="24"/>
                <w:szCs w:val="24"/>
              </w:rPr>
              <w:t xml:space="preserve"> informações </w:t>
            </w:r>
            <w:r w:rsidRPr="0A06F337">
              <w:rPr>
                <w:sz w:val="24"/>
                <w:szCs w:val="24"/>
              </w:rPr>
              <w:t xml:space="preserve">e processos </w:t>
            </w:r>
            <w:r w:rsidRPr="0A06F337" w:rsidR="008F712B">
              <w:rPr>
                <w:sz w:val="24"/>
                <w:szCs w:val="24"/>
              </w:rPr>
              <w:t>que lhe competem</w:t>
            </w:r>
          </w:p>
        </w:tc>
      </w:tr>
      <w:tr w:rsidRPr="00FA629D" w:rsidR="0094014C" w:rsidTr="4A89097F" w14:paraId="57012F8E" w14:textId="77777777">
        <w:tc>
          <w:tcPr>
            <w:tcW w:w="1410" w:type="dxa"/>
            <w:vAlign w:val="center"/>
          </w:tcPr>
          <w:p w:rsidRPr="00FA629D" w:rsidR="0094014C" w:rsidP="0094014C" w:rsidRDefault="0094014C" w14:paraId="2A4A108E" w14:textId="0040901A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6495" w:type="dxa"/>
            <w:vAlign w:val="center"/>
          </w:tcPr>
          <w:p w:rsidRPr="00FA629D" w:rsidR="001C1A49" w:rsidP="0094014C" w:rsidRDefault="4A89097F" w14:paraId="7669E19D" w14:textId="10A7FC62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Aumentar a segurança dos moradores e colaboradores do condomínio</w:t>
            </w:r>
          </w:p>
        </w:tc>
      </w:tr>
    </w:tbl>
    <w:p w:rsidR="0010663D" w:rsidP="00FA629D" w:rsidRDefault="0010663D" w14:paraId="458E3F6E" w14:textId="698C1506">
      <w:pPr>
        <w:pStyle w:val="Caption"/>
        <w:spacing w:before="120"/>
      </w:pPr>
      <w:bookmarkStart w:name="_Toc96283777" w:id="3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:rsidR="0010663D" w:rsidP="0094014C" w:rsidRDefault="0010663D" w14:paraId="5EA42E56" w14:textId="6F727ED5">
      <w:pPr>
        <w:ind w:left="708"/>
      </w:pPr>
    </w:p>
    <w:p w:rsidRPr="00C22245" w:rsidR="00FC78B4" w:rsidP="0094014C" w:rsidRDefault="00FC78B4" w14:paraId="1678A752" w14:textId="77777777">
      <w:pPr>
        <w:ind w:left="708"/>
      </w:pPr>
    </w:p>
    <w:p w:rsidR="006A3101" w:rsidRDefault="006A3101" w14:paraId="7F2DC71F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Pr="001C1A49" w:rsidR="001C1A49" w:rsidP="00E47060" w:rsidRDefault="00E47060" w14:paraId="4A5D169B" w14:textId="4116450A">
      <w:pPr>
        <w:pStyle w:val="Heading1"/>
      </w:pPr>
      <w:bookmarkStart w:name="_Toc96283769" w:id="4"/>
      <w:r>
        <w:t>ARTEFATO</w:t>
      </w:r>
      <w:r w:rsidR="00F76475">
        <w:t xml:space="preserve"> 2:</w:t>
      </w:r>
      <w:r>
        <w:t xml:space="preserve"> </w:t>
      </w:r>
      <w:r w:rsidRPr="00A91BD1" w:rsidR="00A91BD1">
        <w:t>Quadro “é – não é – faz – não faz”</w:t>
      </w:r>
      <w:bookmarkEnd w:id="4"/>
    </w:p>
    <w:p w:rsidR="00FC78B4" w:rsidP="001C1A49" w:rsidRDefault="00FC78B4" w14:paraId="5D3FB0E7" w14:textId="77777777">
      <w:pPr>
        <w:ind w:left="708"/>
      </w:pPr>
    </w:p>
    <w:p w:rsidR="00F76475" w:rsidP="00FC78B4" w:rsidRDefault="00F76475" w14:paraId="7D20605B" w14:textId="77777777">
      <w:pPr>
        <w:ind w:left="708"/>
      </w:pPr>
    </w:p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4253"/>
        <w:gridCol w:w="4394"/>
      </w:tblGrid>
      <w:tr w:rsidRPr="00F76475" w:rsidR="003A4DD3" w:rsidTr="0A06F337" w14:paraId="49BFD08D" w14:textId="77777777">
        <w:trPr>
          <w:trHeight w:val="386"/>
        </w:trPr>
        <w:tc>
          <w:tcPr>
            <w:tcW w:w="8647" w:type="dxa"/>
            <w:gridSpan w:val="2"/>
            <w:vAlign w:val="center"/>
          </w:tcPr>
          <w:p w:rsidRPr="00F76475" w:rsidR="003A4DD3" w:rsidP="0094014C" w:rsidRDefault="003A4DD3" w14:paraId="2B327503" w14:textId="0F3A9D3A">
            <w:pPr>
              <w:rPr>
                <w:b/>
                <w:bCs/>
                <w:sz w:val="24"/>
                <w:szCs w:val="24"/>
              </w:rPr>
            </w:pPr>
            <w:bookmarkStart w:name="_Hlk96282064" w:id="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Pr="00F76475" w:rsidR="00F75333" w:rsidTr="0A06F337" w14:paraId="60B9F15C" w14:textId="77777777">
        <w:trPr>
          <w:trHeight w:val="419"/>
        </w:trPr>
        <w:tc>
          <w:tcPr>
            <w:tcW w:w="8647" w:type="dxa"/>
            <w:gridSpan w:val="2"/>
            <w:vAlign w:val="center"/>
          </w:tcPr>
          <w:p w:rsidRPr="00F76475" w:rsidR="00F75333" w:rsidP="003A4DD3" w:rsidRDefault="04C782F3" w14:paraId="22F65F7D" w14:textId="7CC2F026">
            <w:pPr>
              <w:rPr>
                <w:sz w:val="24"/>
                <w:szCs w:val="24"/>
              </w:rPr>
            </w:pPr>
            <w:r w:rsidRPr="4A89097F">
              <w:rPr>
                <w:b/>
                <w:bCs/>
                <w:sz w:val="24"/>
                <w:szCs w:val="24"/>
              </w:rPr>
              <w:t>NOME DO PRODUTO</w:t>
            </w:r>
            <w:r w:rsidRPr="4A89097F" w:rsidR="00F75333">
              <w:rPr>
                <w:sz w:val="24"/>
                <w:szCs w:val="24"/>
              </w:rPr>
              <w:t xml:space="preserve">: </w:t>
            </w:r>
            <w:r w:rsidRPr="0A06F337" w:rsidR="22E13979">
              <w:rPr>
                <w:sz w:val="24"/>
                <w:szCs w:val="24"/>
              </w:rPr>
              <w:t>Meu Campestre</w:t>
            </w:r>
          </w:p>
        </w:tc>
      </w:tr>
      <w:tr w:rsidRPr="00F76475" w:rsidR="0094014C" w:rsidTr="0A06F337" w14:paraId="7A3AC52F" w14:textId="77777777">
        <w:trPr>
          <w:trHeight w:val="1687"/>
        </w:trPr>
        <w:tc>
          <w:tcPr>
            <w:tcW w:w="4253" w:type="dxa"/>
          </w:tcPr>
          <w:p w:rsidRPr="00F76475" w:rsidR="0094014C" w:rsidP="0094014C" w:rsidRDefault="0094014C" w14:paraId="1F0FF045" w14:textId="62BB96E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:rsidRPr="00F76475" w:rsidR="001C1A49" w:rsidP="0094014C" w:rsidRDefault="001C1A49" w14:paraId="37C0B010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63220199" w14:textId="766D10A4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É uma plataforma de gerenciamento de condomínios rurais</w:t>
            </w:r>
          </w:p>
        </w:tc>
        <w:tc>
          <w:tcPr>
            <w:tcW w:w="4394" w:type="dxa"/>
          </w:tcPr>
          <w:p w:rsidRPr="00F76475" w:rsidR="0094014C" w:rsidP="0094014C" w:rsidRDefault="0094014C" w14:paraId="240D5C3F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:rsidRPr="00F76475" w:rsidR="001C1A49" w:rsidP="0094014C" w:rsidRDefault="001C1A49" w14:paraId="42114468" w14:textId="1EB22EEF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072E25FD" w14:textId="6AE9E88D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Uma plataforma de aluguel/venda de chácaras</w:t>
            </w:r>
          </w:p>
          <w:p w:rsidRPr="00F76475" w:rsidR="0010663D" w:rsidP="4A89097F" w:rsidRDefault="4A89097F" w14:paraId="3890D229" w14:textId="6277D7CE">
            <w:pPr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Uma plataforma de anúncio de serviços para chácaras</w:t>
            </w:r>
          </w:p>
          <w:p w:rsidRPr="00F76475" w:rsidR="00AA333E" w:rsidP="4A89097F" w:rsidRDefault="00AA333E" w14:paraId="2AA44012" w14:textId="03916CBB">
            <w:pPr>
              <w:rPr>
                <w:sz w:val="24"/>
                <w:szCs w:val="24"/>
              </w:rPr>
            </w:pPr>
          </w:p>
        </w:tc>
      </w:tr>
      <w:tr w:rsidRPr="00F76475" w:rsidR="0094014C" w:rsidTr="0A06F337" w14:paraId="6C59ADC5" w14:textId="77777777">
        <w:trPr>
          <w:trHeight w:val="2109"/>
        </w:trPr>
        <w:tc>
          <w:tcPr>
            <w:tcW w:w="4253" w:type="dxa"/>
          </w:tcPr>
          <w:p w:rsidRPr="00F76475" w:rsidR="0094014C" w:rsidP="0094014C" w:rsidRDefault="00130C93" w14:paraId="1886F774" w14:textId="3B89E4A2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:rsidRPr="00F76475" w:rsidR="001C1A49" w:rsidP="0094014C" w:rsidRDefault="001C1A49" w14:paraId="09A5FDF7" w14:textId="77777777">
            <w:pPr>
              <w:rPr>
                <w:sz w:val="24"/>
                <w:szCs w:val="24"/>
              </w:rPr>
            </w:pPr>
          </w:p>
          <w:p w:rsidRPr="00F76475" w:rsidR="0094014C" w:rsidP="4A89097F" w:rsidRDefault="4A89097F" w14:paraId="7A85E373" w14:textId="5187A09E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portaria</w:t>
            </w:r>
          </w:p>
          <w:p w:rsidRPr="00F76475" w:rsidR="0094014C" w:rsidP="4A89097F" w:rsidRDefault="4A89097F" w14:paraId="65A824D6" w14:textId="3C7A015E">
            <w:pPr>
              <w:spacing w:line="259" w:lineRule="auto"/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Controle</w:t>
            </w:r>
            <w:r w:rsidRPr="4A89097F">
              <w:rPr>
                <w:sz w:val="24"/>
                <w:szCs w:val="24"/>
              </w:rPr>
              <w:t xml:space="preserve"> de hidrômetro</w:t>
            </w:r>
          </w:p>
          <w:p w:rsidRPr="00F76475" w:rsidR="0094014C" w:rsidP="4A89097F" w:rsidRDefault="4A89097F" w14:paraId="4EC8C53D" w14:textId="28575A6F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Controle de alertas</w:t>
            </w:r>
          </w:p>
          <w:p w:rsidRPr="00F76475" w:rsidR="0094014C" w:rsidP="4A89097F" w:rsidRDefault="4A89097F" w14:paraId="4F61F5FE" w14:textId="1834546A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Controle de </w:t>
            </w:r>
            <w:r w:rsidRPr="6584AD31">
              <w:rPr>
                <w:sz w:val="24"/>
                <w:szCs w:val="24"/>
              </w:rPr>
              <w:t xml:space="preserve">reserva </w:t>
            </w:r>
            <w:r w:rsidRPr="6657F1B9">
              <w:rPr>
                <w:sz w:val="24"/>
                <w:szCs w:val="24"/>
              </w:rPr>
              <w:t>de</w:t>
            </w:r>
            <w:r w:rsidRPr="08D6C339">
              <w:rPr>
                <w:sz w:val="24"/>
                <w:szCs w:val="24"/>
              </w:rPr>
              <w:t xml:space="preserve"> </w:t>
            </w:r>
            <w:r w:rsidRPr="4A89097F">
              <w:rPr>
                <w:sz w:val="24"/>
                <w:szCs w:val="24"/>
              </w:rPr>
              <w:t>áreas comuns</w:t>
            </w:r>
          </w:p>
          <w:p w:rsidRPr="00F76475" w:rsidR="0094014C" w:rsidP="4A89097F" w:rsidRDefault="4A89097F" w14:paraId="48365858" w14:textId="37271228">
            <w:pPr>
              <w:spacing w:line="259" w:lineRule="auto"/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Controle de perfil</w:t>
            </w:r>
            <w:r w:rsidRPr="4A89097F">
              <w:rPr>
                <w:sz w:val="24"/>
                <w:szCs w:val="24"/>
              </w:rPr>
              <w:t xml:space="preserve"> do condomínio</w:t>
            </w:r>
          </w:p>
          <w:p w:rsidRPr="00F76475" w:rsidR="0094014C" w:rsidP="4A89097F" w:rsidRDefault="0094014C" w14:paraId="3BAB8353" w14:textId="7CB596D8">
            <w:pPr>
              <w:spacing w:line="259" w:lineRule="auto"/>
              <w:rPr>
                <w:sz w:val="24"/>
                <w:szCs w:val="24"/>
              </w:rPr>
            </w:pPr>
          </w:p>
        </w:tc>
        <w:tc>
          <w:tcPr>
            <w:tcW w:w="4394" w:type="dxa"/>
          </w:tcPr>
          <w:p w:rsidRPr="00F76475" w:rsidR="0094014C" w:rsidP="0094014C" w:rsidRDefault="00130C93" w14:paraId="14269E47" w14:textId="77777777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:rsidRPr="00F76475" w:rsidR="001C1A49" w:rsidP="00130C93" w:rsidRDefault="001C1A49" w14:paraId="059EB47E" w14:textId="77777777">
            <w:pPr>
              <w:rPr>
                <w:sz w:val="24"/>
                <w:szCs w:val="24"/>
              </w:rPr>
            </w:pPr>
          </w:p>
          <w:p w:rsidRPr="00F76475" w:rsidR="0010663D" w:rsidP="4A89097F" w:rsidRDefault="4A89097F" w14:paraId="176CEFAC" w14:textId="6F7965F1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>Não faz marketing do condomínio</w:t>
            </w:r>
          </w:p>
          <w:p w:rsidRPr="00F76475" w:rsidR="0010663D" w:rsidP="4A89097F" w:rsidRDefault="4A89097F" w14:paraId="3DD9ECAE" w14:textId="12213032">
            <w:pPr>
              <w:spacing w:line="259" w:lineRule="auto"/>
              <w:rPr>
                <w:sz w:val="24"/>
                <w:szCs w:val="24"/>
              </w:rPr>
            </w:pPr>
            <w:r w:rsidRPr="4A89097F">
              <w:rPr>
                <w:sz w:val="24"/>
                <w:szCs w:val="24"/>
              </w:rPr>
              <w:t xml:space="preserve">Não realiza cobrança de </w:t>
            </w:r>
            <w:r w:rsidRPr="0A06F337">
              <w:rPr>
                <w:sz w:val="24"/>
                <w:szCs w:val="24"/>
              </w:rPr>
              <w:t>taxa de condomínio</w:t>
            </w:r>
          </w:p>
        </w:tc>
      </w:tr>
    </w:tbl>
    <w:p w:rsidR="0094014C" w:rsidP="00F76475" w:rsidRDefault="0010663D" w14:paraId="4969B506" w14:textId="36088F4D">
      <w:pPr>
        <w:pStyle w:val="Caption"/>
        <w:spacing w:before="120"/>
      </w:pPr>
      <w:bookmarkStart w:name="_Toc96283778" w:id="6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:rsidR="00F244C7" w:rsidRDefault="00F244C7" w14:paraId="17DF5F33" w14:textId="77777777">
      <w:pPr>
        <w:rPr>
          <w:b/>
          <w:bCs/>
        </w:rPr>
      </w:pPr>
      <w:r>
        <w:br w:type="page"/>
      </w:r>
    </w:p>
    <w:p w:rsidR="0094014C" w:rsidP="00FC78B4" w:rsidRDefault="00FC78B4" w14:paraId="312FA561" w14:textId="7B173CB7">
      <w:pPr>
        <w:pStyle w:val="Heading1"/>
      </w:pPr>
      <w:bookmarkStart w:name="_Toc96283770" w:id="7"/>
      <w:r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:rsidR="00F76475" w:rsidP="00685FDC" w:rsidRDefault="00F76475" w14:paraId="68F7A937" w14:textId="77777777"/>
    <w:tbl>
      <w:tblPr>
        <w:tblStyle w:val="TableGrid"/>
        <w:tblW w:w="8647" w:type="dxa"/>
        <w:tblInd w:w="-5" w:type="dxa"/>
        <w:tblLook w:val="04A0" w:firstRow="1" w:lastRow="0" w:firstColumn="1" w:lastColumn="0" w:noHBand="0" w:noVBand="1"/>
      </w:tblPr>
      <w:tblGrid>
        <w:gridCol w:w="2694"/>
        <w:gridCol w:w="5953"/>
      </w:tblGrid>
      <w:tr w:rsidRPr="00F76475" w:rsidR="005B22A9" w:rsidTr="0A06F337" w14:paraId="2D761F4E" w14:textId="77777777">
        <w:trPr>
          <w:trHeight w:val="361"/>
        </w:trPr>
        <w:tc>
          <w:tcPr>
            <w:tcW w:w="8647" w:type="dxa"/>
            <w:gridSpan w:val="2"/>
            <w:vAlign w:val="center"/>
          </w:tcPr>
          <w:p w:rsidRPr="00F76475" w:rsidR="005B22A9" w:rsidP="005728A8" w:rsidRDefault="005B22A9" w14:paraId="7702474C" w14:textId="16B6589B">
            <w:pPr>
              <w:rPr>
                <w:b/>
                <w:bCs/>
                <w:sz w:val="24"/>
                <w:szCs w:val="24"/>
              </w:rPr>
            </w:pPr>
            <w:bookmarkStart w:name="_Hlk96282105" w:id="8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Pr="00F76475" w:rsidR="005B22A9" w:rsidTr="0A06F337" w14:paraId="1A6F3ED2" w14:textId="77777777">
        <w:trPr>
          <w:trHeight w:val="410"/>
        </w:trPr>
        <w:tc>
          <w:tcPr>
            <w:tcW w:w="8647" w:type="dxa"/>
            <w:gridSpan w:val="2"/>
            <w:vAlign w:val="center"/>
          </w:tcPr>
          <w:p w:rsidRPr="00F76475" w:rsidR="005B22A9" w:rsidP="005728A8" w:rsidRDefault="005B22A9" w14:paraId="279BAE02" w14:textId="510AA950">
            <w:pPr>
              <w:rPr>
                <w:sz w:val="24"/>
                <w:szCs w:val="24"/>
              </w:rPr>
            </w:pPr>
            <w:r w:rsidRPr="0F36C89F">
              <w:rPr>
                <w:b/>
                <w:bCs/>
                <w:sz w:val="24"/>
                <w:szCs w:val="24"/>
              </w:rPr>
              <w:t>NOME DO PRODUTO</w:t>
            </w:r>
            <w:r w:rsidRPr="0F36C89F">
              <w:rPr>
                <w:sz w:val="24"/>
                <w:szCs w:val="24"/>
              </w:rPr>
              <w:t xml:space="preserve">: </w:t>
            </w:r>
            <w:r w:rsidRPr="0A06F337" w:rsidR="64F33432">
              <w:rPr>
                <w:sz w:val="24"/>
                <w:szCs w:val="24"/>
              </w:rPr>
              <w:t>Meu Campestre</w:t>
            </w:r>
          </w:p>
        </w:tc>
      </w:tr>
      <w:tr w:rsidRPr="00F76475" w:rsidR="00EA0C41" w:rsidTr="0A06F337" w14:paraId="53765092" w14:textId="77777777">
        <w:tc>
          <w:tcPr>
            <w:tcW w:w="2694" w:type="dxa"/>
            <w:vAlign w:val="center"/>
          </w:tcPr>
          <w:p w:rsidRPr="00F76475" w:rsidR="00EA0C41" w:rsidP="00685FDC" w:rsidRDefault="008B4E93" w14:paraId="67D3B850" w14:textId="5CCB6C2D">
            <w:pPr>
              <w:ind w:left="30" w:hanging="30"/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5953" w:type="dxa"/>
            <w:vAlign w:val="center"/>
          </w:tcPr>
          <w:p w:rsidRPr="00F76475" w:rsidR="00EA0C41" w:rsidP="005728A8" w:rsidRDefault="00EA0C41" w14:paraId="17E6E6AE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07B4AE6" w14:paraId="64A8E5FD" w14:textId="7A6726A8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índicos</w:t>
            </w:r>
            <w:r w:rsidR="00443D2E">
              <w:rPr>
                <w:sz w:val="24"/>
                <w:szCs w:val="24"/>
              </w:rPr>
              <w:t>, Administrador</w:t>
            </w:r>
            <w:r w:rsidRPr="0F36C89F" w:rsidR="0F36C89F">
              <w:rPr>
                <w:sz w:val="24"/>
                <w:szCs w:val="24"/>
              </w:rPr>
              <w:t>, donos</w:t>
            </w:r>
            <w:r w:rsidR="00443D2E">
              <w:rPr>
                <w:sz w:val="24"/>
                <w:szCs w:val="24"/>
              </w:rPr>
              <w:t xml:space="preserve"> de imóveis</w:t>
            </w:r>
            <w:r w:rsidRPr="0F36C89F" w:rsidR="0F36C89F">
              <w:rPr>
                <w:sz w:val="24"/>
                <w:szCs w:val="24"/>
              </w:rPr>
              <w:t xml:space="preserve"> e condôminos de condomínios rurais</w:t>
            </w:r>
          </w:p>
          <w:p w:rsidRPr="00F76475" w:rsidR="007E2392" w:rsidP="005728A8" w:rsidRDefault="007E2392" w14:paraId="21584C5D" w14:textId="0A93D6ED">
            <w:pPr>
              <w:rPr>
                <w:sz w:val="24"/>
                <w:szCs w:val="24"/>
              </w:rPr>
            </w:pPr>
          </w:p>
        </w:tc>
      </w:tr>
      <w:tr w:rsidRPr="00F76475" w:rsidR="00EA0C41" w:rsidTr="0A06F337" w14:paraId="47E770DC" w14:textId="77777777">
        <w:tc>
          <w:tcPr>
            <w:tcW w:w="2694" w:type="dxa"/>
            <w:vAlign w:val="center"/>
          </w:tcPr>
          <w:p w:rsidRPr="00F76475" w:rsidR="00EA0C41" w:rsidP="005728A8" w:rsidRDefault="008B4E93" w14:paraId="1AFE2EC0" w14:textId="4083BC55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5953" w:type="dxa"/>
            <w:vAlign w:val="center"/>
          </w:tcPr>
          <w:p w:rsidRPr="00F76475" w:rsidR="00EA0C41" w:rsidP="005728A8" w:rsidRDefault="00EA0C41" w14:paraId="1257777B" w14:textId="6B7CB54B">
            <w:pPr>
              <w:rPr>
                <w:sz w:val="24"/>
                <w:szCs w:val="24"/>
              </w:rPr>
            </w:pPr>
          </w:p>
          <w:p w:rsidRPr="00F76475" w:rsidR="007E2392" w:rsidP="005728A8" w:rsidRDefault="0F36C89F" w14:paraId="2A43F3F6" w14:textId="41C48798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 xml:space="preserve">Plataforma </w:t>
            </w:r>
            <w:r w:rsidRPr="4E1A94B8" w:rsidR="73929929">
              <w:rPr>
                <w:sz w:val="24"/>
                <w:szCs w:val="24"/>
              </w:rPr>
              <w:t>responsiva web</w:t>
            </w:r>
            <w:r w:rsidRPr="0F36C89F">
              <w:rPr>
                <w:sz w:val="24"/>
                <w:szCs w:val="24"/>
              </w:rPr>
              <w:t xml:space="preserve"> </w:t>
            </w:r>
          </w:p>
          <w:p w:rsidRPr="00F76475" w:rsidR="00EA765B" w:rsidP="005728A8" w:rsidRDefault="00EA765B" w14:paraId="47CE1423" w14:textId="102C6626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29DFD1E6" w14:textId="77777777">
        <w:tc>
          <w:tcPr>
            <w:tcW w:w="2694" w:type="dxa"/>
            <w:vAlign w:val="center"/>
          </w:tcPr>
          <w:p w:rsidRPr="00F76475" w:rsidR="008B4E93" w:rsidP="005728A8" w:rsidRDefault="008B4E93" w14:paraId="2466B633" w14:textId="43963820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56B96248" w14:textId="77777777">
            <w:pPr>
              <w:rPr>
                <w:sz w:val="24"/>
                <w:szCs w:val="24"/>
              </w:rPr>
            </w:pPr>
          </w:p>
          <w:p w:rsidRPr="00F76475" w:rsidR="00EA765B" w:rsidP="005728A8" w:rsidRDefault="0F36C89F" w14:paraId="00603359" w14:textId="39744133">
            <w:pPr>
              <w:rPr>
                <w:sz w:val="24"/>
                <w:szCs w:val="24"/>
              </w:rPr>
            </w:pPr>
            <w:r w:rsidRPr="0F36C89F">
              <w:rPr>
                <w:sz w:val="24"/>
                <w:szCs w:val="24"/>
              </w:rPr>
              <w:t>Facilitar a gerência e controle de processos do condomínio rural</w:t>
            </w:r>
          </w:p>
          <w:p w:rsidRPr="00F76475" w:rsidR="007E2392" w:rsidP="005728A8" w:rsidRDefault="007E2392" w14:paraId="13687867" w14:textId="0BF2E5A2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1F1FCE48" w14:textId="77777777">
        <w:tc>
          <w:tcPr>
            <w:tcW w:w="2694" w:type="dxa"/>
            <w:vAlign w:val="center"/>
          </w:tcPr>
          <w:p w:rsidRPr="00F76475" w:rsidR="008B4E93" w:rsidP="005728A8" w:rsidRDefault="00EA765B" w14:paraId="00EDFA10" w14:textId="5881F9C8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094A8126" w14:textId="059E995A">
            <w:pPr>
              <w:rPr>
                <w:sz w:val="24"/>
                <w:szCs w:val="24"/>
              </w:rPr>
            </w:pPr>
          </w:p>
          <w:p w:rsidR="0F36C89F" w:rsidP="0F36C89F" w:rsidRDefault="73929929" w14:paraId="1E15E7A5" w14:textId="2585420F">
            <w:pPr>
              <w:spacing w:line="259" w:lineRule="auto"/>
              <w:rPr>
                <w:sz w:val="24"/>
                <w:szCs w:val="24"/>
              </w:rPr>
            </w:pPr>
            <w:r w:rsidRPr="3BC15C6D">
              <w:rPr>
                <w:sz w:val="24"/>
                <w:szCs w:val="24"/>
              </w:rPr>
              <w:t xml:space="preserve">Atendimento </w:t>
            </w:r>
            <w:r w:rsidRPr="5C216019">
              <w:rPr>
                <w:sz w:val="24"/>
                <w:szCs w:val="24"/>
              </w:rPr>
              <w:t xml:space="preserve">especializado </w:t>
            </w:r>
            <w:r w:rsidRPr="66BC9CCA">
              <w:rPr>
                <w:sz w:val="24"/>
                <w:szCs w:val="24"/>
              </w:rPr>
              <w:t>em</w:t>
            </w:r>
            <w:r w:rsidRPr="3BC15C6D">
              <w:rPr>
                <w:sz w:val="24"/>
                <w:szCs w:val="24"/>
              </w:rPr>
              <w:t xml:space="preserve"> condomínios rurais</w:t>
            </w:r>
          </w:p>
          <w:p w:rsidRPr="00F76475" w:rsidR="00EA765B" w:rsidP="005728A8" w:rsidRDefault="00EA765B" w14:paraId="449EE764" w14:textId="20FC475D">
            <w:pPr>
              <w:rPr>
                <w:sz w:val="24"/>
                <w:szCs w:val="24"/>
              </w:rPr>
            </w:pPr>
          </w:p>
        </w:tc>
      </w:tr>
      <w:tr w:rsidRPr="00F76475" w:rsidR="008B4E93" w:rsidTr="0A06F337" w14:paraId="79369F07" w14:textId="77777777">
        <w:tc>
          <w:tcPr>
            <w:tcW w:w="2694" w:type="dxa"/>
            <w:vAlign w:val="center"/>
          </w:tcPr>
          <w:p w:rsidRPr="00F76475" w:rsidR="008B4E93" w:rsidP="005728A8" w:rsidRDefault="00EA765B" w14:paraId="1A8A2763" w14:textId="72FFE429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5953" w:type="dxa"/>
            <w:vAlign w:val="center"/>
          </w:tcPr>
          <w:p w:rsidRPr="00F76475" w:rsidR="008B4E93" w:rsidP="005728A8" w:rsidRDefault="008B4E93" w14:paraId="34F9D2ED" w14:textId="77777777">
            <w:pPr>
              <w:rPr>
                <w:sz w:val="24"/>
                <w:szCs w:val="24"/>
              </w:rPr>
            </w:pPr>
          </w:p>
          <w:p w:rsidRPr="00F76475" w:rsidR="007E2392" w:rsidP="0A06F337" w:rsidRDefault="4A89097F" w14:paraId="0103B420" w14:textId="4C524845">
            <w:pPr>
              <w:rPr>
                <w:sz w:val="24"/>
                <w:szCs w:val="24"/>
              </w:rPr>
            </w:pPr>
            <w:r w:rsidRPr="0A06F337">
              <w:rPr>
                <w:sz w:val="24"/>
                <w:szCs w:val="24"/>
              </w:rPr>
              <w:t>Aumentar a segurança e autonomia dos moradores e colaboradores do condomínio</w:t>
            </w:r>
          </w:p>
          <w:p w:rsidRPr="00F76475" w:rsidR="007E2392" w:rsidP="005728A8" w:rsidRDefault="007E2392" w14:paraId="4115B7BD" w14:textId="1BBDDF97">
            <w:pPr>
              <w:rPr>
                <w:sz w:val="24"/>
                <w:szCs w:val="24"/>
                <w:highlight w:val="yellow"/>
              </w:rPr>
            </w:pPr>
          </w:p>
        </w:tc>
      </w:tr>
    </w:tbl>
    <w:p w:rsidR="00AE1E85" w:rsidP="00F76475" w:rsidRDefault="00AE1E85" w14:paraId="184CCAF3" w14:textId="5895AA41">
      <w:pPr>
        <w:pStyle w:val="Caption"/>
        <w:spacing w:before="120"/>
      </w:pPr>
      <w:bookmarkStart w:name="_Toc96283779" w:id="9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:rsidR="00EA0C41" w:rsidP="00EA0C41" w:rsidRDefault="00EA0C41" w14:paraId="50FA646D" w14:textId="36817664">
      <w:pPr>
        <w:ind w:left="708"/>
      </w:pPr>
    </w:p>
    <w:bookmarkEnd w:id="8"/>
    <w:p w:rsidR="00AE1E85" w:rsidP="00EA0C41" w:rsidRDefault="00AE1E85" w14:paraId="1FA7B345" w14:textId="77777777">
      <w:pPr>
        <w:ind w:left="708"/>
      </w:pPr>
    </w:p>
    <w:p w:rsidR="007E2392" w:rsidRDefault="007E2392" w14:paraId="69E829AE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A61B27" w:rsidP="00BF3A32" w:rsidRDefault="00017559" w14:paraId="38D0D20C" w14:textId="2167BF37">
      <w:pPr>
        <w:pStyle w:val="Heading1"/>
      </w:pPr>
      <w:bookmarkStart w:name="_Toc96283771" w:id="10"/>
      <w:r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name="_Ref95112547" w:id="11"/>
      <w:bookmarkEnd w:id="10"/>
    </w:p>
    <w:p w:rsidR="00F76475" w:rsidP="0A06F337" w:rsidRDefault="00F76475" w14:paraId="4AAA61D2" w14:textId="450F4E22"/>
    <w:p w:rsidR="007C2471" w:rsidP="5ADB1C8A" w:rsidRDefault="5ADB1C8A" w14:paraId="0B7170B6" w14:textId="6951573B">
      <w:pPr>
        <w:rPr>
          <w:noProof/>
        </w:rPr>
      </w:pPr>
      <w:r>
        <w:t xml:space="preserve">Desenvolvido 3 PBB – Product Backlog Building, sendo um para cada persona: Condôminos, síndico, e porteiro e podem ser acessados pelo link: </w:t>
      </w:r>
      <w:hyperlink r:id="rId11">
        <w:r w:rsidRPr="0A06F337" w:rsidR="0A06F337">
          <w:rPr>
            <w:rStyle w:val="Hyperlink"/>
          </w:rPr>
          <w:t>https://miro.com/app/board/uXjVOGRjLyc=/?invite_link_id=532357743358</w:t>
        </w:r>
      </w:hyperlink>
    </w:p>
    <w:p w:rsidR="0A06F337" w:rsidP="0A06F337" w:rsidRDefault="0A06F337" w14:paraId="68523882" w14:textId="1DED02CF"/>
    <w:p w:rsidR="0A06F337" w:rsidP="6D47D5CF" w:rsidRDefault="0A06F337" w14:paraId="776FB790" w14:textId="2FDCC938">
      <w:pPr>
        <w:pStyle w:val="Normal"/>
        <w:jc w:val="center"/>
      </w:pPr>
      <w:r w:rsidR="6ACBB5E0">
        <w:drawing>
          <wp:inline wp14:editId="3CDE6328" wp14:anchorId="1C8EB237">
            <wp:extent cx="4572000" cy="3305175"/>
            <wp:effectExtent l="0" t="0" r="0" b="0"/>
            <wp:docPr id="11268164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edb173cebad4dc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30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A06F337" w:rsidP="6D47D5CF" w:rsidRDefault="0A06F337" w14:paraId="0EDAEF65" w14:textId="66E86B03">
      <w:pPr>
        <w:pStyle w:val="Normal"/>
        <w:jc w:val="center"/>
      </w:pPr>
      <w:r w:rsidR="6ACBB5E0">
        <w:drawing>
          <wp:inline wp14:editId="798EC336" wp14:anchorId="67E86884">
            <wp:extent cx="4572000" cy="3514725"/>
            <wp:effectExtent l="0" t="0" r="0" b="0"/>
            <wp:docPr id="206061479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ef3035b406e48d1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51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CBB5E0" w:rsidP="6ACBB5E0" w:rsidRDefault="6ACBB5E0" w14:paraId="0C15E99C" w14:textId="7B0C49B4">
      <w:pPr>
        <w:pStyle w:val="Normal"/>
        <w:jc w:val="center"/>
      </w:pPr>
      <w:r w:rsidR="6ACBB5E0">
        <w:drawing>
          <wp:inline wp14:editId="5FA67FB8" wp14:anchorId="3BCEA5E3">
            <wp:extent cx="4572000" cy="3238500"/>
            <wp:effectExtent l="0" t="0" r="0" b="0"/>
            <wp:docPr id="19746988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1c3cd53a45466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CBB5E0" w:rsidP="6ACBB5E0" w:rsidRDefault="6ACBB5E0" w14:paraId="3612030A" w14:textId="4135BF24">
      <w:pPr>
        <w:pStyle w:val="Normal"/>
        <w:jc w:val="center"/>
      </w:pPr>
      <w:r w:rsidR="6ACBB5E0">
        <w:drawing>
          <wp:inline wp14:editId="4F1485C6" wp14:anchorId="4AA2DD00">
            <wp:extent cx="3352800" cy="2714625"/>
            <wp:effectExtent l="0" t="0" r="0" b="0"/>
            <wp:docPr id="1700155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89b36b886e9411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CBB5E0" w:rsidP="6ACBB5E0" w:rsidRDefault="6ACBB5E0" w14:paraId="1AEDC2C7" w14:textId="4135BF24">
      <w:pPr>
        <w:pStyle w:val="Normal"/>
        <w:jc w:val="center"/>
      </w:pPr>
      <w:r w:rsidR="6ACBB5E0">
        <w:drawing>
          <wp:inline wp14:editId="7FC32528" wp14:anchorId="49723FE9">
            <wp:extent cx="2914650" cy="3619500"/>
            <wp:effectExtent l="0" t="0" r="0" b="0"/>
            <wp:docPr id="210458120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250ce92fba54b9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1465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7B58434E" w:rsidP="7B58434E" w:rsidRDefault="7B58434E" w14:paraId="1A5E413C" w14:textId="4587220C">
      <w:pPr>
        <w:jc w:val="center"/>
      </w:pPr>
    </w:p>
    <w:p w:rsidR="6ACBB5E0" w:rsidP="6ACBB5E0" w:rsidRDefault="6ACBB5E0" w14:paraId="0889504B" w14:textId="6421AAB5">
      <w:pPr>
        <w:pStyle w:val="Normal"/>
        <w:jc w:val="center"/>
      </w:pPr>
      <w:r w:rsidR="6ACBB5E0">
        <w:drawing>
          <wp:inline wp14:editId="3B3D6663" wp14:anchorId="5085B599">
            <wp:extent cx="4095750" cy="4572000"/>
            <wp:effectExtent l="0" t="0" r="0" b="0"/>
            <wp:docPr id="16178977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334b633fe0e5461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957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CBB5E0" w:rsidP="6ACBB5E0" w:rsidRDefault="6ACBB5E0" w14:paraId="5BD7D623" w14:textId="608B99E2">
      <w:pPr>
        <w:pStyle w:val="Normal"/>
        <w:jc w:val="center"/>
      </w:pPr>
      <w:r w:rsidR="6ACBB5E0">
        <w:drawing>
          <wp:inline wp14:editId="61DDEFBF" wp14:anchorId="46AB1DA2">
            <wp:extent cx="3533775" cy="4572000"/>
            <wp:effectExtent l="0" t="0" r="0" b="0"/>
            <wp:docPr id="9558415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d0baa98bc02476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ACBB5E0" w:rsidP="6ACBB5E0" w:rsidRDefault="6ACBB5E0" w14:paraId="5376A04F" w14:textId="5E8B8711">
      <w:pPr>
        <w:pStyle w:val="Normal"/>
        <w:jc w:val="center"/>
      </w:pPr>
      <w:r w:rsidR="6ACBB5E0">
        <w:drawing>
          <wp:inline wp14:editId="34699293" wp14:anchorId="5B8D2EFF">
            <wp:extent cx="2286000" cy="4572000"/>
            <wp:effectExtent l="0" t="0" r="0" b="0"/>
            <wp:docPr id="211857562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447450bdb65428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860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6D47D5CF" w:rsidP="6D47D5CF" w:rsidRDefault="6D47D5CF" w14:paraId="7A89B91F" w14:textId="7B1C747C">
      <w:pPr>
        <w:pStyle w:val="Normal"/>
        <w:jc w:val="center"/>
      </w:pPr>
      <w:r w:rsidR="6D47D5CF">
        <w:rPr/>
        <w:t xml:space="preserve"> </w:t>
      </w:r>
    </w:p>
    <w:p w:rsidR="6D47D5CF" w:rsidP="6D47D5CF" w:rsidRDefault="6D47D5CF" w14:paraId="7E93EC62" w14:textId="2B591C41">
      <w:pPr>
        <w:pStyle w:val="Normal"/>
        <w:jc w:val="center"/>
      </w:pPr>
    </w:p>
    <w:p w:rsidRPr="00017559" w:rsidR="007C2471" w:rsidP="6D47D5CF" w:rsidRDefault="007C2471" w14:paraId="52D69286" w14:textId="3AD6525A">
      <w:pPr>
        <w:ind w:left="708" w:firstLine="708"/>
      </w:pPr>
      <w:bookmarkStart w:name="_Toc96283780" w:id="12"/>
      <w:r w:rsidRPr="6D47D5CF" w:rsidR="71675D71">
        <w:rPr>
          <w:lang w:val="en-US"/>
        </w:rPr>
        <w:t xml:space="preserve">Figura </w:t>
      </w:r>
      <w:r>
        <w:fldChar w:fldCharType="begin"/>
      </w:r>
      <w:r w:rsidRPr="6D47D5CF">
        <w:rPr>
          <w:lang w:val="en-US"/>
        </w:rPr>
        <w:instrText xml:space="preserve"> SEQ Figura \* ARABIC </w:instrText>
      </w:r>
      <w:r>
        <w:fldChar w:fldCharType="separate"/>
      </w:r>
      <w:r w:rsidRPr="6D47D5CF" w:rsidR="660AAA8A">
        <w:rPr>
          <w:noProof/>
          <w:lang w:val="en-US"/>
        </w:rPr>
        <w:t>4</w:t>
      </w:r>
      <w:r w:rsidRPr="6D47D5CF">
        <w:rPr>
          <w:noProof/>
        </w:rPr>
        <w:fldChar w:fldCharType="end"/>
      </w:r>
      <w:r w:rsidRPr="6D47D5CF" w:rsidR="71675D71">
        <w:rPr>
          <w:lang w:val="en-US"/>
        </w:rPr>
        <w:t xml:space="preserve"> </w:t>
      </w:r>
      <w:r w:rsidRPr="6D47D5CF" w:rsidR="306B9CDF">
        <w:rPr>
          <w:lang w:val="en-US"/>
        </w:rPr>
        <w:t>–</w:t>
      </w:r>
      <w:r w:rsidRPr="6D47D5CF" w:rsidR="71675D71">
        <w:rPr>
          <w:lang w:val="en-US"/>
        </w:rPr>
        <w:t xml:space="preserve"> </w:t>
      </w:r>
      <w:r w:rsidRPr="6D47D5CF" w:rsidR="306B9CDF">
        <w:rPr>
          <w:lang w:val="en-US"/>
        </w:rPr>
        <w:t>Ca</w:t>
      </w:r>
      <w:r w:rsidRPr="6D47D5CF" w:rsidR="306B9CDF">
        <w:rPr>
          <w:lang w:val="en-US"/>
        </w:rPr>
        <w:t>nvas PBB:</w:t>
      </w:r>
      <w:r w:rsidRPr="6D47D5CF" w:rsidR="71675D71">
        <w:rPr>
          <w:noProof/>
          <w:lang w:val="en-US"/>
        </w:rPr>
        <w:t xml:space="preserve"> "Product Backlog Building"</w:t>
      </w:r>
      <w:r w:rsidRPr="6D47D5CF" w:rsidR="563CD0CD">
        <w:rPr>
          <w:noProof/>
          <w:lang w:val="en-US"/>
        </w:rPr>
        <w:t>.</w:t>
      </w:r>
      <w:r w:rsidRPr="6D47D5CF" w:rsidR="2E3EA2E4">
        <w:rPr>
          <w:noProof/>
          <w:lang w:val="en-US"/>
        </w:rPr>
        <w:t xml:space="preserve"> </w:t>
      </w:r>
      <w:r w:rsidRPr="6D47D5CF" w:rsidR="2E3EA2E4">
        <w:rPr>
          <w:noProof/>
        </w:rPr>
        <w:t>Fonte: AGUIAR, F. 2018.</w:t>
      </w:r>
      <w:bookmarkEnd w:id="12"/>
    </w:p>
    <w:p w:rsidR="00B257D8" w:rsidRDefault="00B257D8" w14:paraId="3CD7B7DA" w14:textId="4CA039B0">
      <w:r>
        <w:br w:type="page"/>
      </w:r>
    </w:p>
    <w:p w:rsidR="00F76475" w:rsidP="00F76475" w:rsidRDefault="00F76475" w14:paraId="18C9E9B6" w14:textId="77777777">
      <w:pPr>
        <w:pStyle w:val="Heading1"/>
      </w:pPr>
      <w:bookmarkStart w:name="_Toc96283772" w:id="13"/>
      <w:r w:rsidR="1A8096B2">
        <w:rPr/>
        <w:t>ARTEFATO 5: R</w:t>
      </w:r>
      <w:r w:rsidR="1A8096B2">
        <w:rPr/>
        <w:t xml:space="preserve">elação de </w:t>
      </w:r>
      <w:r w:rsidR="1A8096B2">
        <w:rPr/>
        <w:t>U</w:t>
      </w:r>
      <w:r w:rsidR="1A8096B2">
        <w:rPr/>
        <w:t xml:space="preserve">ser </w:t>
      </w:r>
      <w:r w:rsidR="1A8096B2">
        <w:rPr/>
        <w:t>S</w:t>
      </w:r>
      <w:r w:rsidR="1A8096B2">
        <w:rPr/>
        <w:t>tories</w:t>
      </w:r>
      <w:bookmarkEnd w:id="13"/>
    </w:p>
    <w:p w:rsidR="6D47D5CF" w:rsidP="6D47D5CF" w:rsidRDefault="6D47D5CF" w14:paraId="1189ACE7" w14:textId="4C1FA6E7">
      <w:pPr>
        <w:pStyle w:val="CorpodeTexto"/>
        <w:rPr>
          <w:b w:val="1"/>
          <w:bCs w:val="1"/>
        </w:rPr>
      </w:pPr>
    </w:p>
    <w:p w:rsidR="7B58434E" w:rsidP="6D47D5CF" w:rsidRDefault="7B58434E" w14:paraId="5F52F11D" w14:textId="6FC49B5F">
      <w:pPr>
        <w:pStyle w:val="CorpodeTexto"/>
        <w:rPr>
          <w:b w:val="1"/>
          <w:bCs w:val="1"/>
        </w:rPr>
      </w:pPr>
      <w:r w:rsidRPr="6D47D5CF" w:rsidR="7B58434E">
        <w:rPr>
          <w:b w:val="1"/>
          <w:bCs w:val="1"/>
        </w:rPr>
        <w:t>SPRINT 1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360"/>
      </w:tblGrid>
      <w:tr w:rsidR="6D47D5CF" w:rsidTr="6ACBB5E0" w14:paraId="729E12C5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="62682D2E" w:rsidP="6D47D5CF" w:rsidRDefault="62682D2E" w14:paraId="6BB2C3C1" w14:textId="2BE77F53">
            <w:pPr>
              <w:spacing w:before="60" w:after="60"/>
              <w:rPr>
                <w:b w:val="1"/>
                <w:bCs w:val="1"/>
              </w:rPr>
            </w:pPr>
            <w:r w:rsidRPr="6D47D5CF" w:rsidR="62682D2E">
              <w:rPr>
                <w:b w:val="1"/>
                <w:bCs w:val="1"/>
              </w:rPr>
              <w:t xml:space="preserve">ARTEFATO 5: </w:t>
            </w:r>
            <w:r w:rsidR="62682D2E">
              <w:rPr/>
              <w:t>Relação de User Stories</w:t>
            </w:r>
          </w:p>
        </w:tc>
      </w:tr>
      <w:tr w:rsidR="6D47D5CF" w:rsidTr="6ACBB5E0" w14:paraId="684A1361">
        <w:trPr>
          <w:trHeight w:val="380"/>
        </w:trPr>
        <w:tc>
          <w:tcPr>
            <w:tcW w:w="8805" w:type="dxa"/>
            <w:gridSpan w:val="3"/>
            <w:tcMar/>
            <w:vAlign w:val="center"/>
          </w:tcPr>
          <w:p w:rsidR="1A8096B2" w:rsidP="6ACBB5E0" w:rsidRDefault="1A8096B2" w14:paraId="1EF8BE56" w14:textId="6AAE23D0">
            <w:pPr>
              <w:pStyle w:val="Normal"/>
              <w:spacing w:before="60" w:after="60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1A8096B2">
              <w:rPr>
                <w:b w:val="1"/>
                <w:bCs w:val="1"/>
              </w:rPr>
              <w:t>FEATURE PBI</w:t>
            </w:r>
            <w:r w:rsidR="1A8096B2">
              <w:rPr/>
              <w:t>:</w:t>
            </w:r>
            <w:r w:rsidRPr="6ACBB5E0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adastrar usuários</w:t>
            </w:r>
          </w:p>
        </w:tc>
      </w:tr>
      <w:tr w:rsidR="6D47D5CF" w:rsidTr="6ACBB5E0" w14:paraId="56807A74">
        <w:tc>
          <w:tcPr>
            <w:tcW w:w="1140" w:type="dxa"/>
            <w:vMerge w:val="restart"/>
            <w:tcMar/>
            <w:vAlign w:val="center"/>
          </w:tcPr>
          <w:p w:rsidR="24BD7327" w:rsidP="6D47D5CF" w:rsidRDefault="24BD7327" w14:paraId="769EA460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 xml:space="preserve">USER </w:t>
            </w:r>
          </w:p>
          <w:p w:rsidR="24BD7327" w:rsidP="6D47D5CF" w:rsidRDefault="24BD7327" w14:paraId="7F642A1C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>STORY 1</w:t>
            </w:r>
          </w:p>
          <w:p w:rsidR="6D47D5CF" w:rsidP="6D47D5CF" w:rsidRDefault="6D47D5CF" w14:noSpellErr="1" w14:paraId="631677F3">
            <w:pPr>
              <w:spacing w:before="60" w:after="60"/>
            </w:pPr>
          </w:p>
        </w:tc>
        <w:tc>
          <w:tcPr>
            <w:tcW w:w="7665" w:type="dxa"/>
            <w:gridSpan w:val="2"/>
            <w:tcMar/>
            <w:vAlign w:val="center"/>
          </w:tcPr>
          <w:p w:rsidR="24BD7327" w:rsidP="6D47D5CF" w:rsidRDefault="24BD7327" w14:paraId="48071B16" w14:textId="5FFAE7E1">
            <w:pPr>
              <w:spacing w:before="60" w:after="60"/>
              <w:ind w:left="134"/>
              <w:rPr>
                <w:color w:val="00B0F0"/>
              </w:rPr>
            </w:pPr>
            <w:r w:rsidRPr="6D47D5CF" w:rsidR="24BD7327">
              <w:rPr>
                <w:b w:val="1"/>
                <w:bCs w:val="1"/>
              </w:rPr>
              <w:t>COMO</w:t>
            </w:r>
            <w:r w:rsidR="24BD7327">
              <w:rPr/>
              <w:t xml:space="preserve">: Síndico </w:t>
            </w:r>
          </w:p>
          <w:p w:rsidR="14314B06" w:rsidP="6ACBB5E0" w:rsidRDefault="14314B06" w14:paraId="66013AFF" w14:textId="4B76B400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14314B06">
              <w:rPr>
                <w:b w:val="1"/>
                <w:bCs w:val="1"/>
              </w:rPr>
              <w:t>POSSO</w:t>
            </w:r>
            <w:r w:rsidR="14314B06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Realizar o cadastro de condôminos</w:t>
            </w:r>
          </w:p>
          <w:p w:rsidR="24BD7327" w:rsidP="6ACBB5E0" w:rsidRDefault="24BD7327" w14:paraId="1C4ACD73" w14:textId="36A5590A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14314B06">
              <w:rPr>
                <w:b w:val="1"/>
                <w:bCs w:val="1"/>
              </w:rPr>
              <w:t>PARA</w:t>
            </w:r>
            <w:r w:rsidR="14314B06">
              <w:rPr/>
              <w:t xml:space="preserve">: </w:t>
            </w:r>
            <w:r w:rsidRPr="6ACBB5E0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ter o c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ntrole de condôminos</w:t>
            </w:r>
          </w:p>
        </w:tc>
      </w:tr>
      <w:tr w:rsidR="6D47D5CF" w:rsidTr="6ACBB5E0" w14:paraId="133C963F">
        <w:tc>
          <w:tcPr>
            <w:tcW w:w="1140" w:type="dxa"/>
            <w:vMerge/>
            <w:tcMar/>
          </w:tcPr>
          <w:p w14:paraId="00DA319C"/>
        </w:tc>
        <w:tc>
          <w:tcPr>
            <w:tcW w:w="1305" w:type="dxa"/>
            <w:tcMar/>
            <w:vAlign w:val="center"/>
          </w:tcPr>
          <w:p w:rsidR="1A8096B2" w:rsidP="6D47D5CF" w:rsidRDefault="1A8096B2" w14:paraId="4FED5A7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CRITÉRIO </w:t>
            </w:r>
          </w:p>
          <w:p w:rsidR="1A8096B2" w:rsidP="6D47D5CF" w:rsidRDefault="1A8096B2" w14:paraId="604DA43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DE </w:t>
            </w:r>
          </w:p>
          <w:p w:rsidR="1A8096B2" w:rsidP="6D47D5CF" w:rsidRDefault="1A8096B2" w14:paraId="5B525550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>ACEITE 1</w:t>
            </w:r>
          </w:p>
        </w:tc>
        <w:tc>
          <w:tcPr>
            <w:tcW w:w="6360" w:type="dxa"/>
            <w:tcMar/>
            <w:vAlign w:val="center"/>
          </w:tcPr>
          <w:p w:rsidR="548DB981" w:rsidP="6D47D5CF" w:rsidRDefault="548DB981" w14:paraId="6C0CDC3F" w14:textId="642C6086">
            <w:pPr>
              <w:pStyle w:val="Normal"/>
              <w:spacing w:before="60" w:after="60"/>
            </w:pPr>
            <w:r w:rsidRPr="6D47D5CF" w:rsidR="548DB981">
              <w:rPr>
                <w:b w:val="1"/>
                <w:bCs w:val="1"/>
              </w:rPr>
              <w:t>DADO QUE:</w:t>
            </w:r>
            <w:r w:rsidR="548DB981">
              <w:rPr/>
              <w:t xml:space="preserve"> Tenh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um condômino </w:t>
            </w:r>
            <w:r w:rsidR="548DB981">
              <w:rPr/>
              <w:t>não cadastrado</w:t>
            </w:r>
          </w:p>
          <w:p w:rsidR="1E32C173" w:rsidP="6D47D5CF" w:rsidRDefault="1E32C173" w14:paraId="53C95CC6" w14:textId="1B22057E">
            <w:pPr>
              <w:spacing w:before="60" w:after="60"/>
            </w:pPr>
            <w:r w:rsidRPr="6D47D5CF" w:rsidR="1E32C173">
              <w:rPr>
                <w:b w:val="1"/>
                <w:bCs w:val="1"/>
              </w:rPr>
              <w:t>QUANDO:</w:t>
            </w:r>
            <w:r w:rsidR="1E32C173">
              <w:rPr/>
              <w:t xml:space="preserve"> Eu realizo o cadastro da unidade</w:t>
            </w:r>
          </w:p>
          <w:p w:rsidR="1E32C173" w:rsidP="6D47D5CF" w:rsidRDefault="1E32C173" w14:paraId="3917BCA8" w14:textId="2087982A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ENTÃO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sigo visualizar o condômino na listagem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de usuários do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domínio</w:t>
            </w:r>
          </w:p>
        </w:tc>
      </w:tr>
      <w:tr w:rsidR="6D47D5CF" w:rsidTr="6ACBB5E0" w14:paraId="7FFDEFEC">
        <w:tc>
          <w:tcPr>
            <w:tcW w:w="1140" w:type="dxa"/>
            <w:vMerge/>
            <w:tcMar/>
          </w:tcPr>
          <w:p w14:paraId="0BEB9E38"/>
        </w:tc>
        <w:tc>
          <w:tcPr>
            <w:tcW w:w="1305" w:type="dxa"/>
            <w:tcMar/>
            <w:vAlign w:val="center"/>
          </w:tcPr>
          <w:p w:rsidR="16F68349" w:rsidP="6D47D5CF" w:rsidRDefault="16F68349" w14:paraId="16DBA3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CRITÉRIO </w:t>
            </w:r>
          </w:p>
          <w:p w:rsidR="16F68349" w:rsidP="6D47D5CF" w:rsidRDefault="16F68349" w14:paraId="353BC315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DE </w:t>
            </w:r>
          </w:p>
          <w:p w:rsidR="16F68349" w:rsidP="6D47D5CF" w:rsidRDefault="16F68349" w14:paraId="45B0F65C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ACEITE </w:t>
            </w:r>
            <w:r w:rsidRPr="6D47D5CF" w:rsidR="16F68349">
              <w:rPr>
                <w:b w:val="1"/>
                <w:bCs w:val="1"/>
              </w:rPr>
              <w:t>2</w:t>
            </w:r>
          </w:p>
        </w:tc>
        <w:tc>
          <w:tcPr>
            <w:tcW w:w="6360" w:type="dxa"/>
            <w:tcMar/>
            <w:vAlign w:val="center"/>
          </w:tcPr>
          <w:p w:rsidR="1E32C173" w:rsidP="6D47D5CF" w:rsidRDefault="1E32C173" w14:paraId="19988502" w14:textId="3DABDCE5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DADO QUE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Tenho um condômino não cadastrado</w:t>
            </w:r>
            <w:r w:rsidRPr="6D47D5CF" w:rsidR="6D47D5CF">
              <w:rPr>
                <w:b w:val="1"/>
                <w:bCs w:val="1"/>
              </w:rPr>
              <w:t xml:space="preserve"> </w:t>
            </w:r>
          </w:p>
          <w:p w:rsidR="548DB981" w:rsidP="6D47D5CF" w:rsidRDefault="548DB981" w14:paraId="223F93E2" w14:textId="564FC09F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QUANDO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Eu entro com um CPF já cadastrado</w:t>
            </w:r>
          </w:p>
          <w:p w:rsidR="548DB981" w:rsidP="6D47D5CF" w:rsidRDefault="548DB981" w14:paraId="6E3124D0" w14:textId="7989B1A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ENTÃO:</w:t>
            </w:r>
            <w:r w:rsidR="548DB981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O sistema impede o cadastro, informando que já tem esse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PF em uso</w:t>
            </w:r>
          </w:p>
        </w:tc>
      </w:tr>
    </w:tbl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345"/>
      </w:tblGrid>
      <w:tr w:rsidR="6D47D5CF" w:rsidTr="6ACBB5E0" w14:paraId="61E5F895">
        <w:tc>
          <w:tcPr>
            <w:tcW w:w="1140" w:type="dxa"/>
            <w:vMerge w:val="restart"/>
            <w:tcMar/>
            <w:vAlign w:val="center"/>
          </w:tcPr>
          <w:p w:rsidR="24BD7327" w:rsidP="6D47D5CF" w:rsidRDefault="24BD7327" w14:paraId="3B340370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 xml:space="preserve">USER </w:t>
            </w:r>
          </w:p>
          <w:p w:rsidR="24BD7327" w:rsidP="6D47D5CF" w:rsidRDefault="24BD7327" w14:paraId="08034B99" w14:textId="779CE5BF">
            <w:pPr>
              <w:spacing w:before="60" w:after="60"/>
              <w:rPr>
                <w:b w:val="1"/>
                <w:bCs w:val="1"/>
              </w:rPr>
            </w:pPr>
            <w:r w:rsidRPr="6D47D5CF" w:rsidR="24BD7327">
              <w:rPr>
                <w:b w:val="1"/>
                <w:bCs w:val="1"/>
              </w:rPr>
              <w:t>STORY 2</w:t>
            </w:r>
          </w:p>
          <w:p w:rsidR="6D47D5CF" w:rsidP="6D47D5CF" w:rsidRDefault="6D47D5CF" w14:noSpellErr="1" w14:paraId="2DBC0B4A">
            <w:pPr>
              <w:spacing w:before="60" w:after="60"/>
            </w:pPr>
          </w:p>
        </w:tc>
        <w:tc>
          <w:tcPr>
            <w:tcW w:w="7650" w:type="dxa"/>
            <w:gridSpan w:val="2"/>
            <w:tcMar/>
            <w:vAlign w:val="center"/>
          </w:tcPr>
          <w:p w:rsidR="24BD7327" w:rsidP="6D47D5CF" w:rsidRDefault="24BD7327" w14:paraId="23193271" w14:textId="5FFAE7E1">
            <w:pPr>
              <w:spacing w:before="60" w:after="60"/>
              <w:ind w:left="134"/>
              <w:rPr>
                <w:color w:val="00B0F0"/>
              </w:rPr>
            </w:pPr>
            <w:r w:rsidRPr="6D47D5CF" w:rsidR="24BD7327">
              <w:rPr>
                <w:b w:val="1"/>
                <w:bCs w:val="1"/>
              </w:rPr>
              <w:t>COMO</w:t>
            </w:r>
            <w:r w:rsidR="24BD7327">
              <w:rPr/>
              <w:t xml:space="preserve">: Síndico </w:t>
            </w:r>
          </w:p>
          <w:p w:rsidR="14314B06" w:rsidP="6ACBB5E0" w:rsidRDefault="14314B06" w14:paraId="6B8E5854" w14:textId="46F97E3C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14314B06">
              <w:rPr>
                <w:b w:val="1"/>
                <w:bCs w:val="1"/>
              </w:rPr>
              <w:t>POSSO</w:t>
            </w:r>
            <w:r w:rsidR="14314B06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Realizar o cadastro de porteiro</w:t>
            </w:r>
          </w:p>
          <w:p w:rsidR="24BD7327" w:rsidP="6ACBB5E0" w:rsidRDefault="24BD7327" w14:paraId="40B25A03" w14:textId="1AD45BFF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ACBB5E0" w:rsidR="14314B06">
              <w:rPr>
                <w:b w:val="1"/>
                <w:bCs w:val="1"/>
              </w:rPr>
              <w:t>PARA</w:t>
            </w:r>
            <w:r w:rsidR="14314B06">
              <w:rPr/>
              <w:t>:</w:t>
            </w:r>
            <w:r w:rsidRPr="6ACBB5E0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ter o c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ontrole de porteiros</w:t>
            </w:r>
          </w:p>
        </w:tc>
      </w:tr>
      <w:tr w:rsidR="6D47D5CF" w:rsidTr="6ACBB5E0" w14:paraId="3E2DAD38">
        <w:tc>
          <w:tcPr>
            <w:tcW w:w="1140" w:type="dxa"/>
            <w:vMerge/>
            <w:tcMar/>
          </w:tcPr>
          <w:p w14:paraId="04970F3C"/>
        </w:tc>
        <w:tc>
          <w:tcPr>
            <w:tcW w:w="1305" w:type="dxa"/>
            <w:tcMar/>
            <w:vAlign w:val="center"/>
          </w:tcPr>
          <w:p w:rsidR="1A8096B2" w:rsidP="6D47D5CF" w:rsidRDefault="1A8096B2" w14:paraId="1CBA017D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CRITÉRIO </w:t>
            </w:r>
          </w:p>
          <w:p w:rsidR="1A8096B2" w:rsidP="6D47D5CF" w:rsidRDefault="1A8096B2" w14:paraId="3FF6D714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 xml:space="preserve">DE </w:t>
            </w:r>
          </w:p>
          <w:p w:rsidR="1A8096B2" w:rsidP="6D47D5CF" w:rsidRDefault="1A8096B2" w14:paraId="6017D08B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A8096B2">
              <w:rPr>
                <w:b w:val="1"/>
                <w:bCs w:val="1"/>
              </w:rPr>
              <w:t>ACEITE 1</w:t>
            </w:r>
          </w:p>
        </w:tc>
        <w:tc>
          <w:tcPr>
            <w:tcW w:w="6345" w:type="dxa"/>
            <w:tcMar/>
            <w:vAlign w:val="center"/>
          </w:tcPr>
          <w:p w:rsidR="548DB981" w:rsidP="6D47D5CF" w:rsidRDefault="548DB981" w14:paraId="6A1734B4" w14:textId="1DFCA0A5">
            <w:pPr>
              <w:pStyle w:val="Normal"/>
              <w:spacing w:before="60" w:after="60"/>
            </w:pPr>
            <w:r w:rsidRPr="6D47D5CF" w:rsidR="548DB981">
              <w:rPr>
                <w:b w:val="1"/>
                <w:bCs w:val="1"/>
              </w:rPr>
              <w:t>DADO QUE:</w:t>
            </w:r>
            <w:r w:rsidR="548DB981">
              <w:rPr/>
              <w:t xml:space="preserve"> Tenh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um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="548DB981">
              <w:rPr/>
              <w:t>não cadastrado</w:t>
            </w:r>
          </w:p>
          <w:p w:rsidR="1E32C173" w:rsidP="6D47D5CF" w:rsidRDefault="1E32C173" w14:paraId="6663512C" w14:textId="0BA3861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QUANDO:</w:t>
            </w:r>
            <w:r w:rsidR="1E32C173">
              <w:rPr/>
              <w:t xml:space="preserve"> Eu realizo o cadastro d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porteiro</w:t>
            </w:r>
          </w:p>
          <w:p w:rsidR="1E32C173" w:rsidP="6D47D5CF" w:rsidRDefault="1E32C173" w14:paraId="28A6AF3F" w14:textId="616CD90E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ENTÃO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Consigo visualizar 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na listagem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de usuários do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ondomínio</w:t>
            </w:r>
          </w:p>
        </w:tc>
      </w:tr>
      <w:tr w:rsidR="6D47D5CF" w:rsidTr="6ACBB5E0" w14:paraId="238EE41B">
        <w:tc>
          <w:tcPr>
            <w:tcW w:w="1140" w:type="dxa"/>
            <w:vMerge/>
            <w:tcMar/>
          </w:tcPr>
          <w:p w14:paraId="45E1BAE6"/>
        </w:tc>
        <w:tc>
          <w:tcPr>
            <w:tcW w:w="1305" w:type="dxa"/>
            <w:tcMar/>
            <w:vAlign w:val="center"/>
          </w:tcPr>
          <w:p w:rsidR="16F68349" w:rsidP="6D47D5CF" w:rsidRDefault="16F68349" w14:paraId="2D4B1059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CRITÉRIO </w:t>
            </w:r>
          </w:p>
          <w:p w:rsidR="16F68349" w:rsidP="6D47D5CF" w:rsidRDefault="16F68349" w14:paraId="29C558E2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DE </w:t>
            </w:r>
          </w:p>
          <w:p w:rsidR="16F68349" w:rsidP="6D47D5CF" w:rsidRDefault="16F68349" w14:paraId="02879A37">
            <w:pPr>
              <w:spacing w:before="60" w:after="60"/>
              <w:ind w:left="96" w:hanging="41"/>
              <w:rPr>
                <w:b w:val="1"/>
                <w:bCs w:val="1"/>
              </w:rPr>
            </w:pPr>
            <w:r w:rsidRPr="6D47D5CF" w:rsidR="16F68349">
              <w:rPr>
                <w:b w:val="1"/>
                <w:bCs w:val="1"/>
              </w:rPr>
              <w:t xml:space="preserve">ACEITE </w:t>
            </w:r>
            <w:r w:rsidRPr="6D47D5CF" w:rsidR="16F68349">
              <w:rPr>
                <w:b w:val="1"/>
                <w:bCs w:val="1"/>
              </w:rPr>
              <w:t>2</w:t>
            </w:r>
          </w:p>
        </w:tc>
        <w:tc>
          <w:tcPr>
            <w:tcW w:w="6345" w:type="dxa"/>
            <w:tcMar/>
            <w:vAlign w:val="center"/>
          </w:tcPr>
          <w:p w:rsidR="1E32C173" w:rsidP="6D47D5CF" w:rsidRDefault="1E32C173" w14:paraId="2DAA59E2" w14:textId="5C720C11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1E32C173">
              <w:rPr>
                <w:b w:val="1"/>
                <w:bCs w:val="1"/>
              </w:rPr>
              <w:t>DADO QUE:</w:t>
            </w:r>
            <w:r w:rsidR="1E32C173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Tenho um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porteiro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não cadastrado</w:t>
            </w:r>
            <w:r w:rsidRPr="6D47D5CF" w:rsidR="6D47D5CF">
              <w:rPr>
                <w:b w:val="1"/>
                <w:bCs w:val="1"/>
              </w:rPr>
              <w:t xml:space="preserve"> </w:t>
            </w:r>
          </w:p>
          <w:p w:rsidR="548DB981" w:rsidP="6D47D5CF" w:rsidRDefault="548DB981" w14:paraId="02B042F4" w14:textId="564FC09F">
            <w:pPr>
              <w:pStyle w:val="Normal"/>
              <w:spacing w:before="60" w:after="60" w:line="259" w:lineRule="auto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QUANDO: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 xml:space="preserve"> Eu entro com um CPF já cadastrado</w:t>
            </w:r>
          </w:p>
          <w:p w:rsidR="548DB981" w:rsidP="6D47D5CF" w:rsidRDefault="548DB981" w14:paraId="46E40B18" w14:textId="7989B1A9">
            <w:pPr>
              <w:pStyle w:val="Normal"/>
              <w:spacing w:before="60" w:after="60"/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</w:pPr>
            <w:r w:rsidRPr="6D47D5CF" w:rsidR="548DB981">
              <w:rPr>
                <w:b w:val="1"/>
                <w:bCs w:val="1"/>
              </w:rPr>
              <w:t>ENTÃO:</w:t>
            </w:r>
            <w:r w:rsidR="548DB981">
              <w:rPr/>
              <w:t xml:space="preserve"> </w:t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O sistema impede o cadastro, informando que já tem esse</w:t>
            </w:r>
            <w:r>
              <w:br/>
            </w:r>
            <w:r w:rsidRPr="6D47D5CF" w:rsidR="6D47D5CF">
              <w:rPr>
                <w:rFonts w:ascii="Calibri" w:hAnsi="Calibri" w:eastAsia="Calibri" w:cs="Calibri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22"/>
                <w:szCs w:val="22"/>
                <w:lang w:val="pt-BR"/>
              </w:rPr>
              <w:t>CPF em uso</w:t>
            </w:r>
          </w:p>
        </w:tc>
      </w:tr>
    </w:tbl>
    <w:p w:rsidR="6D47D5CF" w:rsidP="6D47D5CF" w:rsidRDefault="6D47D5CF" w14:paraId="260E0039" w14:textId="0968D201">
      <w:pPr>
        <w:pStyle w:val="CorpodeTexto"/>
        <w:rPr>
          <w:b w:val="1"/>
          <w:bCs w:val="1"/>
        </w:rPr>
      </w:pPr>
    </w:p>
    <w:p w:rsidR="6D47D5CF" w:rsidP="6D47D5CF" w:rsidRDefault="6D47D5CF" w14:paraId="3BF63706" w14:textId="6623192E">
      <w:pPr>
        <w:pStyle w:val="CorpodeTexto"/>
        <w:rPr>
          <w:b w:val="1"/>
          <w:bCs w:val="1"/>
        </w:rPr>
      </w:pPr>
    </w:p>
    <w:p w:rsidR="7B58434E" w:rsidP="6D47D5CF" w:rsidRDefault="7B58434E" w14:paraId="3C875FF9" w14:textId="5C4D77F0">
      <w:pPr>
        <w:pStyle w:val="CorpodeTexto"/>
        <w:rPr>
          <w:b w:val="1"/>
          <w:bCs w:val="1"/>
        </w:rPr>
      </w:pPr>
      <w:r w:rsidRPr="6D47D5CF" w:rsidR="7B58434E">
        <w:rPr>
          <w:b w:val="1"/>
          <w:bCs w:val="1"/>
        </w:rPr>
        <w:t>SPRINT 2</w:t>
      </w:r>
    </w:p>
    <w:tbl>
      <w:tblPr>
        <w:tblStyle w:val="TableGrid"/>
        <w:tblW w:w="8625" w:type="dxa"/>
        <w:tblInd w:w="-5" w:type="dxa"/>
        <w:tblLook w:val="04A0" w:firstRow="1" w:lastRow="0" w:firstColumn="1" w:lastColumn="0" w:noHBand="0" w:noVBand="1"/>
      </w:tblPr>
      <w:tblGrid>
        <w:gridCol w:w="1140"/>
        <w:gridCol w:w="1305"/>
        <w:gridCol w:w="6180"/>
      </w:tblGrid>
      <w:tr w:rsidRPr="00821815" w:rsidR="004F0339" w:rsidTr="6ACBB5E0" w14:paraId="36AE866E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Pr="00821815" w:rsidR="004F0339" w:rsidP="005728A8" w:rsidRDefault="004F0339" w14:paraId="07893B24" w14:textId="2BE77F53">
            <w:pPr>
              <w:spacing w:before="60" w:after="60"/>
              <w:rPr>
                <w:b/>
                <w:bCs/>
              </w:rPr>
            </w:pPr>
            <w:bookmarkStart w:name="_Hlk96282481" w:id="14"/>
            <w:r w:rsidRPr="004F0339">
              <w:rPr>
                <w:b/>
                <w:bCs/>
              </w:rPr>
              <w:t xml:space="preserve">ARTEFATO 5: </w:t>
            </w:r>
            <w:r w:rsidRPr="004F0339">
              <w:t>Relação de User Stories</w:t>
            </w:r>
          </w:p>
        </w:tc>
      </w:tr>
      <w:tr w:rsidRPr="00821815" w:rsidR="00F76475" w:rsidTr="6ACBB5E0" w14:paraId="69A46E8C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Pr="00821815" w:rsidR="00F76475" w:rsidP="6ACBB5E0" w:rsidRDefault="00F76475" w14:paraId="4428BB40" w14:textId="1246DA4D">
            <w:pPr>
              <w:pStyle w:val="Normal"/>
              <w:spacing w:before="60" w:after="60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bookmarkStart w:name="_Hlk96268510" w:id="15"/>
            <w:bookmarkEnd w:id="14"/>
            <w:r w:rsidRPr="6ACBB5E0" w:rsidR="00F76475">
              <w:rPr>
                <w:b w:val="1"/>
                <w:bCs w:val="1"/>
              </w:rPr>
              <w:t>FEATURE PBI</w:t>
            </w:r>
            <w:r w:rsidR="00F76475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adastrar unidades do condomínio</w:t>
            </w:r>
          </w:p>
        </w:tc>
      </w:tr>
      <w:tr w:rsidR="00C44832" w:rsidTr="6ACBB5E0" w14:paraId="0F648674" w14:textId="77777777">
        <w:tc>
          <w:tcPr>
            <w:tcW w:w="1140" w:type="dxa"/>
            <w:vMerge w:val="restart"/>
            <w:tcMar/>
            <w:vAlign w:val="center"/>
          </w:tcPr>
          <w:p w:rsidR="00C44832" w:rsidP="00C44832" w:rsidRDefault="00C44832" w14:paraId="6431EB11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 xml:space="preserve">USER </w:t>
            </w:r>
          </w:p>
          <w:p w:rsidRPr="009E1688" w:rsidR="00C44832" w:rsidP="00C44832" w:rsidRDefault="00C44832" w14:paraId="6A13CED4" w14:textId="77777777">
            <w:pPr>
              <w:spacing w:before="60" w:after="60"/>
              <w:rPr>
                <w:b/>
                <w:bCs/>
              </w:rPr>
            </w:pPr>
            <w:r w:rsidRPr="009E1688">
              <w:rPr>
                <w:b/>
                <w:bCs/>
              </w:rPr>
              <w:t>STORY 1</w:t>
            </w:r>
          </w:p>
          <w:p w:rsidR="00C44832" w:rsidP="00C44832" w:rsidRDefault="00C44832" w14:paraId="14F28B30" w14:textId="77777777">
            <w:pPr>
              <w:spacing w:before="60" w:after="60"/>
            </w:pPr>
          </w:p>
        </w:tc>
        <w:tc>
          <w:tcPr>
            <w:tcW w:w="7485" w:type="dxa"/>
            <w:gridSpan w:val="2"/>
            <w:tcMar/>
            <w:vAlign w:val="center"/>
          </w:tcPr>
          <w:p w:rsidRPr="00821815" w:rsidR="00C44832" w:rsidP="6AD39909" w:rsidRDefault="00C44832" w14:paraId="0E601EF2" w14:textId="5FFAE7E1">
            <w:pPr>
              <w:spacing w:before="60" w:after="60"/>
              <w:ind w:left="134"/>
              <w:rPr>
                <w:color w:val="00B0F0"/>
              </w:rPr>
            </w:pPr>
            <w:r w:rsidRPr="6AD39909">
              <w:rPr>
                <w:b/>
                <w:bCs/>
              </w:rPr>
              <w:t>COMO</w:t>
            </w:r>
            <w:r>
              <w:t xml:space="preserve">: Síndico </w:t>
            </w:r>
          </w:p>
          <w:p w:rsidR="00C44832" w:rsidP="6ACBB5E0" w:rsidRDefault="00C44832" w14:paraId="1FE7F8E5" w14:textId="73B0B939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OSSO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Realizar cadastro de unidades do condomínio</w:t>
            </w:r>
          </w:p>
          <w:p w:rsidR="00C44832" w:rsidP="6ACBB5E0" w:rsidRDefault="00C44832" w14:paraId="158AF84E" w14:textId="36CE586B">
            <w:pPr>
              <w:pStyle w:val="Normal"/>
              <w:spacing w:before="60" w:after="60"/>
              <w:ind w:left="134"/>
            </w:pPr>
            <w:r w:rsidRPr="6ACBB5E0" w:rsidR="00C44832">
              <w:rPr>
                <w:b w:val="1"/>
                <w:bCs w:val="1"/>
              </w:rPr>
              <w:t>PARA</w:t>
            </w:r>
            <w:r w:rsidR="00C44832">
              <w:rPr/>
              <w:t>: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Facilidade na gerência de informações</w:t>
            </w:r>
          </w:p>
        </w:tc>
      </w:tr>
      <w:tr w:rsidR="00F76475" w:rsidTr="6ACBB5E0" w14:paraId="238B9988" w14:textId="77777777">
        <w:tc>
          <w:tcPr>
            <w:tcW w:w="1140" w:type="dxa"/>
            <w:vMerge/>
            <w:tcMar/>
            <w:vAlign w:val="center"/>
          </w:tcPr>
          <w:p w:rsidRPr="009E1688" w:rsidR="00F76475" w:rsidP="005728A8" w:rsidRDefault="00F76475" w14:paraId="1E86D9DF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F76475" w:rsidP="005728A8" w:rsidRDefault="00F76475" w14:paraId="36610FA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F76475" w:rsidP="005728A8" w:rsidRDefault="00F76475" w14:paraId="44A2A37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F76475" w:rsidP="005728A8" w:rsidRDefault="00F76475" w14:paraId="2E6589E9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6180" w:type="dxa"/>
            <w:tcMar/>
            <w:vAlign w:val="center"/>
          </w:tcPr>
          <w:p w:rsidRPr="001137C6" w:rsidR="00F76475" w:rsidP="424A0A32" w:rsidRDefault="424A0A32" w14:paraId="2617439E" w14:textId="3E151786">
            <w:pPr>
              <w:spacing w:before="60" w:after="60"/>
            </w:pPr>
            <w:r w:rsidRPr="7B58434E">
              <w:rPr>
                <w:b/>
                <w:bCs/>
              </w:rPr>
              <w:t>DADO QUE:</w:t>
            </w:r>
            <w:r>
              <w:t xml:space="preserve"> Tenho uma unidade não cadastrada</w:t>
            </w:r>
          </w:p>
          <w:p w:rsidRPr="001137C6" w:rsidR="00F76475" w:rsidP="424A0A32" w:rsidRDefault="2769BE93" w14:paraId="41183176" w14:textId="1B22057E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realizo o cadastro da unidade</w:t>
            </w:r>
          </w:p>
          <w:p w:rsidRPr="001137C6" w:rsidR="00F76475" w:rsidP="424A0A32" w:rsidRDefault="2769BE93" w14:paraId="7A15708C" w14:textId="537DE40A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Consigo visualizar a unidade na listagem de unidades do condomínio</w:t>
            </w:r>
          </w:p>
        </w:tc>
      </w:tr>
      <w:tr w:rsidR="00E25FEA" w:rsidTr="6ACBB5E0" w14:paraId="0928A0A7" w14:textId="77777777">
        <w:tc>
          <w:tcPr>
            <w:tcW w:w="1140" w:type="dxa"/>
            <w:vMerge/>
            <w:tcMar/>
            <w:vAlign w:val="center"/>
          </w:tcPr>
          <w:p w:rsidRPr="009E1688" w:rsidR="00E25FEA" w:rsidP="00E25FEA" w:rsidRDefault="00E25FEA" w14:paraId="3D8DB4D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1305" w:type="dxa"/>
            <w:tcMar/>
            <w:vAlign w:val="center"/>
          </w:tcPr>
          <w:p w:rsidR="00E25FEA" w:rsidP="00E25FEA" w:rsidRDefault="00E25FEA" w14:paraId="005EC1E5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</w:p>
          <w:p w:rsidR="00E25FEA" w:rsidP="00E25FEA" w:rsidRDefault="00E25FEA" w14:paraId="4E412D5B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DE </w:t>
            </w:r>
          </w:p>
          <w:p w:rsidRPr="004F21EF" w:rsidR="00E25FEA" w:rsidP="00E25FEA" w:rsidRDefault="00E25FEA" w14:paraId="3575DA9F" w14:textId="7777777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6180" w:type="dxa"/>
            <w:tcMar/>
            <w:vAlign w:val="center"/>
          </w:tcPr>
          <w:p w:rsidR="2769BE93" w:rsidP="7B58434E" w:rsidRDefault="2769BE93" w14:paraId="3AD7FA85" w14:textId="6FA4144C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DADO QUE:</w:t>
            </w:r>
            <w:r>
              <w:t xml:space="preserve"> Tenho uma unidade não cadastrada</w:t>
            </w:r>
          </w:p>
          <w:p w:rsidR="424A0A32" w:rsidP="7B58434E" w:rsidRDefault="424A0A32" w14:paraId="52C72AEB" w14:textId="4FFD12B8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QUANDO:</w:t>
            </w:r>
            <w:r>
              <w:t xml:space="preserve"> Ao cadastrar sem informações</w:t>
            </w:r>
          </w:p>
          <w:p w:rsidRPr="001137C6" w:rsidR="00E25FEA" w:rsidP="424A0A32" w:rsidRDefault="424A0A32" w14:paraId="09BF40E1" w14:textId="7B9DD579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O sistema impede o cadastro, informando que os dados estão incompletos</w:t>
            </w:r>
          </w:p>
        </w:tc>
      </w:tr>
      <w:bookmarkEnd w:id="15"/>
    </w:tbl>
    <w:p w:rsidRPr="003D488D" w:rsidR="00F76475" w:rsidP="00F76475" w:rsidRDefault="00F76475" w14:paraId="70961142" w14:textId="77777777">
      <w:pPr>
        <w:pStyle w:val="CorpodeTexto"/>
        <w:ind w:left="708"/>
      </w:pPr>
    </w:p>
    <w:tbl>
      <w:tblPr>
        <w:tblStyle w:val="TableGrid"/>
        <w:tblW w:w="8625" w:type="dxa"/>
        <w:tblInd w:w="-5" w:type="dxa"/>
        <w:tblLook w:val="04A0" w:firstRow="1" w:lastRow="0" w:firstColumn="1" w:lastColumn="0" w:noHBand="0" w:noVBand="1"/>
      </w:tblPr>
      <w:tblGrid>
        <w:gridCol w:w="1121"/>
        <w:gridCol w:w="1294"/>
        <w:gridCol w:w="6210"/>
      </w:tblGrid>
      <w:tr w:rsidR="7B58434E" w:rsidTr="6ACBB5E0" w14:paraId="3DC592E8" w14:textId="77777777">
        <w:trPr>
          <w:trHeight w:val="380"/>
        </w:trPr>
        <w:tc>
          <w:tcPr>
            <w:tcW w:w="8625" w:type="dxa"/>
            <w:gridSpan w:val="3"/>
            <w:tcMar/>
            <w:vAlign w:val="center"/>
          </w:tcPr>
          <w:p w:rsidR="004F0339" w:rsidP="7B58434E" w:rsidRDefault="004F0339" w14:paraId="038ABF21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ACBB5E0" w14:paraId="384BE5B8" w14:textId="77777777">
        <w:trPr>
          <w:trHeight w:val="420"/>
        </w:trPr>
        <w:tc>
          <w:tcPr>
            <w:tcW w:w="8625" w:type="dxa"/>
            <w:gridSpan w:val="3"/>
            <w:tcMar/>
            <w:vAlign w:val="center"/>
          </w:tcPr>
          <w:p w:rsidR="00F76475" w:rsidP="6ACBB5E0" w:rsidRDefault="00F76475" w14:paraId="18A50234" w14:textId="45A65D44">
            <w:pPr>
              <w:pStyle w:val="Normal"/>
              <w:spacing w:before="60" w:after="60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F76475">
              <w:rPr>
                <w:b w:val="1"/>
                <w:bCs w:val="1"/>
              </w:rPr>
              <w:t>FEATURE PBI</w:t>
            </w:r>
            <w:r w:rsidR="00F76475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adastrar informações do perfil do condomínio</w:t>
            </w:r>
          </w:p>
        </w:tc>
      </w:tr>
      <w:tr w:rsidR="7B58434E" w:rsidTr="6ACBB5E0" w14:paraId="6351A841" w14:textId="77777777">
        <w:tc>
          <w:tcPr>
            <w:tcW w:w="1121" w:type="dxa"/>
            <w:vMerge w:val="restart"/>
            <w:tcMar/>
            <w:vAlign w:val="center"/>
          </w:tcPr>
          <w:p w:rsidR="00E25FEA" w:rsidP="7B58434E" w:rsidRDefault="00E25FEA" w14:paraId="39500E58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25322DDB" w14:textId="77777777">
            <w:pPr>
              <w:spacing w:before="60" w:after="60"/>
            </w:pPr>
            <w:r w:rsidRPr="7B58434E">
              <w:rPr>
                <w:b/>
                <w:bCs/>
              </w:rPr>
              <w:t xml:space="preserve">STORY 2 </w:t>
            </w:r>
          </w:p>
          <w:p w:rsidR="7B58434E" w:rsidP="7B58434E" w:rsidRDefault="7B58434E" w14:paraId="44D178E2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504" w:type="dxa"/>
            <w:gridSpan w:val="2"/>
            <w:tcMar/>
            <w:vAlign w:val="center"/>
          </w:tcPr>
          <w:p w:rsidR="00C44832" w:rsidP="7B58434E" w:rsidRDefault="00C44832" w14:paraId="500CD413" w14:textId="5FFAE7E1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COMO</w:t>
            </w:r>
            <w:r>
              <w:t xml:space="preserve">: Síndico </w:t>
            </w:r>
          </w:p>
          <w:p w:rsidR="00C44832" w:rsidP="6ACBB5E0" w:rsidRDefault="00C44832" w14:paraId="05F1FC86" w14:textId="63A82126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OSSO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Realizar cadastro de informações do perfil do condomínio</w:t>
            </w:r>
          </w:p>
          <w:p w:rsidR="00C44832" w:rsidP="6ACBB5E0" w:rsidRDefault="00C44832" w14:paraId="25CE42A4" w14:textId="7849113F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ARA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Gerenciar unidades do condomínio</w:t>
            </w:r>
          </w:p>
        </w:tc>
      </w:tr>
      <w:tr w:rsidR="7B58434E" w:rsidTr="6ACBB5E0" w14:paraId="769CCE5F" w14:textId="77777777">
        <w:tc>
          <w:tcPr>
            <w:tcW w:w="1121" w:type="dxa"/>
            <w:vMerge/>
            <w:tcMar/>
          </w:tcPr>
          <w:p w:rsidR="00676441" w:rsidRDefault="00676441" w14:paraId="48B4EE15" w14:textId="77777777"/>
        </w:tc>
        <w:tc>
          <w:tcPr>
            <w:tcW w:w="1294" w:type="dxa"/>
            <w:tcMar/>
            <w:vAlign w:val="center"/>
          </w:tcPr>
          <w:p w:rsidR="00E25FEA" w:rsidP="7B58434E" w:rsidRDefault="00E25FEA" w14:paraId="43577561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CRITÉRIO </w:t>
            </w:r>
          </w:p>
          <w:p w:rsidR="00E25FEA" w:rsidP="7B58434E" w:rsidRDefault="00E25FEA" w14:paraId="51DDC4DD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DE </w:t>
            </w:r>
          </w:p>
          <w:p w:rsidR="00E25FEA" w:rsidP="7B58434E" w:rsidRDefault="00E25FEA" w14:paraId="076EB2B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>ACEITE 1</w:t>
            </w:r>
          </w:p>
        </w:tc>
        <w:tc>
          <w:tcPr>
            <w:tcW w:w="6210" w:type="dxa"/>
            <w:tcMar/>
            <w:vAlign w:val="center"/>
          </w:tcPr>
          <w:p w:rsidR="424A0A32" w:rsidP="7B58434E" w:rsidRDefault="424A0A32" w14:paraId="7592C8AE" w14:textId="0724EE18">
            <w:pPr>
              <w:spacing w:before="60" w:after="60" w:line="259" w:lineRule="auto"/>
            </w:pPr>
            <w:r w:rsidRPr="7B58434E">
              <w:rPr>
                <w:b/>
                <w:bCs/>
              </w:rPr>
              <w:t>DADO QUE:</w:t>
            </w:r>
            <w:r>
              <w:t xml:space="preserve"> Tenho um perfil </w:t>
            </w:r>
            <w:r w:rsidR="7B58434E">
              <w:t>de condomínio</w:t>
            </w:r>
          </w:p>
          <w:p w:rsidR="424A0A32" w:rsidP="7B58434E" w:rsidRDefault="424A0A32" w14:paraId="6DB0AD33" w14:textId="0724EE18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realizo a atualização de informações</w:t>
            </w:r>
          </w:p>
          <w:p w:rsidR="2769BE93" w:rsidP="7B58434E" w:rsidRDefault="2769BE93" w14:paraId="1F54F423" w14:textId="0724EE18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Consigo visualizar as modificações que foram persistidas no banco de dados</w:t>
            </w:r>
          </w:p>
        </w:tc>
      </w:tr>
      <w:tr w:rsidR="7B58434E" w:rsidTr="6ACBB5E0" w14:paraId="36810BAC" w14:textId="77777777">
        <w:trPr>
          <w:trHeight w:val="1425"/>
        </w:trPr>
        <w:tc>
          <w:tcPr>
            <w:tcW w:w="1121" w:type="dxa"/>
            <w:vMerge/>
            <w:tcMar/>
          </w:tcPr>
          <w:p w:rsidR="00676441" w:rsidRDefault="00676441" w14:paraId="4CE1BF23" w14:textId="77777777"/>
        </w:tc>
        <w:tc>
          <w:tcPr>
            <w:tcW w:w="1294" w:type="dxa"/>
            <w:tcMar/>
            <w:vAlign w:val="center"/>
          </w:tcPr>
          <w:p w:rsidR="00E25FEA" w:rsidP="7B58434E" w:rsidRDefault="00E25FEA" w14:paraId="61F3A533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CRITÉRIO </w:t>
            </w:r>
          </w:p>
          <w:p w:rsidR="00E25FEA" w:rsidP="7B58434E" w:rsidRDefault="00E25FEA" w14:paraId="6C31A59F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DE </w:t>
            </w:r>
          </w:p>
          <w:p w:rsidR="00E25FEA" w:rsidP="7B58434E" w:rsidRDefault="00E25FEA" w14:paraId="1E91AA04" w14:textId="77777777">
            <w:pPr>
              <w:spacing w:before="60" w:after="60"/>
              <w:ind w:left="42" w:firstLine="13"/>
              <w:rPr>
                <w:b/>
                <w:bCs/>
              </w:rPr>
            </w:pPr>
            <w:r w:rsidRPr="7B58434E">
              <w:rPr>
                <w:b/>
                <w:bCs/>
              </w:rPr>
              <w:t>ACEITE 2</w:t>
            </w:r>
          </w:p>
        </w:tc>
        <w:tc>
          <w:tcPr>
            <w:tcW w:w="6210" w:type="dxa"/>
            <w:tcMar/>
            <w:vAlign w:val="center"/>
          </w:tcPr>
          <w:p w:rsidR="2769BE93" w:rsidP="7B58434E" w:rsidRDefault="2769BE93" w14:paraId="76D9E70B" w14:textId="5138AA05">
            <w:pPr>
              <w:spacing w:before="60" w:after="60"/>
            </w:pPr>
            <w:r w:rsidRPr="7B58434E">
              <w:rPr>
                <w:b/>
                <w:bCs/>
              </w:rPr>
              <w:t>DADO QUE:</w:t>
            </w:r>
            <w:r>
              <w:t xml:space="preserve"> Tenho o gerenciamento de informações do perfil</w:t>
            </w:r>
          </w:p>
          <w:p w:rsidR="424A0A32" w:rsidP="7B58434E" w:rsidRDefault="424A0A32" w14:paraId="485D6331" w14:textId="3B92C429">
            <w:pPr>
              <w:spacing w:before="60" w:after="60"/>
            </w:pPr>
            <w:r w:rsidRPr="7B58434E">
              <w:rPr>
                <w:b/>
                <w:bCs/>
              </w:rPr>
              <w:t>QUANDO:</w:t>
            </w:r>
            <w:r>
              <w:t xml:space="preserve"> Eu tento deixar campos obrigatório em branco</w:t>
            </w:r>
          </w:p>
          <w:p w:rsidR="2769BE93" w:rsidP="7B58434E" w:rsidRDefault="2769BE93" w14:paraId="61E54E6D" w14:textId="596DBBA5">
            <w:pPr>
              <w:spacing w:before="60" w:after="60"/>
            </w:pPr>
            <w:r w:rsidRPr="7B58434E">
              <w:rPr>
                <w:b/>
                <w:bCs/>
              </w:rPr>
              <w:t>ENTÃO:</w:t>
            </w:r>
            <w:r>
              <w:t xml:space="preserve"> O sistema impede o cadastro, informando que estes campos são obrigatórios.</w:t>
            </w:r>
          </w:p>
        </w:tc>
      </w:tr>
    </w:tbl>
    <w:p w:rsidR="7B58434E" w:rsidP="7B58434E" w:rsidRDefault="7B58434E" w14:paraId="09F65910" w14:textId="751FC796">
      <w:pPr>
        <w:pStyle w:val="CorpodeTexto"/>
        <w:ind w:left="708"/>
      </w:pPr>
    </w:p>
    <w:p w:rsidR="7B58434E" w:rsidP="7B58434E" w:rsidRDefault="7B58434E" w14:paraId="4C5261A0" w14:textId="77777777">
      <w:pPr>
        <w:pStyle w:val="CorpodeTexto"/>
      </w:pPr>
    </w:p>
    <w:p w:rsidR="7B58434E" w:rsidP="7B58434E" w:rsidRDefault="7B58434E" w14:paraId="583358A4" w14:textId="68A2F1A7">
      <w:pPr>
        <w:pStyle w:val="CorpodeTexto"/>
        <w:rPr>
          <w:b/>
          <w:bCs/>
        </w:rPr>
      </w:pPr>
      <w:r w:rsidRPr="7B58434E">
        <w:rPr>
          <w:b/>
          <w:bCs/>
        </w:rPr>
        <w:t>SPRINT 3</w:t>
      </w:r>
    </w:p>
    <w:tbl>
      <w:tblPr>
        <w:tblStyle w:val="TableGrid"/>
        <w:tblW w:w="8618" w:type="dxa"/>
        <w:tblInd w:w="-5" w:type="dxa"/>
        <w:tblLook w:val="04A0" w:firstRow="1" w:lastRow="0" w:firstColumn="1" w:lastColumn="0" w:noHBand="0" w:noVBand="1"/>
      </w:tblPr>
      <w:tblGrid>
        <w:gridCol w:w="1328"/>
        <w:gridCol w:w="7290"/>
      </w:tblGrid>
      <w:tr w:rsidR="7B58434E" w:rsidTr="6ACBB5E0" w14:paraId="59F618F4" w14:textId="77777777">
        <w:trPr>
          <w:trHeight w:val="380"/>
        </w:trPr>
        <w:tc>
          <w:tcPr>
            <w:tcW w:w="8618" w:type="dxa"/>
            <w:gridSpan w:val="2"/>
            <w:tcMar/>
            <w:vAlign w:val="center"/>
          </w:tcPr>
          <w:p w:rsidR="004F0339" w:rsidP="7B58434E" w:rsidRDefault="004F0339" w14:paraId="4A8E4182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ACBB5E0" w14:paraId="165790B5" w14:textId="77777777">
        <w:trPr>
          <w:trHeight w:val="420"/>
        </w:trPr>
        <w:tc>
          <w:tcPr>
            <w:tcW w:w="8618" w:type="dxa"/>
            <w:gridSpan w:val="2"/>
            <w:tcMar/>
            <w:vAlign w:val="center"/>
          </w:tcPr>
          <w:p w:rsidR="00F76475" w:rsidP="6ACBB5E0" w:rsidRDefault="00F76475" w14:paraId="77F75285" w14:textId="67BF35BD">
            <w:pPr>
              <w:pStyle w:val="Normal"/>
              <w:spacing w:before="60" w:after="60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F76475">
              <w:rPr>
                <w:b w:val="1"/>
                <w:bCs w:val="1"/>
              </w:rPr>
              <w:t>FEATURE PBI</w:t>
            </w:r>
            <w:r w:rsidR="00F76475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adastrar visitantes</w:t>
            </w:r>
          </w:p>
        </w:tc>
      </w:tr>
      <w:tr w:rsidR="7B58434E" w:rsidTr="6ACBB5E0" w14:paraId="5282072A" w14:textId="77777777">
        <w:tc>
          <w:tcPr>
            <w:tcW w:w="1328" w:type="dxa"/>
            <w:tcMar/>
            <w:vAlign w:val="center"/>
          </w:tcPr>
          <w:p w:rsidR="00E25FEA" w:rsidP="7B58434E" w:rsidRDefault="00E25FEA" w14:paraId="0333D893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7CE60924" w14:textId="09DDB7AE">
            <w:pPr>
              <w:spacing w:before="60" w:after="60"/>
            </w:pPr>
            <w:r w:rsidRPr="7B58434E">
              <w:rPr>
                <w:b/>
                <w:bCs/>
              </w:rPr>
              <w:t xml:space="preserve">STORY SPRINT 3 </w:t>
            </w:r>
          </w:p>
          <w:p w:rsidR="7B58434E" w:rsidP="7B58434E" w:rsidRDefault="7B58434E" w14:paraId="60DB4E03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290" w:type="dxa"/>
            <w:tcMar/>
            <w:vAlign w:val="center"/>
          </w:tcPr>
          <w:p w:rsidR="00C44832" w:rsidP="7B58434E" w:rsidRDefault="00C44832" w14:paraId="3E2A8BAF" w14:textId="46100D66">
            <w:pPr>
              <w:spacing w:before="60" w:after="60"/>
              <w:ind w:left="134"/>
              <w:rPr>
                <w:color w:val="00B0F0"/>
              </w:rPr>
            </w:pPr>
            <w:r w:rsidRPr="7B58434E">
              <w:rPr>
                <w:b/>
                <w:bCs/>
              </w:rPr>
              <w:t>COMO</w:t>
            </w:r>
            <w:r>
              <w:t>: Porteiro</w:t>
            </w:r>
          </w:p>
          <w:p w:rsidR="00C44832" w:rsidP="6ACBB5E0" w:rsidRDefault="00C44832" w14:paraId="52DE8F8B" w14:textId="715ACEF8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OSSO</w:t>
            </w:r>
            <w:r w:rsidR="00C44832">
              <w:rPr/>
              <w:t>: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 xml:space="preserve"> Leitura de visitantes do dia</w:t>
            </w:r>
          </w:p>
          <w:p w:rsidR="00C44832" w:rsidP="6ACBB5E0" w:rsidRDefault="00C44832" w14:paraId="671EA38F" w14:textId="2C8B4C57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ARA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ontrole de visitantes do dia</w:t>
            </w:r>
          </w:p>
        </w:tc>
      </w:tr>
    </w:tbl>
    <w:p w:rsidR="7B58434E" w:rsidP="7B58434E" w:rsidRDefault="7B58434E" w14:paraId="30262F3D" w14:textId="751FC796">
      <w:pPr>
        <w:pStyle w:val="CorpodeTexto"/>
      </w:pPr>
    </w:p>
    <w:tbl>
      <w:tblPr>
        <w:tblStyle w:val="TableGrid"/>
        <w:tblW w:w="8614" w:type="dxa"/>
        <w:tblInd w:w="-5" w:type="dxa"/>
        <w:tblLook w:val="04A0" w:firstRow="1" w:lastRow="0" w:firstColumn="1" w:lastColumn="0" w:noHBand="0" w:noVBand="1"/>
      </w:tblPr>
      <w:tblGrid>
        <w:gridCol w:w="1414"/>
        <w:gridCol w:w="7200"/>
      </w:tblGrid>
      <w:tr w:rsidR="7B58434E" w:rsidTr="6ACBB5E0" w14:paraId="20E775DE" w14:textId="77777777">
        <w:trPr>
          <w:trHeight w:val="380"/>
        </w:trPr>
        <w:tc>
          <w:tcPr>
            <w:tcW w:w="8614" w:type="dxa"/>
            <w:gridSpan w:val="2"/>
            <w:tcMar/>
            <w:vAlign w:val="center"/>
          </w:tcPr>
          <w:p w:rsidR="004F0339" w:rsidP="7B58434E" w:rsidRDefault="004F0339" w14:paraId="6780BC65" w14:textId="2BE77F53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ARTEFATO 5: </w:t>
            </w:r>
            <w:r>
              <w:t>Relação de User Stories</w:t>
            </w:r>
          </w:p>
        </w:tc>
      </w:tr>
      <w:tr w:rsidR="7B58434E" w:rsidTr="6ACBB5E0" w14:paraId="6FEF1FF8" w14:textId="77777777">
        <w:trPr>
          <w:trHeight w:val="380"/>
        </w:trPr>
        <w:tc>
          <w:tcPr>
            <w:tcW w:w="8614" w:type="dxa"/>
            <w:gridSpan w:val="2"/>
            <w:tcMar/>
            <w:vAlign w:val="center"/>
          </w:tcPr>
          <w:p w:rsidR="00F76475" w:rsidP="6ACBB5E0" w:rsidRDefault="00F76475" w14:paraId="69DED01F" w14:textId="1A910A23">
            <w:pPr>
              <w:pStyle w:val="Normal"/>
              <w:spacing w:before="60" w:after="60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F76475">
              <w:rPr>
                <w:b w:val="1"/>
                <w:bCs w:val="1"/>
              </w:rPr>
              <w:t>FEATURE PBI</w:t>
            </w:r>
            <w:r w:rsidR="00F76475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adastrar visitantes</w:t>
            </w:r>
          </w:p>
        </w:tc>
      </w:tr>
      <w:tr w:rsidR="7B58434E" w:rsidTr="6ACBB5E0" w14:paraId="2ED41B70" w14:textId="77777777">
        <w:tc>
          <w:tcPr>
            <w:tcW w:w="1414" w:type="dxa"/>
            <w:tcMar/>
            <w:vAlign w:val="center"/>
          </w:tcPr>
          <w:p w:rsidR="00E25FEA" w:rsidP="7B58434E" w:rsidRDefault="00E25FEA" w14:paraId="4C672481" w14:textId="77777777">
            <w:pPr>
              <w:spacing w:before="60" w:after="60"/>
              <w:rPr>
                <w:b/>
                <w:bCs/>
              </w:rPr>
            </w:pPr>
            <w:r w:rsidRPr="7B58434E">
              <w:rPr>
                <w:b/>
                <w:bCs/>
              </w:rPr>
              <w:t xml:space="preserve">USER </w:t>
            </w:r>
          </w:p>
          <w:p w:rsidR="00E25FEA" w:rsidP="7B58434E" w:rsidRDefault="00E25FEA" w14:paraId="16B3F6FB" w14:textId="09DDB7AE">
            <w:pPr>
              <w:spacing w:before="60" w:after="60"/>
            </w:pPr>
            <w:r w:rsidRPr="7B58434E">
              <w:rPr>
                <w:b/>
                <w:bCs/>
              </w:rPr>
              <w:t xml:space="preserve">STORY SPRINT 3 </w:t>
            </w:r>
          </w:p>
          <w:p w:rsidR="7B58434E" w:rsidP="7B58434E" w:rsidRDefault="7B58434E" w14:paraId="26E74EDB" w14:textId="77777777">
            <w:pPr>
              <w:spacing w:before="60" w:after="60"/>
              <w:rPr>
                <w:b/>
                <w:bCs/>
              </w:rPr>
            </w:pPr>
          </w:p>
        </w:tc>
        <w:tc>
          <w:tcPr>
            <w:tcW w:w="7200" w:type="dxa"/>
            <w:tcMar/>
            <w:vAlign w:val="center"/>
          </w:tcPr>
          <w:p w:rsidR="00C44832" w:rsidP="7B58434E" w:rsidRDefault="00C44832" w14:paraId="0E4D7860" w14:textId="60CEFAF4">
            <w:pPr>
              <w:spacing w:before="60" w:after="60"/>
              <w:ind w:left="134"/>
              <w:rPr>
                <w:color w:val="00B0F0"/>
              </w:rPr>
            </w:pPr>
            <w:r w:rsidRPr="6ACBB5E0" w:rsidR="00C44832">
              <w:rPr>
                <w:b w:val="1"/>
                <w:bCs w:val="1"/>
              </w:rPr>
              <w:t>COMO</w:t>
            </w:r>
            <w:r w:rsidR="00C44832">
              <w:rPr/>
              <w:t>: Condômino</w:t>
            </w:r>
          </w:p>
          <w:p w:rsidR="00C44832" w:rsidP="6ACBB5E0" w:rsidRDefault="00C44832" w14:paraId="04E2B424" w14:textId="3C07CC80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OSSO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Realizar cadastro do visitante permanente</w:t>
            </w:r>
          </w:p>
          <w:p w:rsidR="00C44832" w:rsidP="6ACBB5E0" w:rsidRDefault="00C44832" w14:paraId="3B829597" w14:textId="2EA90845">
            <w:pPr>
              <w:pStyle w:val="Normal"/>
              <w:spacing w:before="60" w:after="60"/>
              <w:ind w:left="134"/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</w:pPr>
            <w:r w:rsidRPr="6ACBB5E0" w:rsidR="00C44832">
              <w:rPr>
                <w:b w:val="1"/>
                <w:bCs w:val="1"/>
              </w:rPr>
              <w:t>PARA</w:t>
            </w:r>
            <w:r w:rsidR="00C44832">
              <w:rPr/>
              <w:t xml:space="preserve">: </w:t>
            </w:r>
            <w:r w:rsidRPr="6ACBB5E0" w:rsidR="6ACBB5E0">
              <w:rPr>
                <w:rFonts w:ascii="Calibri" w:hAnsi="Calibri" w:eastAsia="Calibri" w:cs="Calibri"/>
                <w:noProof w:val="0"/>
                <w:sz w:val="22"/>
                <w:szCs w:val="22"/>
                <w:lang w:val="pt-BR"/>
              </w:rPr>
              <w:t>Controlar os seus visitantes</w:t>
            </w:r>
          </w:p>
        </w:tc>
      </w:tr>
    </w:tbl>
    <w:p w:rsidR="7B58434E" w:rsidP="7B58434E" w:rsidRDefault="7B58434E" w14:paraId="04006A3B" w14:textId="0B20CEAD"/>
    <w:p w:rsidR="7B58434E" w:rsidP="7B58434E" w:rsidRDefault="7B58434E" w14:paraId="645D15B7" w14:textId="2A56B20A">
      <w:pPr>
        <w:pStyle w:val="CorpodeTexto"/>
        <w:ind w:left="708"/>
      </w:pPr>
    </w:p>
    <w:p w:rsidRPr="00017559" w:rsidR="0043409E" w:rsidP="0043409E" w:rsidRDefault="0043409E" w14:paraId="39D200D6" w14:textId="77777777"/>
    <w:p w:rsidR="00FA629D" w:rsidRDefault="00FA629D" w14:paraId="668AB0F0" w14:textId="77777777">
      <w:r>
        <w:br w:type="page"/>
      </w:r>
    </w:p>
    <w:p w:rsidR="00FA629D" w:rsidP="00FA629D" w:rsidRDefault="00FA629D" w14:paraId="10B46963" w14:textId="77777777">
      <w:pPr>
        <w:pStyle w:val="Heading1"/>
      </w:pPr>
      <w:bookmarkStart w:name="_Toc96283773" w:id="16"/>
      <w:r>
        <w:t>ARTEFATO 6: Diagrama Entidade-Relacionamento (DER)</w:t>
      </w:r>
      <w:bookmarkEnd w:id="16"/>
    </w:p>
    <w:p w:rsidR="00FA629D" w:rsidP="00FA629D" w:rsidRDefault="00FA629D" w14:paraId="743BA78B" w14:textId="77777777"/>
    <w:tbl>
      <w:tblPr>
        <w:tblStyle w:val="TableGrid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:rsidTr="6ACBB5E0" w14:paraId="493D7E97" w14:textId="77777777">
        <w:trPr>
          <w:trHeight w:val="375"/>
        </w:trPr>
        <w:tc>
          <w:tcPr>
            <w:tcW w:w="8494" w:type="dxa"/>
            <w:tcMar/>
            <w:vAlign w:val="center"/>
          </w:tcPr>
          <w:p w:rsidR="0089163D" w:rsidP="005728A8" w:rsidRDefault="0089163D" w14:paraId="60F8F0DF" w14:textId="532C95EB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:rsidTr="6ACBB5E0" w14:paraId="26C203D3" w14:textId="77777777">
        <w:trPr>
          <w:trHeight w:val="300"/>
        </w:trPr>
        <w:tc>
          <w:tcPr>
            <w:tcW w:w="8494" w:type="dxa"/>
            <w:tcMar/>
            <w:vAlign w:val="center"/>
          </w:tcPr>
          <w:p w:rsidRPr="004F0339" w:rsidR="0089163D" w:rsidP="6ACBB5E0" w:rsidRDefault="0089163D" w14:paraId="572E500E" w14:textId="4CE1ED64">
            <w:pPr>
              <w:pStyle w:val="Normal"/>
              <w:jc w:val="center"/>
            </w:pPr>
          </w:p>
        </w:tc>
      </w:tr>
    </w:tbl>
    <w:p w:rsidR="6ACBB5E0" w:rsidP="6ACBB5E0" w:rsidRDefault="6ACBB5E0" w14:paraId="77673637" w14:textId="1F91F478">
      <w:pPr>
        <w:pStyle w:val="CorpodeTexto"/>
      </w:pPr>
      <w:r w:rsidR="6ACBB5E0">
        <w:drawing>
          <wp:inline wp14:editId="7A070567" wp14:anchorId="00A770D6">
            <wp:extent cx="5499298" cy="5852912"/>
            <wp:effectExtent l="0" t="0" r="0" b="0"/>
            <wp:docPr id="20396883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41a90098e0248a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9298" cy="5852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629D" w:rsidP="0089163D" w:rsidRDefault="00FA629D" w14:paraId="01E481D0" w14:textId="692C9E62">
      <w:pPr>
        <w:pStyle w:val="Caption"/>
        <w:spacing w:before="120"/>
      </w:pPr>
      <w:bookmarkStart w:name="_Toc96267031" w:id="17"/>
      <w:bookmarkStart w:name="_Toc96283782" w:id="18"/>
      <w:r w:rsidR="00FA629D">
        <w:rPr/>
        <w:t xml:space="preserve">Figura </w:t>
      </w:r>
      <w:r>
        <w:fldChar w:fldCharType="begin"/>
      </w:r>
      <w:r>
        <w:instrText xml:space="preserve">SEQ Figura \* ARABIC</w:instrText>
      </w:r>
      <w:r>
        <w:fldChar w:fldCharType="separate"/>
      </w:r>
      <w:r w:rsidRPr="6ACBB5E0" w:rsidR="00FA629D">
        <w:rPr>
          <w:noProof/>
        </w:rPr>
        <w:t>6</w:t>
      </w:r>
      <w:r>
        <w:fldChar w:fldCharType="end"/>
      </w:r>
      <w:r w:rsidR="00FA629D">
        <w:rPr/>
        <w:t xml:space="preserve"> – </w:t>
      </w:r>
      <w:r w:rsidR="00197E9C">
        <w:rPr/>
        <w:t>Exemplo</w:t>
      </w:r>
      <w:r w:rsidR="00D8773A">
        <w:rPr/>
        <w:t>:</w:t>
      </w:r>
      <w:r w:rsidR="00197E9C">
        <w:rPr/>
        <w:t xml:space="preserve"> </w:t>
      </w:r>
      <w:r w:rsidR="00FA629D">
        <w:rPr/>
        <w:t>DER construído com de engenharia reversa (MySQL Workbench).</w:t>
      </w:r>
      <w:bookmarkEnd w:id="17"/>
      <w:bookmarkEnd w:id="18"/>
    </w:p>
    <w:p w:rsidR="00FA629D" w:rsidP="6ACBB5E0" w:rsidRDefault="00FA629D" w14:paraId="1A47CEC0" w14:textId="2AC91CD5">
      <w:pPr>
        <w:pStyle w:val="Normal"/>
      </w:pPr>
    </w:p>
    <w:p w:rsidR="00FA629D" w:rsidRDefault="00FA629D" w14:paraId="7A9E5E34" w14:textId="77777777"/>
    <w:p w:rsidR="0089163D" w:rsidRDefault="0089163D" w14:paraId="6E0E34E6" w14:textId="77777777">
      <w:pPr>
        <w:rPr>
          <w:rFonts w:asciiTheme="majorHAnsi" w:hAnsiTheme="majorHAnsi" w:eastAsiaTheme="majorEastAsia" w:cstheme="majorBidi"/>
          <w:sz w:val="32"/>
          <w:szCs w:val="32"/>
        </w:rPr>
      </w:pPr>
      <w:r>
        <w:br w:type="page"/>
      </w:r>
    </w:p>
    <w:p w:rsidR="00FA629D" w:rsidP="00FA629D" w:rsidRDefault="00FA629D" w14:paraId="6C90E08F" w14:textId="50FF5289">
      <w:pPr>
        <w:pStyle w:val="Heading1"/>
      </w:pPr>
      <w:bookmarkStart w:name="_Toc96283774" w:id="19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:rsidR="00694EB1" w:rsidRDefault="00694EB1" w14:paraId="4447498D" w14:textId="77777777"/>
    <w:tbl>
      <w:tblPr>
        <w:tblStyle w:val="TableGrid"/>
        <w:tblW w:w="8202" w:type="dxa"/>
        <w:tblLook w:val="04A0" w:firstRow="1" w:lastRow="0" w:firstColumn="1" w:lastColumn="0" w:noHBand="0" w:noVBand="1"/>
      </w:tblPr>
      <w:tblGrid>
        <w:gridCol w:w="8212"/>
      </w:tblGrid>
      <w:tr w:rsidR="007E636E" w:rsidTr="70ADA39A" w14:paraId="315D3861" w14:textId="77777777">
        <w:trPr>
          <w:trHeight w:val="375"/>
        </w:trPr>
        <w:tc>
          <w:tcPr>
            <w:tcW w:w="8202" w:type="dxa"/>
            <w:vAlign w:val="center"/>
          </w:tcPr>
          <w:p w:rsidR="007E636E" w:rsidP="005728A8" w:rsidRDefault="007E636E" w14:paraId="1E795FCF" w14:textId="77777777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:rsidTr="70ADA39A" w14:paraId="1381C049" w14:textId="77777777">
        <w:trPr>
          <w:trHeight w:val="375"/>
        </w:trPr>
        <w:tc>
          <w:tcPr>
            <w:tcW w:w="8202" w:type="dxa"/>
            <w:vAlign w:val="center"/>
          </w:tcPr>
          <w:p w:rsidR="0089163D" w:rsidP="007E636E" w:rsidRDefault="0089163D" w14:paraId="0D6A7233" w14:textId="77777777">
            <w:pPr>
              <w:jc w:val="center"/>
              <w:rPr>
                <w:b/>
                <w:bCs/>
              </w:rPr>
            </w:pPr>
          </w:p>
          <w:p w:rsidR="007E636E" w:rsidP="007E636E" w:rsidRDefault="70ADA39A" w14:paraId="21C8C2DA" w14:textId="7B1E4068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6FF6A98" wp14:editId="1F62B350">
                  <wp:extent cx="5077558" cy="3632628"/>
                  <wp:effectExtent l="0" t="0" r="0" b="0"/>
                  <wp:docPr id="1468607431" name="Picture 14686074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77558" cy="36326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4F0339" w:rsidR="0089163D" w:rsidP="007E636E" w:rsidRDefault="0089163D" w14:paraId="50EF9DB3" w14:textId="47ABB843">
            <w:pPr>
              <w:jc w:val="center"/>
              <w:rPr>
                <w:b/>
                <w:bCs/>
              </w:rPr>
            </w:pPr>
          </w:p>
        </w:tc>
      </w:tr>
    </w:tbl>
    <w:p w:rsidR="00197E9C" w:rsidP="007E636E" w:rsidRDefault="00197E9C" w14:paraId="1EDEBFC7" w14:textId="7BD9BC27">
      <w:pPr>
        <w:pStyle w:val="Caption"/>
        <w:spacing w:before="120"/>
      </w:pPr>
      <w:bookmarkStart w:name="_Toc96277162" w:id="20"/>
      <w:bookmarkStart w:name="_Toc96283783" w:id="21"/>
      <w:r>
        <w:t xml:space="preserve">Figura </w:t>
      </w:r>
      <w:r>
        <w:fldChar w:fldCharType="begin"/>
      </w:r>
      <w:r>
        <w:instrText>SEQ Figura \* ARABIC</w:instrText>
      </w:r>
      <w:r>
        <w:fldChar w:fldCharType="separate"/>
      </w:r>
      <w:r>
        <w:rPr>
          <w:noProof/>
        </w:rPr>
        <w:t>7</w:t>
      </w:r>
      <w:r>
        <w:fldChar w:fldCharType="end"/>
      </w:r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:rsidRPr="0090282B" w:rsidR="0090282B" w:rsidP="0090282B" w:rsidRDefault="0090282B" w14:paraId="4F753F37" w14:textId="77777777">
      <w:pPr>
        <w:pStyle w:val="CorpodeTexto"/>
      </w:pPr>
    </w:p>
    <w:p w:rsidR="0090282B" w:rsidP="0090282B" w:rsidRDefault="0090282B" w14:paraId="05754B9D" w14:textId="336B4E53">
      <w:pPr>
        <w:pStyle w:val="Heading1"/>
      </w:pPr>
      <w:bookmarkStart w:name="_Toc96283775" w:id="22"/>
      <w:r>
        <w:t>ARTEFATO 8: Demais Diagramas</w:t>
      </w:r>
      <w:bookmarkEnd w:id="22"/>
      <w:r>
        <w:t xml:space="preserve"> </w:t>
      </w:r>
    </w:p>
    <w:p w:rsidR="0090282B" w:rsidRDefault="0090282B" w14:paraId="6AD6D6FC" w14:textId="18BD8EA0"/>
    <w:p w:rsidR="0090282B" w:rsidP="70ADA39A" w:rsidRDefault="70ADA39A" w14:paraId="6CBEF168" w14:textId="377158DB">
      <w:r>
        <w:t>Repositórios:</w:t>
      </w:r>
    </w:p>
    <w:p w:rsidR="0090282B" w:rsidP="70ADA39A" w:rsidRDefault="70ADA39A" w14:paraId="75C3172F" w14:textId="5B46A2EB">
      <w:r w:rsidR="6C181099">
        <w:rPr/>
        <w:t>FrontEnd:</w:t>
      </w:r>
    </w:p>
    <w:p w:rsidR="0090282B" w:rsidP="6D47D5CF" w:rsidRDefault="70ADA39A" w14:paraId="13E84A41" w14:textId="41B66A78">
      <w:pPr>
        <w:pStyle w:val="Normal"/>
      </w:pPr>
      <w:r w:rsidR="6D47D5CF">
        <w:drawing>
          <wp:inline wp14:editId="296C1D24" wp14:anchorId="5813DED1">
            <wp:extent cx="4572000" cy="3124200"/>
            <wp:effectExtent l="0" t="0" r="0" b="0"/>
            <wp:docPr id="338479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4ddbc1b030a49f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2F1201" w14:paraId="409D2CE7" w14:textId="4FCCD88F">
      <w:hyperlink r:id="rId18">
        <w:r w:rsidRPr="70ADA39A" w:rsidR="70ADA39A">
          <w:rPr>
            <w:rStyle w:val="Hyperlink"/>
          </w:rPr>
          <w:t>https://github.com/MateusAndreatta/meucampestre-web/graphs/contributors</w:t>
        </w:r>
      </w:hyperlink>
    </w:p>
    <w:p w:rsidR="0090282B" w:rsidP="70ADA39A" w:rsidRDefault="0090282B" w14:paraId="21512648" w14:textId="53D26259"/>
    <w:p w:rsidR="0090282B" w:rsidP="70ADA39A" w:rsidRDefault="70ADA39A" w14:paraId="0AE3181F" w14:textId="4F43F165">
      <w:r w:rsidR="6C181099">
        <w:rPr/>
        <w:t>Backend:</w:t>
      </w:r>
    </w:p>
    <w:p w:rsidR="0090282B" w:rsidP="6D47D5CF" w:rsidRDefault="70ADA39A" w14:paraId="15F4E3CA" w14:textId="315E73BD">
      <w:pPr>
        <w:pStyle w:val="Normal"/>
      </w:pPr>
      <w:r w:rsidR="6D47D5CF">
        <w:drawing>
          <wp:inline wp14:editId="1B95EA82" wp14:anchorId="323C4BE3">
            <wp:extent cx="4572000" cy="3124200"/>
            <wp:effectExtent l="0" t="0" r="0" b="0"/>
            <wp:docPr id="73211958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0d99e54013f458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2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282B" w:rsidP="70ADA39A" w:rsidRDefault="002F1201" w14:paraId="525B0E01" w14:textId="7D9A6721">
      <w:hyperlink r:id="rId20">
        <w:r w:rsidRPr="70ADA39A" w:rsidR="70ADA39A">
          <w:rPr>
            <w:rStyle w:val="Hyperlink"/>
          </w:rPr>
          <w:t>https://github.com/tchars/meucampestre-webapi/graphs/contributors</w:t>
        </w:r>
      </w:hyperlink>
    </w:p>
    <w:p w:rsidR="0090282B" w:rsidP="70ADA39A" w:rsidRDefault="0090282B" w14:paraId="1038C54D" w14:textId="7AD89D0C"/>
    <w:p w:rsidR="0090282B" w:rsidP="70ADA39A" w:rsidRDefault="70ADA39A" w14:paraId="23B1B055" w14:textId="4EC7CDB7">
      <w:r>
        <w:t>Trello</w:t>
      </w:r>
    </w:p>
    <w:bookmarkStart w:name="_Int_HYL2cjVz" w:id="23"/>
    <w:p w:rsidR="0090282B" w:rsidP="70ADA39A" w:rsidRDefault="003B08B9" w14:paraId="440682C2" w14:textId="4F43F165">
      <w:r>
        <w:fldChar w:fldCharType="begin"/>
      </w:r>
      <w:r>
        <w:instrText xml:space="preserve"> HYPERLINK "https://trello.com/b/zZZd9tob/kanban-quadro-tcc" \h </w:instrText>
      </w:r>
      <w:r>
        <w:fldChar w:fldCharType="separate"/>
      </w:r>
      <w:r w:rsidRPr="6D47D5CF" w:rsidR="6C181099">
        <w:rPr>
          <w:rStyle w:val="Hyperlink"/>
          <w:rFonts w:ascii="Segoe UI" w:hAnsi="Segoe UI" w:eastAsia="Segoe UI" w:cs="Segoe UI"/>
          <w:sz w:val="21"/>
          <w:szCs w:val="21"/>
        </w:rPr>
        <w:t>https://trello.com/b/zZZd9tob/kanban-quadro-tcc</w:t>
      </w:r>
      <w:r w:rsidRPr="6D47D5CF">
        <w:rPr>
          <w:rStyle w:val="Hyperlink"/>
          <w:rFonts w:ascii="Segoe UI" w:hAnsi="Segoe UI" w:eastAsia="Segoe UI" w:cs="Segoe UI"/>
          <w:sz w:val="21"/>
          <w:szCs w:val="21"/>
        </w:rPr>
        <w:fldChar w:fldCharType="end"/>
      </w:r>
      <w:bookmarkEnd w:id="23"/>
    </w:p>
    <w:p w:rsidR="00737374" w:rsidP="6D47D5CF" w:rsidRDefault="00737374" w14:paraId="6B8A4EF8" w14:textId="77916E68">
      <w:pPr>
        <w:pStyle w:val="Normal"/>
      </w:pPr>
      <w:r w:rsidR="6D47D5CF">
        <w:drawing>
          <wp:inline wp14:editId="3274C4AE" wp14:anchorId="390E7FC9">
            <wp:extent cx="4572000" cy="2019300"/>
            <wp:effectExtent l="0" t="0" r="0" b="0"/>
            <wp:docPr id="19397458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54e3b66fa7344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1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77B2" w:rsidP="006043D6" w:rsidRDefault="006043D6" w14:paraId="2CDBA37C" w14:textId="5ECCA2B1">
      <w:pPr>
        <w:pStyle w:val="Heading1"/>
      </w:pPr>
      <w:bookmarkStart w:name="_Toc96283776" w:id="24"/>
      <w:r>
        <w:t>REFERÊNCIA BIBLIOGRÁFICAS</w:t>
      </w:r>
      <w:bookmarkEnd w:id="24"/>
    </w:p>
    <w:p w:rsidRPr="006043D6" w:rsidR="006043D6" w:rsidP="006043D6" w:rsidRDefault="006043D6" w14:paraId="5273FE32" w14:textId="77777777"/>
    <w:p w:rsidR="00B333BD" w:rsidP="00B333BD" w:rsidRDefault="00B333BD" w14:paraId="4F23C2EF" w14:textId="5DA513E3">
      <w:r>
        <w:t xml:space="preserve">AGUIAR, F. </w:t>
      </w:r>
      <w:r w:rsidRPr="00492EB3">
        <w:rPr>
          <w:b/>
          <w:bCs/>
        </w:rPr>
        <w:t>Product backlog building: concepção de um product backlog efetivo</w:t>
      </w:r>
      <w:r>
        <w:t xml:space="preserve">. 2018. Disponível em: </w:t>
      </w:r>
      <w:hyperlink w:history="1" r:id="rId22">
        <w:r w:rsidRPr="003E52B9" w:rsidR="00492EB3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:rsidR="003748A0" w:rsidP="00B333BD" w:rsidRDefault="00B2057D" w14:paraId="75780475" w14:textId="0093B158">
      <w:r>
        <w:t xml:space="preserve">AGUIAR, F. </w:t>
      </w:r>
      <w:r w:rsidRPr="00726D7E">
        <w:rPr>
          <w:b/>
          <w:bCs/>
        </w:rPr>
        <w:t>PBB_Canvas Template</w:t>
      </w:r>
      <w:r>
        <w:t xml:space="preserve">. </w:t>
      </w:r>
      <w:r w:rsidR="00726D7E">
        <w:t xml:space="preserve">2018. </w:t>
      </w:r>
      <w:r>
        <w:t xml:space="preserve">Disponível em: </w:t>
      </w:r>
      <w:hyperlink w:history="1" r:id="rId23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:rsidR="000677B2" w:rsidP="00B333BD" w:rsidRDefault="00B333BD" w14:paraId="63CF0EE4" w14:textId="3B9B5C45">
      <w:r>
        <w:t xml:space="preserve">SCHWABER, K.; SUTHERLAND, J. </w:t>
      </w:r>
      <w:r w:rsidRPr="0088697F">
        <w:rPr>
          <w:b/>
          <w:bCs/>
        </w:rPr>
        <w:t>Guia do SCRUM</w:t>
      </w:r>
      <w:r w:rsidRPr="0088697F" w:rsid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w:history="1" r:id="rId24">
        <w:r w:rsidRPr="003E52B9" w:rsidR="0088697F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5"/>
      <w:footerReference w:type="default" r:id="rId26"/>
      <w:pgSz w:w="11906" w:h="16838" w:orient="portrait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728A8" w:rsidP="004E16B3" w:rsidRDefault="005728A8" w14:paraId="442924F5" w14:textId="77777777">
      <w:pPr>
        <w:spacing w:after="0" w:line="240" w:lineRule="auto"/>
      </w:pPr>
      <w:r>
        <w:separator/>
      </w:r>
    </w:p>
  </w:endnote>
  <w:endnote w:type="continuationSeparator" w:id="0">
    <w:p w:rsidR="005728A8" w:rsidP="004E16B3" w:rsidRDefault="005728A8" w14:paraId="19D128BA" w14:textId="77777777">
      <w:pPr>
        <w:spacing w:after="0" w:line="240" w:lineRule="auto"/>
      </w:pPr>
      <w:r>
        <w:continuationSeparator/>
      </w:r>
    </w:p>
  </w:endnote>
  <w:endnote w:type="continuationNotice" w:id="1">
    <w:p w:rsidR="005728A8" w:rsidRDefault="005728A8" w14:paraId="07A05E8D" w14:textId="7777777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21748F" w:rsidR="0021748F" w:rsidP="0021748F" w:rsidRDefault="001C3091" w14:paraId="709888EB" w14:textId="0E27EA32">
    <w:pPr>
      <w:pStyle w:val="Footer"/>
    </w:pPr>
    <w:r>
      <w:t>Especificação</w:t>
    </w:r>
    <w:r w:rsidRPr="0021748F" w:rsidR="0021748F">
      <w:t xml:space="preserve"> de </w:t>
    </w:r>
    <w:r w:rsidR="003B08B9">
      <w:t>Pr</w:t>
    </w:r>
    <w:r w:rsidRPr="0021748F" w:rsidR="0021748F">
      <w:t>ojeto</w:t>
    </w:r>
    <w:r w:rsidRPr="0021748F" w:rsidR="0021748F">
      <w:tab/>
    </w:r>
    <w:r w:rsidR="003B08B9">
      <w:t xml:space="preserve">                    </w:t>
    </w:r>
    <w:r w:rsidR="368D28B0">
      <w:t>MeuCampestre – Gerenciamento</w:t>
    </w:r>
    <w:r w:rsidR="00960ED8">
      <w:t xml:space="preserve"> de </w:t>
    </w:r>
    <w:r w:rsidR="368D28B0">
      <w:t>condomínios rurais</w:t>
    </w:r>
    <w:r w:rsidRPr="0021748F" w:rsidR="0021748F">
      <w:tab/>
    </w:r>
    <w:r w:rsidRPr="0021748F" w:rsidR="0021748F">
      <w:fldChar w:fldCharType="begin"/>
    </w:r>
    <w:r w:rsidRPr="0021748F" w:rsidR="0021748F">
      <w:instrText>PAGE   \* MERGEFORMAT</w:instrText>
    </w:r>
    <w:r w:rsidRPr="0021748F" w:rsidR="0021748F">
      <w:fldChar w:fldCharType="separate"/>
    </w:r>
    <w:r w:rsidRPr="0021748F" w:rsidR="0021748F">
      <w:t>1</w:t>
    </w:r>
    <w:r w:rsidRPr="0021748F" w:rsid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728A8" w:rsidP="004E16B3" w:rsidRDefault="005728A8" w14:paraId="61C919B2" w14:textId="77777777">
      <w:pPr>
        <w:spacing w:after="0" w:line="240" w:lineRule="auto"/>
      </w:pPr>
      <w:r>
        <w:separator/>
      </w:r>
    </w:p>
  </w:footnote>
  <w:footnote w:type="continuationSeparator" w:id="0">
    <w:p w:rsidR="005728A8" w:rsidP="004E16B3" w:rsidRDefault="005728A8" w14:paraId="3B96F716" w14:textId="77777777">
      <w:pPr>
        <w:spacing w:after="0" w:line="240" w:lineRule="auto"/>
      </w:pPr>
      <w:r>
        <w:continuationSeparator/>
      </w:r>
    </w:p>
  </w:footnote>
  <w:footnote w:type="continuationNotice" w:id="1">
    <w:p w:rsidR="005728A8" w:rsidRDefault="005728A8" w14:paraId="5E090A6D" w14:textId="7777777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tbl>
    <w:tblPr>
      <w:tblStyle w:val="TableGrid"/>
      <w:tblW w:w="0" w:type="auto"/>
      <w:tblBorders>
        <w:top w:val="none" w:color="auto" w:sz="0" w:space="0"/>
        <w:left w:val="none" w:color="auto" w:sz="0" w:space="0"/>
        <w:bottom w:val="none" w:color="auto" w:sz="0" w:space="0"/>
        <w:right w:val="none" w:color="auto" w:sz="0" w:space="0"/>
        <w:insideH w:val="none" w:color="auto" w:sz="0" w:space="0"/>
        <w:insideV w:val="none" w:color="auto" w:sz="0" w:space="0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:rsidTr="004E16B3" w14:paraId="5074928B" w14:textId="77777777">
      <w:tc>
        <w:tcPr>
          <w:tcW w:w="1003" w:type="dxa"/>
        </w:tcPr>
        <w:p w:rsidR="004E16B3" w:rsidP="005728A8" w:rsidRDefault="004E16B3" w14:paraId="2E0B302B" w14:textId="77777777">
          <w:pPr>
            <w:pStyle w:val="Header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:rsidRPr="004E16B3" w:rsidR="004E16B3" w:rsidP="004E16B3" w:rsidRDefault="004E16B3" w14:paraId="04594124" w14:textId="5AC0B3F7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714DB9">
            <w:rPr>
              <w:sz w:val="18"/>
              <w:szCs w:val="18"/>
            </w:rPr>
            <w:t>SISTEMAS DE INFORMAÇÃO</w:t>
          </w:r>
        </w:p>
        <w:p w:rsidR="004E16B3" w:rsidP="004E16B3" w:rsidRDefault="004B2AD9" w14:paraId="6FF98760" w14:textId="74B36F20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:rsidRPr="004E16B3" w:rsidR="004E16B3" w:rsidP="004E16B3" w:rsidRDefault="004E16B3" w14:paraId="6C333B39" w14:textId="6D6C7D7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2-1S</w:t>
          </w:r>
        </w:p>
        <w:p w:rsidRPr="004E16B3" w:rsidR="004E16B3" w:rsidP="004E16B3" w:rsidRDefault="004E16B3" w14:paraId="13DAEAF6" w14:textId="69384064">
          <w:pPr>
            <w:pStyle w:val="Header"/>
            <w:jc w:val="right"/>
            <w:rPr>
              <w:sz w:val="18"/>
              <w:szCs w:val="18"/>
            </w:rPr>
          </w:pPr>
        </w:p>
      </w:tc>
    </w:tr>
  </w:tbl>
  <w:p w:rsidR="004E16B3" w:rsidP="004E16B3" w:rsidRDefault="004E16B3" w14:paraId="08C4A697" w14:textId="6D3B37DC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HYL2cjVz" int2:invalidationBookmarkName="" int2:hashCode="tIwv7yY4azbeMR" int2:id="7XTqZQAZ">
      <int2:state int2:value="Rejected" int2:type="WordDesignerDefaultAnnotation"/>
    </int2:bookmark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4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6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8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0" w15:restartNumberingAfterBreak="0">
    <w:nsid w:val="591F497F"/>
    <w:multiLevelType w:val="hybridMultilevel"/>
    <w:tmpl w:val="17569B22"/>
    <w:lvl w:ilvl="0" w:tplc="0D5A8AC6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4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hint="default" w:ascii="Symbol" w:hAnsi="Symbol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hint="default" w:ascii="Courier New" w:hAnsi="Courier New" w:cs="Courier New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hint="default" w:ascii="Wingdings" w:hAnsi="Wingdings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hint="default" w:ascii="Symbol" w:hAnsi="Symbol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hint="default" w:ascii="Courier New" w:hAnsi="Courier New" w:cs="Courier New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hint="default" w:ascii="Wingdings" w:hAnsi="Wingdings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hint="default" w:ascii="Symbol" w:hAnsi="Symbol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hint="default" w:ascii="Courier New" w:hAnsi="Courier New" w:cs="Courier New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hint="default" w:ascii="Wingdings" w:hAnsi="Wingdings"/>
      </w:rPr>
    </w:lvl>
  </w:abstractNum>
  <w:abstractNum w:abstractNumId="15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460311">
    <w:abstractNumId w:val="12"/>
  </w:num>
  <w:num w:numId="2" w16cid:durableId="1783840229">
    <w:abstractNumId w:val="4"/>
  </w:num>
  <w:num w:numId="3" w16cid:durableId="1020467920">
    <w:abstractNumId w:val="15"/>
  </w:num>
  <w:num w:numId="4" w16cid:durableId="1611013403">
    <w:abstractNumId w:val="11"/>
  </w:num>
  <w:num w:numId="5" w16cid:durableId="1431782350">
    <w:abstractNumId w:val="8"/>
  </w:num>
  <w:num w:numId="6" w16cid:durableId="24717082">
    <w:abstractNumId w:val="10"/>
  </w:num>
  <w:num w:numId="7" w16cid:durableId="1514148662">
    <w:abstractNumId w:val="2"/>
  </w:num>
  <w:num w:numId="8" w16cid:durableId="1064061445">
    <w:abstractNumId w:val="0"/>
  </w:num>
  <w:num w:numId="9" w16cid:durableId="1471825128">
    <w:abstractNumId w:val="1"/>
  </w:num>
  <w:num w:numId="10" w16cid:durableId="1235969621">
    <w:abstractNumId w:val="6"/>
  </w:num>
  <w:num w:numId="11" w16cid:durableId="158619135">
    <w:abstractNumId w:val="10"/>
    <w:lvlOverride w:ilvl="0">
      <w:startOverride w:val="1"/>
    </w:lvlOverride>
  </w:num>
  <w:num w:numId="12" w16cid:durableId="1426607243">
    <w:abstractNumId w:val="13"/>
  </w:num>
  <w:num w:numId="13" w16cid:durableId="1130629060">
    <w:abstractNumId w:val="5"/>
  </w:num>
  <w:num w:numId="14" w16cid:durableId="420639977">
    <w:abstractNumId w:val="7"/>
  </w:num>
  <w:num w:numId="15" w16cid:durableId="1625767380">
    <w:abstractNumId w:val="9"/>
  </w:num>
  <w:num w:numId="16" w16cid:durableId="691153742">
    <w:abstractNumId w:val="14"/>
  </w:num>
  <w:num w:numId="17" w16cid:durableId="204081010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70A2"/>
    <w:rsid w:val="00031ACA"/>
    <w:rsid w:val="00042E8A"/>
    <w:rsid w:val="00062313"/>
    <w:rsid w:val="000628C4"/>
    <w:rsid w:val="00066B23"/>
    <w:rsid w:val="000677B2"/>
    <w:rsid w:val="00075420"/>
    <w:rsid w:val="00077265"/>
    <w:rsid w:val="00090F1A"/>
    <w:rsid w:val="000933CB"/>
    <w:rsid w:val="000A5C41"/>
    <w:rsid w:val="000B45BC"/>
    <w:rsid w:val="000B6CEF"/>
    <w:rsid w:val="000C0F34"/>
    <w:rsid w:val="000C1FAC"/>
    <w:rsid w:val="000C3EE7"/>
    <w:rsid w:val="000C51A3"/>
    <w:rsid w:val="000D7BF4"/>
    <w:rsid w:val="000E092A"/>
    <w:rsid w:val="000F079D"/>
    <w:rsid w:val="00101418"/>
    <w:rsid w:val="00102509"/>
    <w:rsid w:val="0010663D"/>
    <w:rsid w:val="001071F9"/>
    <w:rsid w:val="00117DAE"/>
    <w:rsid w:val="00130A75"/>
    <w:rsid w:val="00130C93"/>
    <w:rsid w:val="00135DEC"/>
    <w:rsid w:val="00143472"/>
    <w:rsid w:val="001444C2"/>
    <w:rsid w:val="001559F5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1102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3A76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242A0"/>
    <w:rsid w:val="00233CD7"/>
    <w:rsid w:val="00234AAF"/>
    <w:rsid w:val="00236B3D"/>
    <w:rsid w:val="00252EAD"/>
    <w:rsid w:val="00264FE7"/>
    <w:rsid w:val="002655C9"/>
    <w:rsid w:val="00265BDD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A525D"/>
    <w:rsid w:val="002B7F8F"/>
    <w:rsid w:val="002C645B"/>
    <w:rsid w:val="002D44A1"/>
    <w:rsid w:val="002D4ACF"/>
    <w:rsid w:val="002D5192"/>
    <w:rsid w:val="002E2B9B"/>
    <w:rsid w:val="002E2FB0"/>
    <w:rsid w:val="002F1201"/>
    <w:rsid w:val="002F13AA"/>
    <w:rsid w:val="002F77D5"/>
    <w:rsid w:val="00300DB5"/>
    <w:rsid w:val="003028B6"/>
    <w:rsid w:val="00303EAD"/>
    <w:rsid w:val="00305828"/>
    <w:rsid w:val="00313325"/>
    <w:rsid w:val="0031411D"/>
    <w:rsid w:val="00322AB9"/>
    <w:rsid w:val="003231E5"/>
    <w:rsid w:val="0034451F"/>
    <w:rsid w:val="00353046"/>
    <w:rsid w:val="0035434A"/>
    <w:rsid w:val="00354746"/>
    <w:rsid w:val="003547E6"/>
    <w:rsid w:val="0036017D"/>
    <w:rsid w:val="0036070D"/>
    <w:rsid w:val="003748A0"/>
    <w:rsid w:val="003975C7"/>
    <w:rsid w:val="003A0B20"/>
    <w:rsid w:val="003A4DD3"/>
    <w:rsid w:val="003A542D"/>
    <w:rsid w:val="003B08B9"/>
    <w:rsid w:val="003B1F8B"/>
    <w:rsid w:val="003B230E"/>
    <w:rsid w:val="003B6343"/>
    <w:rsid w:val="003D3D1B"/>
    <w:rsid w:val="003D5A6D"/>
    <w:rsid w:val="003E1998"/>
    <w:rsid w:val="003F12BE"/>
    <w:rsid w:val="003F539F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3D2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3946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28A8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7507"/>
    <w:rsid w:val="00621E54"/>
    <w:rsid w:val="00624CA5"/>
    <w:rsid w:val="0062565D"/>
    <w:rsid w:val="00626002"/>
    <w:rsid w:val="00635879"/>
    <w:rsid w:val="00643C4C"/>
    <w:rsid w:val="006516A8"/>
    <w:rsid w:val="00652592"/>
    <w:rsid w:val="006624DB"/>
    <w:rsid w:val="00667B32"/>
    <w:rsid w:val="00667C41"/>
    <w:rsid w:val="00667F07"/>
    <w:rsid w:val="00675D0C"/>
    <w:rsid w:val="00676441"/>
    <w:rsid w:val="006854F1"/>
    <w:rsid w:val="00685FDC"/>
    <w:rsid w:val="00694EB1"/>
    <w:rsid w:val="00694F12"/>
    <w:rsid w:val="006A3101"/>
    <w:rsid w:val="006A4D01"/>
    <w:rsid w:val="006A4FD5"/>
    <w:rsid w:val="006A7818"/>
    <w:rsid w:val="006C6B39"/>
    <w:rsid w:val="006C7D5C"/>
    <w:rsid w:val="006E04E7"/>
    <w:rsid w:val="006E7BC3"/>
    <w:rsid w:val="006F420B"/>
    <w:rsid w:val="006F6957"/>
    <w:rsid w:val="00710F3C"/>
    <w:rsid w:val="00714DB9"/>
    <w:rsid w:val="00716179"/>
    <w:rsid w:val="007253B8"/>
    <w:rsid w:val="00726079"/>
    <w:rsid w:val="007262FD"/>
    <w:rsid w:val="00726D7E"/>
    <w:rsid w:val="0073280A"/>
    <w:rsid w:val="007371CA"/>
    <w:rsid w:val="00737374"/>
    <w:rsid w:val="00747F67"/>
    <w:rsid w:val="00750636"/>
    <w:rsid w:val="007535AF"/>
    <w:rsid w:val="00753BA8"/>
    <w:rsid w:val="0077277A"/>
    <w:rsid w:val="0079078E"/>
    <w:rsid w:val="00791E67"/>
    <w:rsid w:val="00793116"/>
    <w:rsid w:val="00795EB1"/>
    <w:rsid w:val="007A191D"/>
    <w:rsid w:val="007A3913"/>
    <w:rsid w:val="007A7A0B"/>
    <w:rsid w:val="007B4AE6"/>
    <w:rsid w:val="007B6465"/>
    <w:rsid w:val="007B67C7"/>
    <w:rsid w:val="007B75AB"/>
    <w:rsid w:val="007B7AD8"/>
    <w:rsid w:val="007C2471"/>
    <w:rsid w:val="007C3290"/>
    <w:rsid w:val="007C6E03"/>
    <w:rsid w:val="007D3CBB"/>
    <w:rsid w:val="007E2392"/>
    <w:rsid w:val="007E2751"/>
    <w:rsid w:val="007E2C5A"/>
    <w:rsid w:val="007E4A59"/>
    <w:rsid w:val="007E636E"/>
    <w:rsid w:val="007F397C"/>
    <w:rsid w:val="007F4CC6"/>
    <w:rsid w:val="007F5778"/>
    <w:rsid w:val="007F77A0"/>
    <w:rsid w:val="00805333"/>
    <w:rsid w:val="008125C1"/>
    <w:rsid w:val="008129B3"/>
    <w:rsid w:val="0081700C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946D9"/>
    <w:rsid w:val="008A4931"/>
    <w:rsid w:val="008A6297"/>
    <w:rsid w:val="008A7B63"/>
    <w:rsid w:val="008B4E93"/>
    <w:rsid w:val="008C32FA"/>
    <w:rsid w:val="008C4218"/>
    <w:rsid w:val="008D0F28"/>
    <w:rsid w:val="008D2B9B"/>
    <w:rsid w:val="008D61E7"/>
    <w:rsid w:val="008D782E"/>
    <w:rsid w:val="008E2C4E"/>
    <w:rsid w:val="008E5A0C"/>
    <w:rsid w:val="008F712B"/>
    <w:rsid w:val="0090282B"/>
    <w:rsid w:val="00906362"/>
    <w:rsid w:val="0091084F"/>
    <w:rsid w:val="00912B33"/>
    <w:rsid w:val="00914B1C"/>
    <w:rsid w:val="00915815"/>
    <w:rsid w:val="009164CF"/>
    <w:rsid w:val="00931B42"/>
    <w:rsid w:val="00934AC7"/>
    <w:rsid w:val="00937C59"/>
    <w:rsid w:val="009400A8"/>
    <w:rsid w:val="0094014C"/>
    <w:rsid w:val="00943F44"/>
    <w:rsid w:val="00944B0F"/>
    <w:rsid w:val="00945343"/>
    <w:rsid w:val="009479D6"/>
    <w:rsid w:val="00952169"/>
    <w:rsid w:val="00960ED8"/>
    <w:rsid w:val="00966CD5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C3675"/>
    <w:rsid w:val="009D0DFC"/>
    <w:rsid w:val="009F2217"/>
    <w:rsid w:val="009F2AB8"/>
    <w:rsid w:val="00A03D35"/>
    <w:rsid w:val="00A050C2"/>
    <w:rsid w:val="00A05DE2"/>
    <w:rsid w:val="00A26CC5"/>
    <w:rsid w:val="00A329D8"/>
    <w:rsid w:val="00A3361D"/>
    <w:rsid w:val="00A34C4A"/>
    <w:rsid w:val="00A44E5D"/>
    <w:rsid w:val="00A45ED0"/>
    <w:rsid w:val="00A510AE"/>
    <w:rsid w:val="00A51F53"/>
    <w:rsid w:val="00A618D1"/>
    <w:rsid w:val="00A61B27"/>
    <w:rsid w:val="00A64511"/>
    <w:rsid w:val="00A64A1A"/>
    <w:rsid w:val="00A716A2"/>
    <w:rsid w:val="00A71D85"/>
    <w:rsid w:val="00A81E89"/>
    <w:rsid w:val="00A829AC"/>
    <w:rsid w:val="00A91BD1"/>
    <w:rsid w:val="00A93DAC"/>
    <w:rsid w:val="00A93F4D"/>
    <w:rsid w:val="00A971C5"/>
    <w:rsid w:val="00AA2CB8"/>
    <w:rsid w:val="00AA333E"/>
    <w:rsid w:val="00AB27D3"/>
    <w:rsid w:val="00AB6D48"/>
    <w:rsid w:val="00AC33D5"/>
    <w:rsid w:val="00AC6B03"/>
    <w:rsid w:val="00AC7406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3701C"/>
    <w:rsid w:val="00B424EA"/>
    <w:rsid w:val="00B440B1"/>
    <w:rsid w:val="00B513BC"/>
    <w:rsid w:val="00B51A90"/>
    <w:rsid w:val="00B653F2"/>
    <w:rsid w:val="00B65B55"/>
    <w:rsid w:val="00B66416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4F2E"/>
    <w:rsid w:val="00BF68B4"/>
    <w:rsid w:val="00C06F67"/>
    <w:rsid w:val="00C104C4"/>
    <w:rsid w:val="00C1339D"/>
    <w:rsid w:val="00C15418"/>
    <w:rsid w:val="00C22245"/>
    <w:rsid w:val="00C239CB"/>
    <w:rsid w:val="00C23ABB"/>
    <w:rsid w:val="00C34D40"/>
    <w:rsid w:val="00C3574E"/>
    <w:rsid w:val="00C40C2D"/>
    <w:rsid w:val="00C42C7C"/>
    <w:rsid w:val="00C44832"/>
    <w:rsid w:val="00C516D0"/>
    <w:rsid w:val="00C52087"/>
    <w:rsid w:val="00C52D0A"/>
    <w:rsid w:val="00C633DB"/>
    <w:rsid w:val="00C63E9E"/>
    <w:rsid w:val="00C76EAF"/>
    <w:rsid w:val="00C76FF2"/>
    <w:rsid w:val="00C93E38"/>
    <w:rsid w:val="00CA2E4A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1584C"/>
    <w:rsid w:val="00D223D7"/>
    <w:rsid w:val="00D37A75"/>
    <w:rsid w:val="00D40635"/>
    <w:rsid w:val="00D41AAE"/>
    <w:rsid w:val="00D7004A"/>
    <w:rsid w:val="00D73C8B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6ED9"/>
    <w:rsid w:val="00DC7314"/>
    <w:rsid w:val="00DD13EB"/>
    <w:rsid w:val="00DD29F0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04EC"/>
    <w:rsid w:val="00E65275"/>
    <w:rsid w:val="00E75BD6"/>
    <w:rsid w:val="00E87898"/>
    <w:rsid w:val="00E961EB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5C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3E4"/>
    <w:rsid w:val="00FD0B44"/>
    <w:rsid w:val="00FD281E"/>
    <w:rsid w:val="00FE5184"/>
    <w:rsid w:val="00FF0AAC"/>
    <w:rsid w:val="012DD7E4"/>
    <w:rsid w:val="0273FD51"/>
    <w:rsid w:val="02B27C75"/>
    <w:rsid w:val="02BF7759"/>
    <w:rsid w:val="041E8CCD"/>
    <w:rsid w:val="04639FC8"/>
    <w:rsid w:val="048995F8"/>
    <w:rsid w:val="04C782F3"/>
    <w:rsid w:val="0507C97B"/>
    <w:rsid w:val="0587C07E"/>
    <w:rsid w:val="0613BD66"/>
    <w:rsid w:val="064633C6"/>
    <w:rsid w:val="065C0E20"/>
    <w:rsid w:val="065E7091"/>
    <w:rsid w:val="07311DA1"/>
    <w:rsid w:val="083E08F1"/>
    <w:rsid w:val="089F76D6"/>
    <w:rsid w:val="08D6C339"/>
    <w:rsid w:val="0A06F337"/>
    <w:rsid w:val="0A540982"/>
    <w:rsid w:val="0B31E1B4"/>
    <w:rsid w:val="0D8ED658"/>
    <w:rsid w:val="0DABCE6E"/>
    <w:rsid w:val="0EF86787"/>
    <w:rsid w:val="0F36C89F"/>
    <w:rsid w:val="0F6D2AD8"/>
    <w:rsid w:val="103844A6"/>
    <w:rsid w:val="103EFDE4"/>
    <w:rsid w:val="112AD351"/>
    <w:rsid w:val="11BAECAA"/>
    <w:rsid w:val="11DACE45"/>
    <w:rsid w:val="12AF4C12"/>
    <w:rsid w:val="12BFFA24"/>
    <w:rsid w:val="130B4D02"/>
    <w:rsid w:val="137F58CE"/>
    <w:rsid w:val="13C320CD"/>
    <w:rsid w:val="14314B06"/>
    <w:rsid w:val="1461D06B"/>
    <w:rsid w:val="14ACFAA8"/>
    <w:rsid w:val="1521A153"/>
    <w:rsid w:val="155EF12E"/>
    <w:rsid w:val="1696E7C8"/>
    <w:rsid w:val="16D225CC"/>
    <w:rsid w:val="16DADB97"/>
    <w:rsid w:val="16F68349"/>
    <w:rsid w:val="1741DA84"/>
    <w:rsid w:val="18633826"/>
    <w:rsid w:val="1A8096B2"/>
    <w:rsid w:val="1AD5C7CE"/>
    <w:rsid w:val="1CAB915E"/>
    <w:rsid w:val="1D37B000"/>
    <w:rsid w:val="1DADCB12"/>
    <w:rsid w:val="1DED06BD"/>
    <w:rsid w:val="1DF72F7D"/>
    <w:rsid w:val="1E09F826"/>
    <w:rsid w:val="1E32C173"/>
    <w:rsid w:val="1EB9514D"/>
    <w:rsid w:val="1EEBFE8E"/>
    <w:rsid w:val="1FE33220"/>
    <w:rsid w:val="1FF187C4"/>
    <w:rsid w:val="20024E44"/>
    <w:rsid w:val="2040AF5C"/>
    <w:rsid w:val="205521AE"/>
    <w:rsid w:val="20F61137"/>
    <w:rsid w:val="217D1B88"/>
    <w:rsid w:val="2268F0F5"/>
    <w:rsid w:val="22E13979"/>
    <w:rsid w:val="24658F00"/>
    <w:rsid w:val="24BD7327"/>
    <w:rsid w:val="24C7DE8F"/>
    <w:rsid w:val="24E4335A"/>
    <w:rsid w:val="24FBE04A"/>
    <w:rsid w:val="26B2803D"/>
    <w:rsid w:val="27627B31"/>
    <w:rsid w:val="2769BE93"/>
    <w:rsid w:val="28FE4B92"/>
    <w:rsid w:val="299849CD"/>
    <w:rsid w:val="2A406DC0"/>
    <w:rsid w:val="2ACFE54C"/>
    <w:rsid w:val="2C743EC8"/>
    <w:rsid w:val="2CD59C8D"/>
    <w:rsid w:val="2D4A79F9"/>
    <w:rsid w:val="2D60C8D9"/>
    <w:rsid w:val="2E399901"/>
    <w:rsid w:val="2E3EA2E4"/>
    <w:rsid w:val="2E7471C4"/>
    <w:rsid w:val="2E7D381C"/>
    <w:rsid w:val="2F0E0D5D"/>
    <w:rsid w:val="30022F02"/>
    <w:rsid w:val="306B9CDF"/>
    <w:rsid w:val="329D5547"/>
    <w:rsid w:val="32B14A70"/>
    <w:rsid w:val="32BBD97E"/>
    <w:rsid w:val="33B62D5C"/>
    <w:rsid w:val="3601F8B1"/>
    <w:rsid w:val="36516566"/>
    <w:rsid w:val="368D28B0"/>
    <w:rsid w:val="373C2C68"/>
    <w:rsid w:val="37F8DD61"/>
    <w:rsid w:val="384FEF2C"/>
    <w:rsid w:val="389EB399"/>
    <w:rsid w:val="38C2F4D5"/>
    <w:rsid w:val="38D7FCC9"/>
    <w:rsid w:val="3941E688"/>
    <w:rsid w:val="3979C38F"/>
    <w:rsid w:val="39B28CBC"/>
    <w:rsid w:val="3A501C30"/>
    <w:rsid w:val="3AECC254"/>
    <w:rsid w:val="3BC15C6D"/>
    <w:rsid w:val="3BC58EE4"/>
    <w:rsid w:val="3BE93F6F"/>
    <w:rsid w:val="3DE8840F"/>
    <w:rsid w:val="3DFEDC62"/>
    <w:rsid w:val="3E626E7C"/>
    <w:rsid w:val="3EC27B15"/>
    <w:rsid w:val="3EFD2FA6"/>
    <w:rsid w:val="3FB91592"/>
    <w:rsid w:val="3FEBB46A"/>
    <w:rsid w:val="417E01AE"/>
    <w:rsid w:val="41A06DA4"/>
    <w:rsid w:val="41A7B95D"/>
    <w:rsid w:val="424A0A32"/>
    <w:rsid w:val="42DCCAA6"/>
    <w:rsid w:val="42DFE024"/>
    <w:rsid w:val="42FFC1BF"/>
    <w:rsid w:val="432C5DEE"/>
    <w:rsid w:val="437B1CA6"/>
    <w:rsid w:val="43D43F8C"/>
    <w:rsid w:val="43E9B5F6"/>
    <w:rsid w:val="449B9220"/>
    <w:rsid w:val="46118B90"/>
    <w:rsid w:val="471B0C62"/>
    <w:rsid w:val="48A8B495"/>
    <w:rsid w:val="49214533"/>
    <w:rsid w:val="492F23E2"/>
    <w:rsid w:val="4A052DBC"/>
    <w:rsid w:val="4A824BE4"/>
    <w:rsid w:val="4A89097F"/>
    <w:rsid w:val="4BA5A13E"/>
    <w:rsid w:val="4C670D3F"/>
    <w:rsid w:val="4DB0F60B"/>
    <w:rsid w:val="4E1A94B8"/>
    <w:rsid w:val="4E71F231"/>
    <w:rsid w:val="4EB96562"/>
    <w:rsid w:val="4EDD4200"/>
    <w:rsid w:val="4F9F4579"/>
    <w:rsid w:val="4FA53ACF"/>
    <w:rsid w:val="50B27BF2"/>
    <w:rsid w:val="5139A6D3"/>
    <w:rsid w:val="51B64913"/>
    <w:rsid w:val="51DA0479"/>
    <w:rsid w:val="5214E2C2"/>
    <w:rsid w:val="53258EC8"/>
    <w:rsid w:val="5445BA23"/>
    <w:rsid w:val="548DB981"/>
    <w:rsid w:val="556D0A7A"/>
    <w:rsid w:val="558C5080"/>
    <w:rsid w:val="55DF0FF0"/>
    <w:rsid w:val="563CD0CD"/>
    <w:rsid w:val="56B2E899"/>
    <w:rsid w:val="577A835B"/>
    <w:rsid w:val="57C7624B"/>
    <w:rsid w:val="580F305B"/>
    <w:rsid w:val="584AA10E"/>
    <w:rsid w:val="58AB5F3A"/>
    <w:rsid w:val="58E8733B"/>
    <w:rsid w:val="5A737B1A"/>
    <w:rsid w:val="5ADB1C8A"/>
    <w:rsid w:val="5B8251DA"/>
    <w:rsid w:val="5C13F003"/>
    <w:rsid w:val="5C216019"/>
    <w:rsid w:val="5C27DB65"/>
    <w:rsid w:val="5C323CC4"/>
    <w:rsid w:val="5EC93535"/>
    <w:rsid w:val="5ED90845"/>
    <w:rsid w:val="5F575018"/>
    <w:rsid w:val="5F5EB682"/>
    <w:rsid w:val="5FD4F0CC"/>
    <w:rsid w:val="600FC9E9"/>
    <w:rsid w:val="61AB9A4A"/>
    <w:rsid w:val="62682D2E"/>
    <w:rsid w:val="626AD388"/>
    <w:rsid w:val="628013C8"/>
    <w:rsid w:val="632628F8"/>
    <w:rsid w:val="638F6326"/>
    <w:rsid w:val="6406A3E9"/>
    <w:rsid w:val="64334018"/>
    <w:rsid w:val="643D4EA9"/>
    <w:rsid w:val="64F33432"/>
    <w:rsid w:val="6584AD31"/>
    <w:rsid w:val="660AAA8A"/>
    <w:rsid w:val="6620FEF5"/>
    <w:rsid w:val="6657F1B9"/>
    <w:rsid w:val="665DC9BA"/>
    <w:rsid w:val="66BC9CCA"/>
    <w:rsid w:val="681ADBCE"/>
    <w:rsid w:val="692C65D4"/>
    <w:rsid w:val="6A7028D4"/>
    <w:rsid w:val="6ACBB5E0"/>
    <w:rsid w:val="6AD39909"/>
    <w:rsid w:val="6B13FD6C"/>
    <w:rsid w:val="6B5A9CF5"/>
    <w:rsid w:val="6BA33F73"/>
    <w:rsid w:val="6C181099"/>
    <w:rsid w:val="6C88A6CA"/>
    <w:rsid w:val="6CCF5EC9"/>
    <w:rsid w:val="6D47D5CF"/>
    <w:rsid w:val="6F5035E6"/>
    <w:rsid w:val="6F5622E1"/>
    <w:rsid w:val="70222320"/>
    <w:rsid w:val="709DE417"/>
    <w:rsid w:val="70ADA39A"/>
    <w:rsid w:val="71675D71"/>
    <w:rsid w:val="716CAABF"/>
    <w:rsid w:val="72BA290B"/>
    <w:rsid w:val="7321E6DB"/>
    <w:rsid w:val="732AA2DE"/>
    <w:rsid w:val="73929929"/>
    <w:rsid w:val="7404D39E"/>
    <w:rsid w:val="74104193"/>
    <w:rsid w:val="749E6CF0"/>
    <w:rsid w:val="74B1B914"/>
    <w:rsid w:val="757F4478"/>
    <w:rsid w:val="758D8CC2"/>
    <w:rsid w:val="75B2F3F9"/>
    <w:rsid w:val="76A69E6E"/>
    <w:rsid w:val="77D60DB2"/>
    <w:rsid w:val="77F77A53"/>
    <w:rsid w:val="79CAD36C"/>
    <w:rsid w:val="7B58434E"/>
    <w:rsid w:val="7B86AB80"/>
    <w:rsid w:val="7BC3CB57"/>
    <w:rsid w:val="7C897F04"/>
    <w:rsid w:val="7CE77DCB"/>
    <w:rsid w:val="7E432410"/>
    <w:rsid w:val="7E86ECEF"/>
    <w:rsid w:val="7F7ADBB2"/>
    <w:rsid w:val="7F9AC1AA"/>
    <w:rsid w:val="7FC5CC14"/>
    <w:rsid w:val="7FC99A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969E53"/>
  <w15:chartTrackingRefBased/>
  <w15:docId w15:val="{CED8361C-D09C-4582-BBCE-06E3D4F8B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CorpodeTexto"/>
    <w:next w:val="Normal"/>
    <w:link w:val="Heading2Char"/>
    <w:uiPriority w:val="9"/>
    <w:unhideWhenUsed/>
    <w:qFormat/>
    <w:rsid w:val="0001665C"/>
    <w:pPr>
      <w:numPr>
        <w:numId w:val="11"/>
      </w:numPr>
      <w:outlineLvl w:val="1"/>
    </w:pPr>
    <w:rPr>
      <w:b/>
      <w:bCs/>
      <w:caps/>
    </w:rPr>
  </w:style>
  <w:style w:type="paragraph" w:styleId="Heading3">
    <w:name w:val="heading 3"/>
    <w:basedOn w:val="CorpodeTexto"/>
    <w:next w:val="Normal"/>
    <w:link w:val="Heading3Char"/>
    <w:uiPriority w:val="9"/>
    <w:unhideWhenUsed/>
    <w:qFormat/>
    <w:rsid w:val="00714DB9"/>
    <w:pPr>
      <w:outlineLvl w:val="2"/>
    </w:pPr>
    <w:rPr>
      <w:b/>
      <w:bCs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leGrid">
    <w:name w:val="Table Grid"/>
    <w:basedOn w:val="TableNormal"/>
    <w:uiPriority w:val="39"/>
    <w:rsid w:val="00F3346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Default" w:customStyle="1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pt-BR"/>
    </w:rPr>
  </w:style>
  <w:style w:type="paragraph" w:styleId="Header">
    <w:name w:val="header"/>
    <w:basedOn w:val="Normal"/>
    <w:link w:val="Header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4E16B3"/>
  </w:style>
  <w:style w:type="paragraph" w:styleId="Footer">
    <w:name w:val="footer"/>
    <w:basedOn w:val="Normal"/>
    <w:link w:val="FooterChar"/>
    <w:uiPriority w:val="99"/>
    <w:unhideWhenUsed/>
    <w:rsid w:val="0021748F"/>
    <w:pPr>
      <w:pBdr>
        <w:top w:val="single" w:color="auto" w:sz="4" w:space="1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21748F"/>
    <w:rPr>
      <w:sz w:val="20"/>
      <w:szCs w:val="20"/>
    </w:rPr>
  </w:style>
  <w:style w:type="paragraph" w:styleId="CorpodeTexto" w:customStyle="1">
    <w:name w:val="Corpo de Texto"/>
    <w:basedOn w:val="Normal"/>
    <w:qFormat/>
    <w:rsid w:val="004E16B3"/>
    <w:pPr>
      <w:jc w:val="both"/>
    </w:pPr>
  </w:style>
  <w:style w:type="paragraph" w:styleId="Caption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714DB9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01665C"/>
    <w:rPr>
      <w:b/>
      <w:bCs/>
      <w:caps/>
    </w:rPr>
  </w:style>
  <w:style w:type="character" w:styleId="Heading3Char" w:customStyle="1">
    <w:name w:val="Heading 3 Char"/>
    <w:basedOn w:val="DefaultParagraphFont"/>
    <w:link w:val="Heading3"/>
    <w:uiPriority w:val="9"/>
    <w:rsid w:val="00714DB9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styleId="QuoteChar" w:customStyle="1">
    <w:name w:val="Quote Char"/>
    <w:basedOn w:val="DefaultParagraphFont"/>
    <w:link w:val="Quote"/>
    <w:uiPriority w:val="29"/>
    <w:rsid w:val="00A61B27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1B27"/>
    <w:pPr>
      <w:pBdr>
        <w:top w:val="single" w:color="404040" w:themeColor="text1" w:themeTint="BF" w:sz="4" w:space="10"/>
        <w:bottom w:val="single" w:color="404040" w:themeColor="text1" w:themeTint="BF" w:sz="4" w:space="10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styleId="IntenseQuoteChar" w:customStyle="1">
    <w:name w:val="Intense Quote Char"/>
    <w:basedOn w:val="DefaultParagraphFont"/>
    <w:link w:val="IntenseQuote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DefaultParagraphFont"/>
    <w:uiPriority w:val="99"/>
    <w:unhideWhenUsed/>
    <w:rsid w:val="008869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rsid w:val="00E209A6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209A6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TableofFigur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Emphasis">
    <w:name w:val="Emphasis"/>
    <w:basedOn w:val="DefaultParagraphFont"/>
    <w:uiPriority w:val="20"/>
    <w:qFormat/>
    <w:rsid w:val="006A3101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764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F764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6475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yperlink" Target="https://github.com/MateusAndreatta/meucampestre-web/graphs/contributors" TargetMode="External" Id="rId18" /><Relationship Type="http://schemas.openxmlformats.org/officeDocument/2006/relationships/footer" Target="footer1.xml" Id="rId26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header" Target="header1.xml" Id="rId25" /><Relationship Type="http://schemas.openxmlformats.org/officeDocument/2006/relationships/customXml" Target="../customXml/item2.xml" Id="rId2" /><Relationship Type="http://schemas.openxmlformats.org/officeDocument/2006/relationships/image" Target="media/image5.png" Id="rId16" /><Relationship Type="http://schemas.openxmlformats.org/officeDocument/2006/relationships/hyperlink" Target="https://github.com/tchars/meucampestre-webapi/graphs/contributors" TargetMode="External" Id="rId20" /><Relationship Type="http://schemas.microsoft.com/office/2020/10/relationships/intelligence" Target="intelligence2.xml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yperlink" Target="https://miro.com/app/board/uXjVOGRjLyc=/?invite_link_id=532357743358" TargetMode="External" Id="rId11" /><Relationship Type="http://schemas.openxmlformats.org/officeDocument/2006/relationships/hyperlink" Target="https://scrumguides.org/docs/scrumguide/v2020/2020-Scrum-Guide-Portuguese-European.pdf" TargetMode="External" Id="rId24" /><Relationship Type="http://schemas.openxmlformats.org/officeDocument/2006/relationships/numbering" Target="numbering.xml" Id="rId5" /><Relationship Type="http://schemas.openxmlformats.org/officeDocument/2006/relationships/hyperlink" Target="http://www.productbacklogbuilding.com/canvas/PBB_Canvas.pdf" TargetMode="External" Id="rId23" /><Relationship Type="http://schemas.openxmlformats.org/officeDocument/2006/relationships/theme" Target="theme/theme1.xml" Id="rId28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yperlink" Target="https://speakerdeck.com/fabiogr/product-backlog-building" TargetMode="External" Id="rId22" /><Relationship Type="http://schemas.openxmlformats.org/officeDocument/2006/relationships/fontTable" Target="fontTable.xml" Id="rId27" /><Relationship Type="http://schemas.openxmlformats.org/officeDocument/2006/relationships/image" Target="/media/imagea.png" Id="Ra4ddbc1b030a49f9" /><Relationship Type="http://schemas.openxmlformats.org/officeDocument/2006/relationships/image" Target="/media/imageb.png" Id="Rc0d99e54013f458b" /><Relationship Type="http://schemas.openxmlformats.org/officeDocument/2006/relationships/image" Target="/media/imagec.png" Id="Re54e3b66fa7344b9" /><Relationship Type="http://schemas.openxmlformats.org/officeDocument/2006/relationships/glossaryDocument" Target="glossary/document.xml" Id="R2bf3c6e65379494f" /><Relationship Type="http://schemas.openxmlformats.org/officeDocument/2006/relationships/image" Target="/media/imaged.png" Id="R6edb173cebad4dc5" /><Relationship Type="http://schemas.openxmlformats.org/officeDocument/2006/relationships/image" Target="/media/imagee.png" Id="Rfef3035b406e48d1" /><Relationship Type="http://schemas.openxmlformats.org/officeDocument/2006/relationships/image" Target="/media/imagef.png" Id="Re81c3cd53a45466a" /><Relationship Type="http://schemas.openxmlformats.org/officeDocument/2006/relationships/image" Target="/media/image10.png" Id="R389b36b886e9411c" /><Relationship Type="http://schemas.openxmlformats.org/officeDocument/2006/relationships/image" Target="/media/image11.png" Id="R2250ce92fba54b99" /><Relationship Type="http://schemas.openxmlformats.org/officeDocument/2006/relationships/image" Target="/media/image12.png" Id="R334b633fe0e54614" /><Relationship Type="http://schemas.openxmlformats.org/officeDocument/2006/relationships/image" Target="/media/image13.png" Id="R4d0baa98bc024767" /><Relationship Type="http://schemas.openxmlformats.org/officeDocument/2006/relationships/image" Target="/media/image14.png" Id="R9447450bdb654284" /><Relationship Type="http://schemas.openxmlformats.org/officeDocument/2006/relationships/image" Target="/media/image15.png" Id="R041a90098e0248a6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96e767-6653-4040-b3c7-e0bacb5f5a7b}"/>
      </w:docPartPr>
      <w:docPartBody>
        <w:p w14:paraId="72E4E7A7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purl.org/dc/terms/"/>
    <ds:schemaRef ds:uri="http://www.w3.org/XML/1998/namespace"/>
    <ds:schemaRef ds:uri="http://purl.org/dc/dcmitype/"/>
    <ds:schemaRef ds:uri="http://schemas.microsoft.com/office/infopath/2007/PartnerControls"/>
    <ds:schemaRef ds:uri="http://schemas.microsoft.com/office/2006/documentManagement/types"/>
    <ds:schemaRef ds:uri="http://schemas.openxmlformats.org/package/2006/metadata/core-properties"/>
    <ds:schemaRef ds:uri="b88ab0f6-212d-4a79-9c89-e60cf90a1af2"/>
    <ds:schemaRef ds:uri="62040d15-2a0f-436b-b36b-d0997ccb9385"/>
    <ds:schemaRef ds:uri="http://schemas.microsoft.com/sharepoint/v3"/>
    <ds:schemaRef ds:uri="http://purl.org/dc/elements/1.1/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Utilização da Nota Qualificada</dc:title>
  <dc:subject/>
  <dc:creator>Cristina Vercosa Perez Barrios de Souza</dc:creator>
  <keywords/>
  <dc:description/>
  <lastModifiedBy>Mateus Henrique Andreatta</lastModifiedBy>
  <revision>71</revision>
  <dcterms:created xsi:type="dcterms:W3CDTF">2022-02-21T00:37:00.0000000Z</dcterms:created>
  <dcterms:modified xsi:type="dcterms:W3CDTF">2022-06-23T23:56:55.44058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